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057A617" w14:textId="1D0D278C" w:rsidR="00BD6506" w:rsidRPr="00283AFF" w:rsidRDefault="009D11D1" w:rsidP="00C8468E">
      <w:pPr>
        <w:pStyle w:val="Heading1"/>
      </w:pPr>
      <w:r>
        <w:t>Introduction</w:t>
      </w:r>
      <w:r w:rsidR="00C8468E">
        <w:t xml:space="preserve"> </w:t>
      </w:r>
      <w:r>
        <w:t>to Geometry</w:t>
      </w:r>
      <w:r w:rsidR="00FB3E1E">
        <w:t xml:space="preserve">: </w:t>
      </w:r>
      <w:r w:rsidR="00FB3E1E" w:rsidRPr="009218A1">
        <w:rPr>
          <w:b w:val="0"/>
          <w:bCs w:val="0"/>
        </w:rPr>
        <w:t xml:space="preserve">Birth–8 </w:t>
      </w:r>
      <w:r w:rsidR="00175271" w:rsidRPr="009218A1">
        <w:rPr>
          <w:b w:val="0"/>
          <w:bCs w:val="0"/>
        </w:rPr>
        <w:t>Y</w:t>
      </w:r>
      <w:r w:rsidR="00FB3E1E" w:rsidRPr="009218A1">
        <w:rPr>
          <w:b w:val="0"/>
          <w:bCs w:val="0"/>
        </w:rPr>
        <w:t>ears</w:t>
      </w:r>
      <w:r w:rsidRPr="009218A1">
        <w:rPr>
          <w:b w:val="0"/>
          <w:bCs w:val="0"/>
        </w:rPr>
        <w:t xml:space="preserve"> </w:t>
      </w:r>
      <w:r w:rsidR="00C8468E" w:rsidRPr="009218A1">
        <w:rPr>
          <w:b w:val="0"/>
          <w:bCs w:val="0"/>
        </w:rPr>
        <w:t xml:space="preserve">(PPT </w:t>
      </w:r>
      <w:r w:rsidRPr="009218A1">
        <w:rPr>
          <w:b w:val="0"/>
          <w:bCs w:val="0"/>
        </w:rPr>
        <w:t>1</w:t>
      </w:r>
      <w:r w:rsidR="00C8468E" w:rsidRPr="009218A1">
        <w:rPr>
          <w:b w:val="0"/>
          <w:bCs w:val="0"/>
        </w:rPr>
        <w:t>)</w:t>
      </w:r>
    </w:p>
    <w:p w14:paraId="59E53A3B" w14:textId="2BD5DD1F" w:rsidR="00BD6506" w:rsidRDefault="00BD6506" w:rsidP="00BD6506">
      <w:pPr>
        <w:pStyle w:val="BodyText"/>
      </w:pPr>
      <w:r w:rsidRPr="008E3A57">
        <w:t xml:space="preserve">Use this facilitator guide with the slides </w:t>
      </w:r>
      <w:r>
        <w:t xml:space="preserve">“Introduction to </w:t>
      </w:r>
      <w:r w:rsidRPr="00B54141">
        <w:t>Geometry</w:t>
      </w:r>
      <w:r w:rsidR="00FB3E1E">
        <w:t xml:space="preserve">: Birth–8 </w:t>
      </w:r>
      <w:r w:rsidR="00175271">
        <w:t>Y</w:t>
      </w:r>
      <w:r w:rsidR="00FB3E1E">
        <w:t>ears</w:t>
      </w:r>
      <w:r w:rsidR="00FB3E1E" w:rsidRPr="008E3A57">
        <w:t>.</w:t>
      </w:r>
      <w:r w:rsidR="00FB3E1E">
        <w:t xml:space="preserve">” </w:t>
      </w:r>
      <w:r w:rsidR="002222AF" w:rsidRPr="2CDC0124">
        <w:rPr>
          <w:rFonts w:cs="Poppins"/>
        </w:rPr>
        <w:t xml:space="preserve">This facilitator guide and set of slides provides </w:t>
      </w:r>
      <w:r w:rsidR="00FB3E1E" w:rsidRPr="006A1B39">
        <w:t>an overview of the development of key concepts</w:t>
      </w:r>
      <w:r w:rsidR="00FB3E1E">
        <w:t xml:space="preserve"> and skills</w:t>
      </w:r>
      <w:r w:rsidR="00FB3E1E" w:rsidRPr="006A1B39">
        <w:t xml:space="preserve"> in geometry for </w:t>
      </w:r>
      <w:r w:rsidR="00FB3E1E">
        <w:t>children from birth to eight years old</w:t>
      </w:r>
      <w:r w:rsidR="00FB3E1E" w:rsidRPr="006A1B39">
        <w:t xml:space="preserve">. When planning a professional </w:t>
      </w:r>
      <w:r w:rsidR="00FB3E1E">
        <w:t>learning</w:t>
      </w:r>
      <w:r w:rsidR="00FB3E1E" w:rsidRPr="006A1B39">
        <w:t xml:space="preserve"> session on geometry, facilitators can use these slides as an introduction, or in combination with </w:t>
      </w:r>
      <w:r w:rsidR="00FB3E1E">
        <w:t xml:space="preserve">the </w:t>
      </w:r>
      <w:r w:rsidR="00FB3E1E" w:rsidRPr="006A1B39">
        <w:t>age-specific slide</w:t>
      </w:r>
      <w:r w:rsidR="00FB3E1E">
        <w:t xml:space="preserve"> decks</w:t>
      </w:r>
      <w:r w:rsidR="00FB3E1E" w:rsidRPr="006A1B39">
        <w:t>.</w:t>
      </w:r>
      <w:r w:rsidRPr="008E3A57">
        <w:t xml:space="preserve"> </w:t>
      </w:r>
      <w:r>
        <w:t>F</w:t>
      </w:r>
      <w:r w:rsidRPr="008E3A57">
        <w:t xml:space="preserve">acilitators </w:t>
      </w:r>
      <w:r>
        <w:t xml:space="preserve">can find </w:t>
      </w:r>
      <w:r w:rsidRPr="008E3A57">
        <w:t>talkin</w:t>
      </w:r>
      <w:r w:rsidRPr="00F47FD6">
        <w:t xml:space="preserve">g points and guidance for activities and group discussions in this guide. The text in the guide is also located in the notes portion of the slides. </w:t>
      </w:r>
    </w:p>
    <w:p w14:paraId="0C380DF2" w14:textId="77777777" w:rsidR="002222AF" w:rsidRPr="006933E9" w:rsidRDefault="002222AF" w:rsidP="002222AF">
      <w:pPr>
        <w:pStyle w:val="Heading2"/>
      </w:pPr>
      <w:r w:rsidRPr="006933E9">
        <w:t xml:space="preserve">Session at-a-Glance </w:t>
      </w:r>
    </w:p>
    <w:tbl>
      <w:tblPr>
        <w:tblStyle w:val="TableGrid"/>
        <w:tblW w:w="0" w:type="auto"/>
        <w:tblLook w:val="04A0" w:firstRow="1" w:lastRow="0" w:firstColumn="1" w:lastColumn="0" w:noHBand="0" w:noVBand="1"/>
      </w:tblPr>
      <w:tblGrid>
        <w:gridCol w:w="1831"/>
        <w:gridCol w:w="5364"/>
        <w:gridCol w:w="2155"/>
      </w:tblGrid>
      <w:tr w:rsidR="002222AF" w:rsidRPr="006933E9" w14:paraId="1FE4C669"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708BF712" w14:textId="77777777" w:rsidR="002222AF" w:rsidRPr="006933E9" w:rsidRDefault="002222AF" w:rsidP="005A6AB1">
            <w:pPr>
              <w:pStyle w:val="BodyText"/>
            </w:pPr>
            <w:r w:rsidRPr="006933E9">
              <w:t xml:space="preserve">Slide </w:t>
            </w:r>
            <w:r>
              <w:t>n</w:t>
            </w:r>
            <w:r w:rsidRPr="006933E9">
              <w:t>umbers</w:t>
            </w:r>
          </w:p>
        </w:tc>
        <w:tc>
          <w:tcPr>
            <w:tcW w:w="5364" w:type="dxa"/>
            <w:tcBorders>
              <w:top w:val="single" w:sz="4" w:space="0" w:color="auto"/>
              <w:left w:val="single" w:sz="4" w:space="0" w:color="auto"/>
              <w:bottom w:val="single" w:sz="4" w:space="0" w:color="auto"/>
              <w:right w:val="single" w:sz="4" w:space="0" w:color="auto"/>
            </w:tcBorders>
            <w:hideMark/>
          </w:tcPr>
          <w:p w14:paraId="4492607B" w14:textId="77777777" w:rsidR="002222AF" w:rsidRPr="006933E9" w:rsidRDefault="002222AF" w:rsidP="005A6AB1">
            <w:pPr>
              <w:pStyle w:val="BodyText"/>
            </w:pPr>
            <w:r w:rsidRPr="006933E9">
              <w:t xml:space="preserve">Overview of </w:t>
            </w:r>
            <w:r>
              <w:t>c</w:t>
            </w:r>
            <w:r w:rsidRPr="006933E9">
              <w:t>ontent</w:t>
            </w:r>
          </w:p>
        </w:tc>
        <w:tc>
          <w:tcPr>
            <w:tcW w:w="2155" w:type="dxa"/>
            <w:tcBorders>
              <w:top w:val="single" w:sz="4" w:space="0" w:color="auto"/>
              <w:left w:val="single" w:sz="4" w:space="0" w:color="auto"/>
              <w:bottom w:val="single" w:sz="4" w:space="0" w:color="auto"/>
              <w:right w:val="single" w:sz="4" w:space="0" w:color="auto"/>
            </w:tcBorders>
            <w:hideMark/>
          </w:tcPr>
          <w:p w14:paraId="3E8C1A96" w14:textId="77777777" w:rsidR="002222AF" w:rsidRPr="006933E9" w:rsidRDefault="002222AF" w:rsidP="005A6AB1">
            <w:pPr>
              <w:pStyle w:val="BodyText"/>
            </w:pPr>
            <w:r w:rsidRPr="006933E9">
              <w:t>Approximate time (in minutes)</w:t>
            </w:r>
          </w:p>
        </w:tc>
      </w:tr>
      <w:tr w:rsidR="002222AF" w:rsidRPr="006933E9" w14:paraId="29A74477"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269C5C6C" w14:textId="66CDCE58" w:rsidR="002222AF" w:rsidRPr="006933E9" w:rsidRDefault="002222AF" w:rsidP="005A6AB1">
            <w:pPr>
              <w:pStyle w:val="BodyText"/>
            </w:pPr>
            <w:r>
              <w:t>1—</w:t>
            </w:r>
            <w:r w:rsidR="00B77D26">
              <w:t>4</w:t>
            </w:r>
            <w:r>
              <w:t xml:space="preserve"> </w:t>
            </w:r>
          </w:p>
        </w:tc>
        <w:tc>
          <w:tcPr>
            <w:tcW w:w="5364" w:type="dxa"/>
            <w:tcBorders>
              <w:top w:val="single" w:sz="4" w:space="0" w:color="auto"/>
              <w:left w:val="single" w:sz="4" w:space="0" w:color="auto"/>
              <w:bottom w:val="single" w:sz="4" w:space="0" w:color="auto"/>
              <w:right w:val="single" w:sz="4" w:space="0" w:color="auto"/>
            </w:tcBorders>
            <w:hideMark/>
          </w:tcPr>
          <w:p w14:paraId="57927080" w14:textId="707D5B42" w:rsidR="002222AF" w:rsidRPr="006933E9" w:rsidRDefault="002222AF" w:rsidP="005A6AB1">
            <w:pPr>
              <w:pStyle w:val="BodyText"/>
            </w:pPr>
            <w:r>
              <w:t>Introduction</w:t>
            </w:r>
            <w:r w:rsidR="00B77D26">
              <w:t xml:space="preserve">, </w:t>
            </w:r>
            <w:r>
              <w:t>Session Goals</w:t>
            </w:r>
            <w:r w:rsidR="00B77D26">
              <w:t>, and reflecting on mindsets about geometry</w:t>
            </w:r>
          </w:p>
        </w:tc>
        <w:tc>
          <w:tcPr>
            <w:tcW w:w="2155" w:type="dxa"/>
            <w:tcBorders>
              <w:top w:val="single" w:sz="4" w:space="0" w:color="auto"/>
              <w:left w:val="single" w:sz="4" w:space="0" w:color="auto"/>
              <w:bottom w:val="single" w:sz="4" w:space="0" w:color="auto"/>
              <w:right w:val="single" w:sz="4" w:space="0" w:color="auto"/>
            </w:tcBorders>
            <w:hideMark/>
          </w:tcPr>
          <w:p w14:paraId="27F2D377" w14:textId="77777777" w:rsidR="002222AF" w:rsidRPr="006933E9" w:rsidRDefault="002222AF" w:rsidP="005A6AB1">
            <w:pPr>
              <w:pStyle w:val="BodyText"/>
            </w:pPr>
            <w:r>
              <w:t>5</w:t>
            </w:r>
          </w:p>
        </w:tc>
      </w:tr>
      <w:tr w:rsidR="00B77D26" w:rsidRPr="006933E9" w14:paraId="09C263A8" w14:textId="77777777" w:rsidTr="005A6AB1">
        <w:tc>
          <w:tcPr>
            <w:tcW w:w="1831" w:type="dxa"/>
            <w:tcBorders>
              <w:top w:val="single" w:sz="4" w:space="0" w:color="auto"/>
              <w:left w:val="single" w:sz="4" w:space="0" w:color="auto"/>
              <w:bottom w:val="single" w:sz="4" w:space="0" w:color="auto"/>
              <w:right w:val="single" w:sz="4" w:space="0" w:color="auto"/>
            </w:tcBorders>
          </w:tcPr>
          <w:p w14:paraId="1AA3EA1D" w14:textId="062309B4" w:rsidR="00B77D26" w:rsidRDefault="00B77D26" w:rsidP="005A6AB1">
            <w:pPr>
              <w:pStyle w:val="BodyText"/>
            </w:pPr>
            <w:r>
              <w:t>5-9</w:t>
            </w:r>
          </w:p>
        </w:tc>
        <w:tc>
          <w:tcPr>
            <w:tcW w:w="5364" w:type="dxa"/>
            <w:tcBorders>
              <w:top w:val="single" w:sz="4" w:space="0" w:color="auto"/>
              <w:left w:val="single" w:sz="4" w:space="0" w:color="auto"/>
              <w:bottom w:val="single" w:sz="4" w:space="0" w:color="auto"/>
              <w:right w:val="single" w:sz="4" w:space="0" w:color="auto"/>
            </w:tcBorders>
          </w:tcPr>
          <w:p w14:paraId="3F8942E0" w14:textId="37D0D66D" w:rsidR="00B77D26" w:rsidRDefault="00B77D26" w:rsidP="00B77D26">
            <w:pPr>
              <w:pStyle w:val="BodyText"/>
            </w:pPr>
            <w:r>
              <w:t>Exploring geometry</w:t>
            </w:r>
          </w:p>
          <w:p w14:paraId="798B8675" w14:textId="0937DF96" w:rsidR="00B77D26" w:rsidRDefault="00B77D26" w:rsidP="00B77D26">
            <w:pPr>
              <w:pStyle w:val="BodyText"/>
              <w:numPr>
                <w:ilvl w:val="0"/>
                <w:numId w:val="65"/>
              </w:numPr>
            </w:pPr>
            <w:r>
              <w:t>Defining geometry</w:t>
            </w:r>
          </w:p>
          <w:p w14:paraId="1D590D0A" w14:textId="59D1FDAA" w:rsidR="00B77D26" w:rsidRPr="00B77D26" w:rsidRDefault="00B77D26" w:rsidP="005A6AB1">
            <w:pPr>
              <w:pStyle w:val="BodyText"/>
              <w:numPr>
                <w:ilvl w:val="0"/>
                <w:numId w:val="65"/>
              </w:numPr>
            </w:pPr>
            <w:r w:rsidRPr="006933E9">
              <w:t>Activity for adults</w:t>
            </w:r>
          </w:p>
        </w:tc>
        <w:tc>
          <w:tcPr>
            <w:tcW w:w="2155" w:type="dxa"/>
            <w:tcBorders>
              <w:top w:val="single" w:sz="4" w:space="0" w:color="auto"/>
              <w:left w:val="single" w:sz="4" w:space="0" w:color="auto"/>
              <w:bottom w:val="single" w:sz="4" w:space="0" w:color="auto"/>
              <w:right w:val="single" w:sz="4" w:space="0" w:color="auto"/>
            </w:tcBorders>
          </w:tcPr>
          <w:p w14:paraId="7C55FC71" w14:textId="7D79E5F1" w:rsidR="00B77D26" w:rsidRDefault="00B77D26" w:rsidP="005A6AB1">
            <w:pPr>
              <w:pStyle w:val="BodyText"/>
            </w:pPr>
            <w:r>
              <w:t>30-60</w:t>
            </w:r>
          </w:p>
        </w:tc>
      </w:tr>
      <w:tr w:rsidR="002222AF" w:rsidRPr="006933E9" w14:paraId="43E70A22"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10FA409B" w14:textId="0AF0BC01" w:rsidR="002222AF" w:rsidRPr="006933E9" w:rsidRDefault="00B77D26" w:rsidP="005A6AB1">
            <w:pPr>
              <w:pStyle w:val="BodyText"/>
            </w:pPr>
            <w:r>
              <w:t>10</w:t>
            </w:r>
            <w:r w:rsidR="002222AF">
              <w:t>—</w:t>
            </w:r>
            <w:r>
              <w:t>21</w:t>
            </w:r>
          </w:p>
        </w:tc>
        <w:tc>
          <w:tcPr>
            <w:tcW w:w="5364" w:type="dxa"/>
            <w:tcBorders>
              <w:top w:val="single" w:sz="4" w:space="0" w:color="auto"/>
              <w:left w:val="single" w:sz="4" w:space="0" w:color="auto"/>
              <w:bottom w:val="single" w:sz="4" w:space="0" w:color="auto"/>
              <w:right w:val="single" w:sz="4" w:space="0" w:color="auto"/>
            </w:tcBorders>
            <w:hideMark/>
          </w:tcPr>
          <w:p w14:paraId="6B8D36B3" w14:textId="183EE3DC" w:rsidR="002222AF" w:rsidRPr="006933E9" w:rsidRDefault="002222AF" w:rsidP="005A6AB1">
            <w:pPr>
              <w:pStyle w:val="BodyText"/>
            </w:pPr>
            <w:r>
              <w:t xml:space="preserve">Overview of how children develop </w:t>
            </w:r>
            <w:r w:rsidR="00B77D26">
              <w:t>an understanding of geometry</w:t>
            </w:r>
          </w:p>
          <w:p w14:paraId="6CDB5086" w14:textId="4B986D1B" w:rsidR="002222AF" w:rsidRDefault="00B77D26" w:rsidP="002222AF">
            <w:pPr>
              <w:pStyle w:val="BodyText"/>
              <w:numPr>
                <w:ilvl w:val="0"/>
                <w:numId w:val="65"/>
              </w:numPr>
            </w:pPr>
            <w:r>
              <w:t>Perceiving similarities and differences</w:t>
            </w:r>
          </w:p>
          <w:p w14:paraId="34AD1599" w14:textId="6977C2FB" w:rsidR="002222AF" w:rsidRDefault="00B77D26" w:rsidP="002222AF">
            <w:pPr>
              <w:pStyle w:val="BodyText"/>
              <w:numPr>
                <w:ilvl w:val="0"/>
                <w:numId w:val="65"/>
              </w:numPr>
            </w:pPr>
            <w:r>
              <w:t>Classifying shapes</w:t>
            </w:r>
          </w:p>
          <w:p w14:paraId="7516F944" w14:textId="3CF6A6F3" w:rsidR="00B77D26" w:rsidRDefault="00B77D26" w:rsidP="002222AF">
            <w:pPr>
              <w:pStyle w:val="BodyText"/>
              <w:numPr>
                <w:ilvl w:val="0"/>
                <w:numId w:val="65"/>
              </w:numPr>
            </w:pPr>
            <w:r>
              <w:t>Naming shapes</w:t>
            </w:r>
          </w:p>
          <w:p w14:paraId="1AD28B42" w14:textId="293874F8" w:rsidR="00B77D26" w:rsidRDefault="00B77D26" w:rsidP="002222AF">
            <w:pPr>
              <w:pStyle w:val="BodyText"/>
              <w:numPr>
                <w:ilvl w:val="0"/>
                <w:numId w:val="65"/>
              </w:numPr>
            </w:pPr>
            <w:r>
              <w:t>Learning about the attributes of shapes</w:t>
            </w:r>
          </w:p>
          <w:p w14:paraId="1485DA7F" w14:textId="10B249DD" w:rsidR="002222AF" w:rsidRPr="00B77D26" w:rsidRDefault="00B77D26" w:rsidP="00B77D26">
            <w:pPr>
              <w:pStyle w:val="BodyText"/>
              <w:numPr>
                <w:ilvl w:val="0"/>
                <w:numId w:val="65"/>
              </w:numPr>
            </w:pPr>
            <w:r>
              <w:t>Composing and decomposing shapes</w:t>
            </w:r>
          </w:p>
        </w:tc>
        <w:tc>
          <w:tcPr>
            <w:tcW w:w="2155" w:type="dxa"/>
            <w:tcBorders>
              <w:top w:val="single" w:sz="4" w:space="0" w:color="auto"/>
              <w:left w:val="single" w:sz="4" w:space="0" w:color="auto"/>
              <w:bottom w:val="single" w:sz="4" w:space="0" w:color="auto"/>
              <w:right w:val="single" w:sz="4" w:space="0" w:color="auto"/>
            </w:tcBorders>
            <w:hideMark/>
          </w:tcPr>
          <w:p w14:paraId="6E1C048A" w14:textId="2C50C7E7" w:rsidR="002222AF" w:rsidRPr="006933E9" w:rsidRDefault="00B77D26" w:rsidP="005A6AB1">
            <w:pPr>
              <w:pStyle w:val="BodyText"/>
            </w:pPr>
            <w:r>
              <w:t>25-35</w:t>
            </w:r>
            <w:r w:rsidR="002222AF">
              <w:t xml:space="preserve"> </w:t>
            </w:r>
          </w:p>
        </w:tc>
      </w:tr>
    </w:tbl>
    <w:p w14:paraId="7E665526" w14:textId="77777777" w:rsidR="002222AF" w:rsidRPr="006933E9" w:rsidRDefault="002222AF" w:rsidP="002222AF">
      <w:pPr>
        <w:pStyle w:val="BodyText"/>
      </w:pPr>
      <w:r w:rsidRPr="006933E9">
        <w:t>The times are approximate and may vary based on session goals, group size, and participants’ previous experience and familiarity with the content.</w:t>
      </w:r>
    </w:p>
    <w:p w14:paraId="4FFB8ECF" w14:textId="77777777" w:rsidR="002222AF" w:rsidRPr="006933E9" w:rsidRDefault="002222AF" w:rsidP="002222AF">
      <w:pPr>
        <w:pStyle w:val="Heading2"/>
      </w:pPr>
      <w:r w:rsidRPr="006933E9">
        <w:lastRenderedPageBreak/>
        <w:t>To Prepare for Your Session</w:t>
      </w:r>
    </w:p>
    <w:p w14:paraId="00A275B7" w14:textId="77777777" w:rsidR="002222AF" w:rsidRPr="006933E9" w:rsidRDefault="002222AF" w:rsidP="002222AF">
      <w:pPr>
        <w:pStyle w:val="ListBullet"/>
      </w:pPr>
      <w:r w:rsidRPr="006933E9">
        <w:t xml:space="preserve">Before your session, carefully review all handouts and prepare the necessary materials. Throughout the facilitator guide, we offer options for facilitation approaches. Select a facilitation method that works best for your session length and format, group size, and participant needs. </w:t>
      </w:r>
    </w:p>
    <w:p w14:paraId="738AB123" w14:textId="77777777" w:rsidR="002222AF" w:rsidRDefault="002222AF" w:rsidP="002222AF">
      <w:pPr>
        <w:pStyle w:val="ListBullet"/>
      </w:pPr>
      <w:r w:rsidRPr="006933E9">
        <w:t>Consider using photos, videos, or stories from the learning settings where educators work within this session. Making the information more personal for participants can create a greater connection to the content and foster feelings of belonging in Math.</w:t>
      </w:r>
    </w:p>
    <w:p w14:paraId="536F6A45" w14:textId="77777777" w:rsidR="00B77D26" w:rsidRPr="00B54141" w:rsidRDefault="00B77D26" w:rsidP="00B77D26">
      <w:pPr>
        <w:pStyle w:val="ListBullet"/>
      </w:pPr>
      <w:r w:rsidRPr="00B54141">
        <w:t>As you plan your professional learning session, consider the content in each of the PPTs in this suite</w:t>
      </w:r>
      <w:r>
        <w:t xml:space="preserve"> of resources</w:t>
      </w:r>
      <w:r w:rsidRPr="00B54141">
        <w:t>:</w:t>
      </w:r>
    </w:p>
    <w:p w14:paraId="744CBD18" w14:textId="77777777" w:rsidR="00B77D26" w:rsidRPr="00B54141" w:rsidRDefault="00B77D26" w:rsidP="00B77D26">
      <w:pPr>
        <w:pStyle w:val="ListBullet2"/>
      </w:pPr>
      <w:r w:rsidRPr="00B54141">
        <w:t>PPT 1 “</w:t>
      </w:r>
      <w:r>
        <w:t xml:space="preserve">Introduction to </w:t>
      </w:r>
      <w:r w:rsidRPr="00B54141">
        <w:t>Geometry</w:t>
      </w:r>
      <w:r>
        <w:t>: Birth–8 Years</w:t>
      </w:r>
      <w:r w:rsidRPr="00B54141">
        <w:t>” describes foundational information about children’s geometry learning from birth to eight years old. This introductory session also includes opportunities for participants to use geometry skills.</w:t>
      </w:r>
    </w:p>
    <w:p w14:paraId="3EFF2E5D" w14:textId="77777777" w:rsidR="00B77D26" w:rsidRPr="00B54141" w:rsidRDefault="00B77D26" w:rsidP="00B77D26">
      <w:pPr>
        <w:pStyle w:val="ListBullet2"/>
      </w:pPr>
      <w:r w:rsidRPr="00B54141">
        <w:t>PPT 2a “Geometry: Infants and Toddlers” describes infants’ and toddlers’ early geometry learning and ideas on how to support it.</w:t>
      </w:r>
    </w:p>
    <w:p w14:paraId="5EA28E29" w14:textId="77777777" w:rsidR="00B77D26" w:rsidRPr="00B54141" w:rsidRDefault="00B77D26" w:rsidP="00B77D26">
      <w:pPr>
        <w:pStyle w:val="ListBullet2"/>
      </w:pPr>
      <w:r w:rsidRPr="00B54141">
        <w:t>PPT 2b “Geometry: Preschool, Transitional Kindergarten, and Kindergarten” describes the development of geometry learning for children in preschool, TK, and K and ideas on how to support it.</w:t>
      </w:r>
    </w:p>
    <w:p w14:paraId="1D3495B6" w14:textId="77777777" w:rsidR="00B77D26" w:rsidRPr="00B54141" w:rsidRDefault="00B77D26" w:rsidP="00B77D26">
      <w:pPr>
        <w:pStyle w:val="ListBullet2"/>
      </w:pPr>
      <w:r w:rsidRPr="00B54141">
        <w:t>PPT 2c “Geometry: Early Elementary” describes the development of geometry learning for children in first and second grade and ideas on how to support it.</w:t>
      </w:r>
    </w:p>
    <w:p w14:paraId="0560204B" w14:textId="77777777" w:rsidR="00B77D26" w:rsidRPr="00B54141" w:rsidRDefault="00B77D26" w:rsidP="00B77D26">
      <w:pPr>
        <w:pStyle w:val="ListBullet"/>
      </w:pPr>
      <w:r w:rsidRPr="00B54141">
        <w:t xml:space="preserve">We encourage you to offer the content in PPT 1 </w:t>
      </w:r>
      <w:r>
        <w:t xml:space="preserve">before, or </w:t>
      </w:r>
      <w:r w:rsidRPr="00B54141">
        <w:t>in combination with</w:t>
      </w:r>
      <w:r>
        <w:t>,</w:t>
      </w:r>
      <w:r w:rsidRPr="00B54141">
        <w:t xml:space="preserve"> content in one of the age</w:t>
      </w:r>
      <w:r>
        <w:t>-</w:t>
      </w:r>
      <w:r w:rsidRPr="00B54141">
        <w:t>specific slide decks (PPT 2a, PPT</w:t>
      </w:r>
      <w:r>
        <w:t xml:space="preserve"> </w:t>
      </w:r>
      <w:r w:rsidRPr="00B54141">
        <w:t>2b</w:t>
      </w:r>
      <w:r>
        <w:t>,</w:t>
      </w:r>
      <w:r w:rsidRPr="00B54141">
        <w:t xml:space="preserve"> or PPT</w:t>
      </w:r>
      <w:r>
        <w:t xml:space="preserve"> </w:t>
      </w:r>
      <w:r w:rsidRPr="00B54141">
        <w:t>2c). Together</w:t>
      </w:r>
      <w:r>
        <w:t>,</w:t>
      </w:r>
      <w:r w:rsidRPr="00B54141">
        <w:t xml:space="preserve"> PPT</w:t>
      </w:r>
      <w:r>
        <w:t xml:space="preserve"> </w:t>
      </w:r>
      <w:r w:rsidRPr="00B54141">
        <w:t>1 and one of the age</w:t>
      </w:r>
      <w:r>
        <w:t>-</w:t>
      </w:r>
      <w:r w:rsidRPr="00B54141">
        <w:t xml:space="preserve">specific slide decks </w:t>
      </w:r>
      <w:r>
        <w:t>make up</w:t>
      </w:r>
      <w:r w:rsidRPr="00B54141">
        <w:t xml:space="preserve"> a </w:t>
      </w:r>
      <w:r>
        <w:t>three</w:t>
      </w:r>
      <w:r w:rsidRPr="00B54141">
        <w:t>-hour professional learning session.</w:t>
      </w:r>
    </w:p>
    <w:p w14:paraId="48B0805C" w14:textId="77777777" w:rsidR="002222AF" w:rsidRDefault="002222AF" w:rsidP="002222AF">
      <w:pPr>
        <w:pStyle w:val="ListBullet"/>
        <w:rPr>
          <w:spacing w:val="-2"/>
        </w:rPr>
      </w:pPr>
      <w:r w:rsidRPr="00E968BF">
        <w:t>You might inform participants that we</w:t>
      </w:r>
      <w:r w:rsidRPr="00E968BF">
        <w:rPr>
          <w:spacing w:val="-12"/>
        </w:rPr>
        <w:t xml:space="preserve"> </w:t>
      </w:r>
      <w:r w:rsidRPr="00E968BF">
        <w:t>will</w:t>
      </w:r>
      <w:r w:rsidRPr="00E968BF">
        <w:rPr>
          <w:spacing w:val="-10"/>
        </w:rPr>
        <w:t xml:space="preserve"> </w:t>
      </w:r>
      <w:r w:rsidRPr="00E968BF">
        <w:t>use</w:t>
      </w:r>
      <w:r w:rsidRPr="00E968BF">
        <w:rPr>
          <w:spacing w:val="-10"/>
        </w:rPr>
        <w:t xml:space="preserve"> </w:t>
      </w:r>
      <w:r w:rsidRPr="00E968BF">
        <w:t>“TK”</w:t>
      </w:r>
      <w:r w:rsidRPr="00E968BF">
        <w:rPr>
          <w:spacing w:val="-11"/>
        </w:rPr>
        <w:t xml:space="preserve"> </w:t>
      </w:r>
      <w:r w:rsidRPr="00E968BF">
        <w:t>to</w:t>
      </w:r>
      <w:r w:rsidRPr="00E968BF">
        <w:rPr>
          <w:spacing w:val="-10"/>
        </w:rPr>
        <w:t xml:space="preserve"> </w:t>
      </w:r>
      <w:r w:rsidRPr="00E968BF">
        <w:t>refer</w:t>
      </w:r>
      <w:r w:rsidRPr="00E968BF">
        <w:rPr>
          <w:spacing w:val="-12"/>
        </w:rPr>
        <w:t xml:space="preserve"> </w:t>
      </w:r>
      <w:r w:rsidRPr="00E968BF">
        <w:t>to</w:t>
      </w:r>
      <w:r>
        <w:t xml:space="preserve"> transitional</w:t>
      </w:r>
      <w:r w:rsidRPr="00E968BF">
        <w:rPr>
          <w:spacing w:val="-10"/>
        </w:rPr>
        <w:t xml:space="preserve"> </w:t>
      </w:r>
      <w:r w:rsidRPr="00E968BF">
        <w:t>kindergarten</w:t>
      </w:r>
      <w:r w:rsidRPr="00E968BF">
        <w:rPr>
          <w:spacing w:val="-11"/>
        </w:rPr>
        <w:t xml:space="preserve"> </w:t>
      </w:r>
      <w:r w:rsidRPr="00E968BF">
        <w:t>and</w:t>
      </w:r>
      <w:r w:rsidRPr="00E968BF">
        <w:rPr>
          <w:spacing w:val="-12"/>
        </w:rPr>
        <w:t xml:space="preserve"> </w:t>
      </w:r>
      <w:r w:rsidRPr="00E968BF">
        <w:t>“K”</w:t>
      </w:r>
      <w:r w:rsidRPr="00E968BF">
        <w:rPr>
          <w:spacing w:val="-11"/>
        </w:rPr>
        <w:t xml:space="preserve"> </w:t>
      </w:r>
      <w:r w:rsidRPr="00E968BF">
        <w:t>for</w:t>
      </w:r>
      <w:r w:rsidRPr="00E968BF">
        <w:rPr>
          <w:spacing w:val="-11"/>
        </w:rPr>
        <w:t xml:space="preserve"> </w:t>
      </w:r>
      <w:r w:rsidRPr="00E968BF">
        <w:rPr>
          <w:spacing w:val="-2"/>
        </w:rPr>
        <w:t>kindergarten.</w:t>
      </w:r>
      <w:r>
        <w:rPr>
          <w:spacing w:val="-2"/>
        </w:rPr>
        <w:t xml:space="preserve"> </w:t>
      </w:r>
    </w:p>
    <w:p w14:paraId="3639237D" w14:textId="77777777" w:rsidR="002222AF" w:rsidRPr="00CE54AF" w:rsidRDefault="002222AF" w:rsidP="002222AF">
      <w:pPr>
        <w:pStyle w:val="Heading2"/>
        <w:rPr>
          <w:szCs w:val="32"/>
        </w:rPr>
      </w:pPr>
      <w:r w:rsidRPr="00CE54AF">
        <w:rPr>
          <w:szCs w:val="32"/>
        </w:rPr>
        <w:t>Materials Needed</w:t>
      </w:r>
    </w:p>
    <w:p w14:paraId="237A03E8" w14:textId="219B2757" w:rsidR="002222AF" w:rsidRDefault="002222AF" w:rsidP="002222AF">
      <w:pPr>
        <w:pStyle w:val="BodyText"/>
        <w:numPr>
          <w:ilvl w:val="0"/>
          <w:numId w:val="6"/>
        </w:numPr>
        <w:rPr>
          <w:rFonts w:cs="Poppins"/>
        </w:rPr>
      </w:pPr>
      <w:r w:rsidRPr="00EF0122">
        <w:rPr>
          <w:rFonts w:cs="Poppins"/>
        </w:rPr>
        <w:t xml:space="preserve">Scratch paper, chart paper, </w:t>
      </w:r>
      <w:r w:rsidR="00B77D26">
        <w:rPr>
          <w:rFonts w:cs="Poppins"/>
        </w:rPr>
        <w:t xml:space="preserve">sticky notes, </w:t>
      </w:r>
      <w:r w:rsidRPr="00EF0122">
        <w:rPr>
          <w:rFonts w:cs="Poppins"/>
        </w:rPr>
        <w:t>and writing tools</w:t>
      </w:r>
    </w:p>
    <w:p w14:paraId="072848E8" w14:textId="454F9EAA" w:rsidR="00B77D26" w:rsidRDefault="00B77D26" w:rsidP="00B77D26">
      <w:pPr>
        <w:pStyle w:val="BodyText"/>
        <w:numPr>
          <w:ilvl w:val="0"/>
          <w:numId w:val="6"/>
        </w:numPr>
      </w:pPr>
      <w:r w:rsidRPr="00FB18CF">
        <w:rPr>
          <w:b/>
          <w:bCs/>
        </w:rPr>
        <w:t>Pull-Up Polyhedra</w:t>
      </w:r>
      <w:r w:rsidRPr="001A43BF">
        <w:t xml:space="preserve"> handout</w:t>
      </w:r>
      <w:r w:rsidRPr="00B54141">
        <w:t>, templates, scissors, single-hole punch, and yarn</w:t>
      </w:r>
      <w:r>
        <w:t xml:space="preserve"> or </w:t>
      </w:r>
      <w:r w:rsidRPr="00B54141">
        <w:t>string</w:t>
      </w:r>
    </w:p>
    <w:p w14:paraId="6C068847" w14:textId="77777777" w:rsidR="00B77D26" w:rsidRDefault="00B77D26">
      <w:pPr>
        <w:rPr>
          <w:rFonts w:ascii="Poppins" w:hAnsi="Poppins"/>
          <w:color w:val="0F173D"/>
          <w:sz w:val="22"/>
          <w:szCs w:val="22"/>
        </w:rPr>
      </w:pPr>
      <w:r>
        <w:br w:type="page"/>
      </w:r>
    </w:p>
    <w:p w14:paraId="49F7CA77" w14:textId="34C0F204" w:rsidR="00BD6506" w:rsidRDefault="00BD6506" w:rsidP="00BD6506">
      <w:pPr>
        <w:pStyle w:val="Heading2"/>
      </w:pPr>
      <w:r w:rsidRPr="00A57D92">
        <w:lastRenderedPageBreak/>
        <w:t>SLIDE 1: Introduction to Geometry</w:t>
      </w:r>
      <w:r w:rsidR="00296CF3">
        <w:t xml:space="preserve">: Birth–8 </w:t>
      </w:r>
      <w:r w:rsidR="00175271">
        <w:t>Y</w:t>
      </w:r>
      <w:r w:rsidR="00296CF3">
        <w:t xml:space="preserve">ears </w:t>
      </w:r>
    </w:p>
    <w:p w14:paraId="421F19B0" w14:textId="2E299C15" w:rsidR="00BD6506" w:rsidRPr="003A1644" w:rsidRDefault="0084345E" w:rsidP="008E47C6">
      <w:pPr>
        <w:jc w:val="center"/>
      </w:pPr>
      <w:r>
        <w:rPr>
          <w:noProof/>
        </w:rPr>
        <w:drawing>
          <wp:inline distT="0" distB="0" distL="0" distR="0" wp14:anchorId="0D559F68" wp14:editId="5A029C09">
            <wp:extent cx="3251200" cy="1828800"/>
            <wp:effectExtent l="19050" t="19050" r="25400" b="19050"/>
            <wp:docPr id="154797082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970824" name="Picture 3">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E294257" w14:textId="77777777" w:rsidR="00BD6506" w:rsidRPr="00B54141" w:rsidRDefault="00BD6506" w:rsidP="00EE65BE">
      <w:pPr>
        <w:pStyle w:val="BodyText"/>
      </w:pPr>
      <w:r w:rsidRPr="00B54141">
        <w:rPr>
          <w:b/>
          <w:bCs/>
        </w:rPr>
        <w:t>Materials (optional)</w:t>
      </w:r>
      <w:r w:rsidRPr="00724410">
        <w:rPr>
          <w:b/>
          <w:bCs/>
        </w:rPr>
        <w:t xml:space="preserve">: </w:t>
      </w:r>
      <w:r w:rsidRPr="00B54141">
        <w:t>Markers, sticky notes, chart paper</w:t>
      </w:r>
    </w:p>
    <w:p w14:paraId="4FE2CF6F" w14:textId="77777777" w:rsidR="00BD6506" w:rsidRPr="002B39A4" w:rsidRDefault="00BD6506" w:rsidP="002B39A4">
      <w:pPr>
        <w:pStyle w:val="Heading3"/>
      </w:pPr>
      <w:r w:rsidRPr="002B39A4">
        <w:t>Talking Points</w:t>
      </w:r>
    </w:p>
    <w:p w14:paraId="4B3CA845" w14:textId="77777777" w:rsidR="00BD6506" w:rsidRPr="00B54141" w:rsidRDefault="00BD6506" w:rsidP="0088793A">
      <w:pPr>
        <w:pStyle w:val="ListBullet"/>
      </w:pPr>
      <w:r w:rsidRPr="00B54141">
        <w:t xml:space="preserve">Welcome to the wonderful world of geometry! Thank you for making time to work together today. I look forward to exploring children’s geometry learning with you! </w:t>
      </w:r>
    </w:p>
    <w:p w14:paraId="71103BD3" w14:textId="77777777" w:rsidR="00BD6506" w:rsidRPr="00B54141" w:rsidRDefault="00BD6506" w:rsidP="0088793A">
      <w:pPr>
        <w:pStyle w:val="ListBullet"/>
      </w:pPr>
      <w:r w:rsidRPr="00B54141">
        <w:t>We will use “TK” to refer to transitional kindergarten and “K” for kindergarten.</w:t>
      </w:r>
    </w:p>
    <w:p w14:paraId="16D408EA" w14:textId="77777777" w:rsidR="00BD6506" w:rsidRPr="00B54141" w:rsidRDefault="00BD6506" w:rsidP="002B39A4">
      <w:pPr>
        <w:pStyle w:val="Heading3"/>
      </w:pPr>
      <w:r w:rsidRPr="00B54141">
        <w:t>Facilitator Notes</w:t>
      </w:r>
    </w:p>
    <w:p w14:paraId="5F66A4D7" w14:textId="77777777" w:rsidR="00BD6506" w:rsidRPr="00B54141" w:rsidRDefault="00BD6506" w:rsidP="0088793A">
      <w:pPr>
        <w:pStyle w:val="ListBullet"/>
      </w:pPr>
      <w:r w:rsidRPr="00B54141">
        <w:t xml:space="preserve">Consider providing sticky notes and markers on tables. Invite participants to draw shapes (one per sticky note) until the session starts. Encourage them to draw as many different shapes as they can think of. Participants will classify them when </w:t>
      </w:r>
      <w:r w:rsidRPr="006D6A7B">
        <w:t>we</w:t>
      </w:r>
      <w:r w:rsidRPr="00B54141">
        <w:t xml:space="preserve"> discuss typical and atypical shapes</w:t>
      </w:r>
      <w:r>
        <w:t xml:space="preserve"> later in the session</w:t>
      </w:r>
      <w:r w:rsidRPr="00B54141">
        <w:t xml:space="preserve">. </w:t>
      </w:r>
      <w:r w:rsidRPr="006D6A7B">
        <w:t>(</w:t>
      </w:r>
      <w:r w:rsidRPr="00B54141">
        <w:t>You may want to include these instructions on chart paper.</w:t>
      </w:r>
      <w:r w:rsidRPr="006D6A7B">
        <w:t>)</w:t>
      </w:r>
      <w:r w:rsidRPr="00B54141">
        <w:t xml:space="preserve"> Invite individuals who may not be able to use their hands to draw to work with a partner.</w:t>
      </w:r>
    </w:p>
    <w:p w14:paraId="5273D004" w14:textId="77777777" w:rsidR="0068554C" w:rsidRDefault="00BD6506" w:rsidP="0088793A">
      <w:pPr>
        <w:pStyle w:val="ListBullet"/>
        <w:sectPr w:rsidR="0068554C" w:rsidSect="00590DF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432" w:gutter="0"/>
          <w:cols w:space="720"/>
          <w:docGrid w:linePitch="360"/>
        </w:sectPr>
      </w:pPr>
      <w:r w:rsidRPr="00B54141">
        <w:t>Adjust talking points to include relevant introductions, “housekeeping,” and other information that participants should know.</w:t>
      </w:r>
    </w:p>
    <w:p w14:paraId="60AD5885" w14:textId="578D8F27" w:rsidR="006739AE" w:rsidRDefault="00BD6506" w:rsidP="00BD6506">
      <w:pPr>
        <w:pStyle w:val="Heading2"/>
      </w:pPr>
      <w:r w:rsidRPr="00B54141">
        <w:lastRenderedPageBreak/>
        <w:t>SLIDE 2</w:t>
      </w:r>
      <w:r w:rsidR="000E7D58">
        <w:t>: Acknowledgments</w:t>
      </w:r>
    </w:p>
    <w:p w14:paraId="7755EC9D" w14:textId="28028D8B" w:rsidR="006739AE" w:rsidRDefault="009A5C99" w:rsidP="006739AE">
      <w:pPr>
        <w:jc w:val="center"/>
      </w:pPr>
      <w:r>
        <w:rPr>
          <w:noProof/>
        </w:rPr>
        <w:drawing>
          <wp:inline distT="0" distB="0" distL="0" distR="0" wp14:anchorId="04FCE64A" wp14:editId="3128EA46">
            <wp:extent cx="3251200" cy="1828800"/>
            <wp:effectExtent l="19050" t="19050" r="25400" b="19050"/>
            <wp:docPr id="201729996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299960" name="Picture 3">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27FD223" w14:textId="77777777" w:rsidR="00F30978" w:rsidRDefault="00F30978" w:rsidP="00F30978">
      <w:pPr>
        <w:pStyle w:val="Heading3"/>
      </w:pPr>
      <w:r w:rsidRPr="40526568">
        <w:t>Talking Points</w:t>
      </w:r>
    </w:p>
    <w:p w14:paraId="64D57A4C" w14:textId="030FAEC6" w:rsidR="00F30978" w:rsidRDefault="378B64B0" w:rsidP="00F30978">
      <w:pPr>
        <w:pStyle w:val="BodyText"/>
      </w:pPr>
      <w:r>
        <w:t>The Count Play Explore Professional Learning Resources were made possible by Count Play Explore, an early math</w:t>
      </w:r>
      <w:r w:rsidR="002222AF">
        <w:t>, science</w:t>
      </w:r>
      <w:r w:rsidR="00796434">
        <w:t>,</w:t>
      </w:r>
      <w:r w:rsidR="002222AF">
        <w:t xml:space="preserve"> and computer </w:t>
      </w:r>
      <w:r>
        <w:t xml:space="preserve">science initiative led by the Fresno County Superintendent of Schools, Early Care and Education Department. This initiative is generously funded by the California Department of Education and the California State Board of Education. </w:t>
      </w:r>
      <w:r w:rsidR="002222AF" w:rsidRPr="002222AF">
        <w:t>These resources, developed by WestEd in collaboration with FCSS and AIMS Center for Math and Science Education,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w:t>
      </w:r>
    </w:p>
    <w:p w14:paraId="1DA491F0" w14:textId="020C1D6E" w:rsidR="00BD6506" w:rsidRPr="00B54141" w:rsidRDefault="006739AE" w:rsidP="00BD6506">
      <w:pPr>
        <w:pStyle w:val="Heading2"/>
      </w:pPr>
      <w:r>
        <w:t xml:space="preserve">SLIDE 3: </w:t>
      </w:r>
      <w:r w:rsidR="00BD6506">
        <w:t xml:space="preserve">Session Goals </w:t>
      </w:r>
    </w:p>
    <w:p w14:paraId="4D7F74E3" w14:textId="672ACFE6" w:rsidR="00BD6506" w:rsidRDefault="0091648B" w:rsidP="00973F55">
      <w:pPr>
        <w:pStyle w:val="Heading3"/>
        <w:jc w:val="center"/>
      </w:pPr>
      <w:r>
        <w:rPr>
          <w:noProof/>
          <w14:ligatures w14:val="standardContextual"/>
        </w:rPr>
        <w:drawing>
          <wp:inline distT="0" distB="0" distL="0" distR="0" wp14:anchorId="7076910E" wp14:editId="09B05394">
            <wp:extent cx="3251200" cy="1828800"/>
            <wp:effectExtent l="19050" t="19050" r="25400" b="19050"/>
            <wp:docPr id="215783439"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83439" name="Picture 6">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DB3F3FE" w14:textId="77777777" w:rsidR="00BD6506" w:rsidRPr="00B54141" w:rsidRDefault="00BD6506" w:rsidP="002B39A4">
      <w:pPr>
        <w:pStyle w:val="Heading3"/>
      </w:pPr>
      <w:r w:rsidRPr="00B54141">
        <w:t>Talking Points</w:t>
      </w:r>
    </w:p>
    <w:p w14:paraId="5D98066A" w14:textId="3F9EFD18" w:rsidR="00475091" w:rsidRDefault="00475091" w:rsidP="00C039B3">
      <w:pPr>
        <w:pStyle w:val="ListBullet"/>
      </w:pPr>
      <w:r w:rsidRPr="0080694C">
        <w:t xml:space="preserve">In this session, we </w:t>
      </w:r>
      <w:r>
        <w:t>will start by exploring and playing with shapes.</w:t>
      </w:r>
    </w:p>
    <w:p w14:paraId="2C3B0027" w14:textId="578783AC" w:rsidR="00475091" w:rsidRPr="00213384" w:rsidRDefault="00475091" w:rsidP="00C039B3">
      <w:pPr>
        <w:pStyle w:val="ListBullet"/>
      </w:pPr>
      <w:r w:rsidRPr="00213384">
        <w:lastRenderedPageBreak/>
        <w:t>Next</w:t>
      </w:r>
      <w:r>
        <w:t>,</w:t>
      </w:r>
      <w:r w:rsidRPr="00213384">
        <w:t xml:space="preserve"> we will </w:t>
      </w:r>
      <w:r>
        <w:t xml:space="preserve">describe five </w:t>
      </w:r>
      <w:r>
        <w:rPr>
          <w:shd w:val="clear" w:color="auto" w:fill="FFFFFF"/>
        </w:rPr>
        <w:t>key</w:t>
      </w:r>
      <w:r w:rsidRPr="00213384">
        <w:rPr>
          <w:shd w:val="clear" w:color="auto" w:fill="FFFFFF"/>
        </w:rPr>
        <w:t xml:space="preserve"> components of </w:t>
      </w:r>
      <w:r>
        <w:rPr>
          <w:shd w:val="clear" w:color="auto" w:fill="FFFFFF"/>
        </w:rPr>
        <w:t>learning about shapes</w:t>
      </w:r>
      <w:r w:rsidRPr="00213384">
        <w:rPr>
          <w:shd w:val="clear" w:color="auto" w:fill="FFFFFF"/>
        </w:rPr>
        <w:t>.</w:t>
      </w:r>
    </w:p>
    <w:p w14:paraId="6E81A45E" w14:textId="7A4DDBA5" w:rsidR="00475091" w:rsidRPr="00D52D2F" w:rsidRDefault="00475091" w:rsidP="00C039B3">
      <w:pPr>
        <w:pStyle w:val="ListBullet"/>
        <w:rPr>
          <w:kern w:val="2"/>
        </w:rPr>
      </w:pPr>
      <w:r>
        <w:t xml:space="preserve">We will also review the ways children develop knowledge and skills in </w:t>
      </w:r>
      <w:r w:rsidR="00A01DEC">
        <w:t>geometry</w:t>
      </w:r>
      <w:r>
        <w:t>.</w:t>
      </w:r>
    </w:p>
    <w:p w14:paraId="7F7751C8" w14:textId="516054D0" w:rsidR="00475091" w:rsidRPr="00475091" w:rsidRDefault="00475091" w:rsidP="00D52D2F">
      <w:pPr>
        <w:pStyle w:val="ListBullet"/>
        <w:numPr>
          <w:ilvl w:val="0"/>
          <w:numId w:val="64"/>
        </w:numPr>
        <w:rPr>
          <w:rFonts w:cs="Calibri"/>
        </w:rPr>
      </w:pPr>
      <w:r w:rsidRPr="00B54141">
        <w:t>The ways we will learn together are similar to the ways children learn. We will play, observe, explore, and reflect.</w:t>
      </w:r>
    </w:p>
    <w:p w14:paraId="2BFCA2A4" w14:textId="77777777" w:rsidR="00BD6506" w:rsidRPr="00B54141" w:rsidRDefault="00BD6506" w:rsidP="002B39A4">
      <w:pPr>
        <w:pStyle w:val="Heading3"/>
      </w:pPr>
      <w:r w:rsidRPr="00B54141">
        <w:t>Facilitator Notes</w:t>
      </w:r>
    </w:p>
    <w:p w14:paraId="15F84805" w14:textId="77777777" w:rsidR="00BD6506" w:rsidRPr="00B54141" w:rsidRDefault="00BD6506" w:rsidP="0088793A">
      <w:pPr>
        <w:pStyle w:val="ListBullet"/>
      </w:pPr>
      <w:r w:rsidRPr="00B54141">
        <w:t xml:space="preserve">Adjust slide content and talking points to reflect what you plan to address in this session. </w:t>
      </w:r>
    </w:p>
    <w:p w14:paraId="70EFA481" w14:textId="77777777" w:rsidR="00BD6506" w:rsidRPr="00B54141" w:rsidRDefault="00BD6506" w:rsidP="0088793A">
      <w:pPr>
        <w:pStyle w:val="ListBullet"/>
      </w:pPr>
      <w:r w:rsidRPr="00B54141">
        <w:t xml:space="preserve">If you are planning to present PPT 2a (for infants and toddlers), PPT 2b (for preschool, TK, and K), or PPT 2c (for early elementary children) in the same session, you may want to include any adjustments in the slide content and talking points. </w:t>
      </w:r>
    </w:p>
    <w:p w14:paraId="3486EE03" w14:textId="4629FA12" w:rsidR="00BD6506" w:rsidRDefault="00BD6506" w:rsidP="00BD6506">
      <w:pPr>
        <w:pStyle w:val="Heading2"/>
      </w:pPr>
      <w:r w:rsidRPr="00B54141">
        <w:t xml:space="preserve">SLIDE </w:t>
      </w:r>
      <w:r w:rsidR="006E4790">
        <w:t>4</w:t>
      </w:r>
      <w:r w:rsidRPr="00B54141">
        <w:t>: Reflect: Mindsets About Geometry</w:t>
      </w:r>
    </w:p>
    <w:p w14:paraId="3765BA63" w14:textId="6C76C75A" w:rsidR="00BD6506" w:rsidRPr="00A53243" w:rsidRDefault="0091648B" w:rsidP="00973F55">
      <w:pPr>
        <w:jc w:val="center"/>
      </w:pPr>
      <w:r>
        <w:rPr>
          <w:noProof/>
        </w:rPr>
        <w:drawing>
          <wp:inline distT="0" distB="0" distL="0" distR="0" wp14:anchorId="23CAC55A" wp14:editId="4C830791">
            <wp:extent cx="3251200" cy="1828800"/>
            <wp:effectExtent l="19050" t="19050" r="25400" b="19050"/>
            <wp:docPr id="1326746566"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46566" name="Picture 7">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4AC44E0" w14:textId="77777777" w:rsidR="00BD6506" w:rsidRPr="00B54141" w:rsidRDefault="00BD6506" w:rsidP="0088793A">
      <w:pPr>
        <w:pStyle w:val="BodyText"/>
      </w:pPr>
      <w:r w:rsidRPr="0088793A">
        <w:rPr>
          <w:b/>
          <w:bCs/>
        </w:rPr>
        <w:t xml:space="preserve">Materials (optional): </w:t>
      </w:r>
      <w:r w:rsidRPr="00B54141">
        <w:t>Markers, sticky notes</w:t>
      </w:r>
    </w:p>
    <w:p w14:paraId="6FDB2834" w14:textId="77777777" w:rsidR="00BD6506" w:rsidRPr="00B54141" w:rsidRDefault="00BD6506" w:rsidP="0088793A">
      <w:pPr>
        <w:pStyle w:val="BodyText"/>
        <w:rPr>
          <w:rFonts w:eastAsia="Times New Roman" w:cstheme="minorHAnsi"/>
          <w:color w:val="222222"/>
          <w:kern w:val="0"/>
          <w14:ligatures w14:val="none"/>
        </w:rPr>
      </w:pPr>
      <w:r w:rsidRPr="0088793A">
        <w:rPr>
          <w:rFonts w:eastAsia="Times New Roman" w:cstheme="minorHAnsi"/>
          <w:b/>
          <w:bCs/>
          <w:color w:val="222222"/>
          <w:kern w:val="0"/>
          <w14:ligatures w14:val="none"/>
        </w:rPr>
        <w:t xml:space="preserve">Time: </w:t>
      </w:r>
      <w:r w:rsidRPr="00B54141">
        <w:rPr>
          <w:rFonts w:cstheme="minorHAnsi"/>
          <w:color w:val="222222"/>
        </w:rPr>
        <w:t>5 minutes</w:t>
      </w:r>
    </w:p>
    <w:p w14:paraId="45A24322" w14:textId="77777777" w:rsidR="00BD6506" w:rsidRPr="00B54141" w:rsidRDefault="00BD6506" w:rsidP="002B39A4">
      <w:pPr>
        <w:pStyle w:val="Heading3"/>
      </w:pPr>
      <w:r w:rsidRPr="00B54141">
        <w:t>Talking Points</w:t>
      </w:r>
    </w:p>
    <w:p w14:paraId="7CF64D15" w14:textId="2DB0CAEA" w:rsidR="00BD6506" w:rsidRPr="00B54141" w:rsidRDefault="00BD6506" w:rsidP="0088793A">
      <w:pPr>
        <w:pStyle w:val="ListBullet"/>
      </w:pPr>
      <w:r w:rsidRPr="00B54141">
        <w:t xml:space="preserve">Each of us has thoughts and feelings—or mindsets—about geometry. We bring those mindsets to our settings. They can affect how we support children to learn geometry. </w:t>
      </w:r>
    </w:p>
    <w:p w14:paraId="0FF827C0" w14:textId="77777777" w:rsidR="00BD6506" w:rsidRPr="00B54141" w:rsidRDefault="00BD6506" w:rsidP="0088793A">
      <w:pPr>
        <w:pStyle w:val="ListBullet"/>
      </w:pPr>
      <w:r w:rsidRPr="00B54141">
        <w:t xml:space="preserve">Let’s take a moment to consider our geometry mindsets. Respond to one of the following prompts to surface your geometry mindset: </w:t>
      </w:r>
    </w:p>
    <w:p w14:paraId="3E19B3D0" w14:textId="72652F19" w:rsidR="00BD6506" w:rsidRPr="00B54141" w:rsidRDefault="00BD6506" w:rsidP="0088793A">
      <w:pPr>
        <w:pStyle w:val="ListBullet2"/>
      </w:pPr>
      <w:r w:rsidRPr="00B54141">
        <w:t>When I think about geometry, I feel</w:t>
      </w:r>
      <w:r w:rsidR="00557543">
        <w:t xml:space="preserve"> </w:t>
      </w:r>
      <w:r w:rsidRPr="00B54141">
        <w:t>.</w:t>
      </w:r>
      <w:r>
        <w:t xml:space="preserve"> </w:t>
      </w:r>
      <w:r w:rsidRPr="00B54141">
        <w:t>.</w:t>
      </w:r>
      <w:r>
        <w:t xml:space="preserve"> </w:t>
      </w:r>
      <w:r w:rsidRPr="00B54141">
        <w:t>.</w:t>
      </w:r>
    </w:p>
    <w:p w14:paraId="7B13FBD7" w14:textId="2CC498ED" w:rsidR="00BD6506" w:rsidRPr="00B54141" w:rsidRDefault="00BD6506" w:rsidP="0088793A">
      <w:pPr>
        <w:pStyle w:val="ListBullet2"/>
      </w:pPr>
      <w:r w:rsidRPr="00B54141">
        <w:t>A powerful memory I have of geometry is</w:t>
      </w:r>
      <w:r w:rsidR="00557543">
        <w:t xml:space="preserve"> </w:t>
      </w:r>
      <w:r w:rsidRPr="00B54141">
        <w:t>.</w:t>
      </w:r>
      <w:r>
        <w:t xml:space="preserve"> </w:t>
      </w:r>
      <w:r w:rsidRPr="00B54141">
        <w:t>.</w:t>
      </w:r>
      <w:r>
        <w:t xml:space="preserve"> </w:t>
      </w:r>
      <w:r w:rsidRPr="00B54141">
        <w:t>.</w:t>
      </w:r>
    </w:p>
    <w:p w14:paraId="48B159AC" w14:textId="567EA9CD" w:rsidR="00BD6506" w:rsidRPr="00B54141" w:rsidRDefault="00BD6506" w:rsidP="0088793A">
      <w:pPr>
        <w:pStyle w:val="ListBullet2"/>
      </w:pPr>
      <w:r w:rsidRPr="00B54141">
        <w:t>My favorite thing about geometry is</w:t>
      </w:r>
      <w:r w:rsidR="00557543">
        <w:t xml:space="preserve"> </w:t>
      </w:r>
      <w:r w:rsidRPr="00B54141">
        <w:t>.</w:t>
      </w:r>
      <w:r>
        <w:t xml:space="preserve"> </w:t>
      </w:r>
      <w:r w:rsidRPr="00B54141">
        <w:t>.</w:t>
      </w:r>
      <w:r>
        <w:t xml:space="preserve"> </w:t>
      </w:r>
      <w:r w:rsidRPr="00B54141">
        <w:t>.</w:t>
      </w:r>
    </w:p>
    <w:p w14:paraId="56C9EAFB" w14:textId="4453AED5" w:rsidR="00BD6506" w:rsidRPr="00B54141" w:rsidRDefault="00BD6506" w:rsidP="0088793A">
      <w:pPr>
        <w:pStyle w:val="ListBullet2"/>
      </w:pPr>
      <w:r w:rsidRPr="00B54141">
        <w:t>What I find challenging about geometry is</w:t>
      </w:r>
      <w:r w:rsidR="00557543">
        <w:t xml:space="preserve"> </w:t>
      </w:r>
      <w:r w:rsidRPr="00B54141">
        <w:t>.</w:t>
      </w:r>
      <w:r>
        <w:t xml:space="preserve"> </w:t>
      </w:r>
      <w:r w:rsidRPr="00B54141">
        <w:t>.</w:t>
      </w:r>
      <w:r>
        <w:t xml:space="preserve"> </w:t>
      </w:r>
      <w:r w:rsidRPr="00B54141">
        <w:t>.</w:t>
      </w:r>
    </w:p>
    <w:p w14:paraId="1B4894AC" w14:textId="77777777" w:rsidR="00BD6506" w:rsidRPr="00B54141" w:rsidRDefault="00BD6506" w:rsidP="0088793A">
      <w:pPr>
        <w:pStyle w:val="ListBullet"/>
      </w:pPr>
      <w:r w:rsidRPr="00B54141">
        <w:t xml:space="preserve">Record what comes to mind on sticky notes. </w:t>
      </w:r>
    </w:p>
    <w:p w14:paraId="4A7C5D21" w14:textId="77777777" w:rsidR="00BD6506" w:rsidRPr="00B54141" w:rsidRDefault="00BD6506" w:rsidP="0088793A">
      <w:pPr>
        <w:pStyle w:val="ListBullet"/>
      </w:pPr>
      <w:r w:rsidRPr="00B54141">
        <w:lastRenderedPageBreak/>
        <w:t>[After participants have recorded their thoughts:] This activity may have surfaced a variety of thoughts and feelings. Whatever your thoughts and feelings, I hope that engaging in today’s session will promote positive thoughts and feelings about geometry.</w:t>
      </w:r>
    </w:p>
    <w:p w14:paraId="200DA23E" w14:textId="77777777" w:rsidR="00BD6506" w:rsidRPr="00B54141" w:rsidRDefault="00BD6506" w:rsidP="002B39A4">
      <w:pPr>
        <w:pStyle w:val="Heading3"/>
      </w:pPr>
      <w:r w:rsidRPr="00B54141">
        <w:t>Facilitator Notes</w:t>
      </w:r>
    </w:p>
    <w:p w14:paraId="4615E38A" w14:textId="348677D7" w:rsidR="00BD6506" w:rsidRPr="00B54141" w:rsidRDefault="00BD6506" w:rsidP="0088793A">
      <w:pPr>
        <w:pStyle w:val="ListBullet"/>
      </w:pPr>
      <w:r w:rsidRPr="00B54141">
        <w:t>Math mindsets matter! This principle is key to the Count</w:t>
      </w:r>
      <w:r>
        <w:t>,</w:t>
      </w:r>
      <w:r w:rsidRPr="00B54141">
        <w:t xml:space="preserve"> Play</w:t>
      </w:r>
      <w:r>
        <w:t>,</w:t>
      </w:r>
      <w:r w:rsidRPr="00B54141">
        <w:t xml:space="preserve"> Explore professional learning approach. If you are interested in providing professional </w:t>
      </w:r>
      <w:r>
        <w:t>learning</w:t>
      </w:r>
      <w:r w:rsidRPr="00B54141">
        <w:t xml:space="preserve"> on math mindsets, consider reviewing the resources in the </w:t>
      </w:r>
      <w:r w:rsidRPr="001A43BF">
        <w:rPr>
          <w:b/>
          <w:bCs/>
        </w:rPr>
        <w:t>Math Mindsets Matter</w:t>
      </w:r>
      <w:r w:rsidRPr="00B54141">
        <w:t xml:space="preserve"> </w:t>
      </w:r>
      <w:r>
        <w:t>s</w:t>
      </w:r>
      <w:r w:rsidRPr="00B54141">
        <w:t>uite</w:t>
      </w:r>
      <w:r w:rsidR="00EA0B44">
        <w:t xml:space="preserve"> of resources</w:t>
      </w:r>
      <w:r w:rsidRPr="00B54141">
        <w:t>.</w:t>
      </w:r>
    </w:p>
    <w:p w14:paraId="50C6F5C1" w14:textId="77777777" w:rsidR="00BD6506" w:rsidRPr="00557874" w:rsidRDefault="00BD6506" w:rsidP="0088793A">
      <w:pPr>
        <w:pStyle w:val="ListBullet"/>
      </w:pPr>
      <w:r w:rsidRPr="00557874">
        <w:t xml:space="preserve">Invite participants to individually complete their reflection using one of the prompts. The goal is for them to surface their thoughts and feelings related to geometry. </w:t>
      </w:r>
    </w:p>
    <w:p w14:paraId="7BCED808" w14:textId="77777777" w:rsidR="00BD6506" w:rsidRPr="00B54141" w:rsidRDefault="00BD6506" w:rsidP="0088793A">
      <w:pPr>
        <w:pStyle w:val="ListBullet"/>
      </w:pPr>
      <w:r w:rsidRPr="00557874">
        <w:t>Consider your group size and dynamics. If appropriate, you might offer an opportunity for participants to share some of their thoughts</w:t>
      </w:r>
      <w:r w:rsidRPr="00B54141">
        <w:t>. Encourage participants to reflect on what they notice about the experiences shared by others and how these experiences may impact</w:t>
      </w:r>
      <w:r>
        <w:t xml:space="preserve"> the</w:t>
      </w:r>
      <w:r w:rsidRPr="00B54141">
        <w:t xml:space="preserve"> </w:t>
      </w:r>
      <w:r w:rsidRPr="006D6A7B">
        <w:t>children</w:t>
      </w:r>
      <w:r w:rsidRPr="00B54141">
        <w:t xml:space="preserve"> and </w:t>
      </w:r>
      <w:r w:rsidRPr="006D6A7B">
        <w:t>families</w:t>
      </w:r>
      <w:r w:rsidRPr="00B54141">
        <w:t xml:space="preserve"> they work with. </w:t>
      </w:r>
    </w:p>
    <w:p w14:paraId="4942B2D3" w14:textId="56AC3C75" w:rsidR="00BD6506" w:rsidRPr="00B54141" w:rsidRDefault="00BD6506" w:rsidP="00BD6506">
      <w:pPr>
        <w:pStyle w:val="Heading2"/>
      </w:pPr>
      <w:r w:rsidRPr="00B54141">
        <w:t xml:space="preserve">SLIDE </w:t>
      </w:r>
      <w:r w:rsidR="006E4790">
        <w:t>5</w:t>
      </w:r>
      <w:r w:rsidRPr="00B54141">
        <w:t>: Geometry: An Overview</w:t>
      </w:r>
    </w:p>
    <w:p w14:paraId="1ED335AD" w14:textId="77845459" w:rsidR="00BD6506" w:rsidRDefault="0091648B" w:rsidP="00973F55">
      <w:pPr>
        <w:pStyle w:val="Heading3"/>
        <w:jc w:val="center"/>
      </w:pPr>
      <w:r>
        <w:rPr>
          <w:noProof/>
          <w14:ligatures w14:val="standardContextual"/>
        </w:rPr>
        <w:drawing>
          <wp:inline distT="0" distB="0" distL="0" distR="0" wp14:anchorId="2AA4CC3A" wp14:editId="59C6255C">
            <wp:extent cx="3251200" cy="1828800"/>
            <wp:effectExtent l="19050" t="19050" r="25400" b="19050"/>
            <wp:docPr id="763453687"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453687" name="Picture 8">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7BEEC57" w14:textId="77777777" w:rsidR="00BD6506" w:rsidRPr="00B54141" w:rsidRDefault="00BD6506" w:rsidP="002B39A4">
      <w:pPr>
        <w:pStyle w:val="Heading3"/>
      </w:pPr>
      <w:r w:rsidRPr="00B54141">
        <w:t>Talking Points</w:t>
      </w:r>
    </w:p>
    <w:p w14:paraId="627D8BD0" w14:textId="77777777" w:rsidR="00BD6506" w:rsidRPr="00B54141" w:rsidRDefault="00BD6506" w:rsidP="0088793A">
      <w:pPr>
        <w:pStyle w:val="ListBullet"/>
        <w:rPr>
          <w:rFonts w:eastAsia="+mn-ea"/>
          <w:b/>
          <w:bCs/>
        </w:rPr>
      </w:pPr>
      <w:r w:rsidRPr="00B54141">
        <w:rPr>
          <w:rFonts w:eastAsia="+mn-ea"/>
        </w:rPr>
        <w:t>Before we review what children learn about shapes, let’s begin with a shared understanding of geometry learning for young children.</w:t>
      </w:r>
    </w:p>
    <w:p w14:paraId="05698BF9" w14:textId="7076204E" w:rsidR="00BD6506" w:rsidRPr="00B54141" w:rsidRDefault="00BD6506" w:rsidP="00BD6506">
      <w:pPr>
        <w:pStyle w:val="Heading2"/>
      </w:pPr>
      <w:r w:rsidRPr="00B54141">
        <w:lastRenderedPageBreak/>
        <w:t xml:space="preserve">SLIDE </w:t>
      </w:r>
      <w:r w:rsidR="006E4790">
        <w:t>6</w:t>
      </w:r>
      <w:r w:rsidRPr="00B54141">
        <w:t>: Geometry Defined</w:t>
      </w:r>
    </w:p>
    <w:p w14:paraId="3D2B8807" w14:textId="1126AF5F" w:rsidR="00BD6506" w:rsidRDefault="0091648B" w:rsidP="00973F55">
      <w:pPr>
        <w:pStyle w:val="Heading3"/>
        <w:jc w:val="center"/>
      </w:pPr>
      <w:r>
        <w:rPr>
          <w:noProof/>
          <w14:ligatures w14:val="standardContextual"/>
        </w:rPr>
        <w:drawing>
          <wp:inline distT="0" distB="0" distL="0" distR="0" wp14:anchorId="142280D1" wp14:editId="2194128A">
            <wp:extent cx="3251200" cy="1828800"/>
            <wp:effectExtent l="19050" t="19050" r="25400" b="19050"/>
            <wp:docPr id="201292278"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2278" name="Picture 9">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A0E53B4" w14:textId="77777777" w:rsidR="00BD6506" w:rsidRPr="00B54141" w:rsidRDefault="00BD6506" w:rsidP="002B39A4">
      <w:pPr>
        <w:pStyle w:val="Heading3"/>
      </w:pPr>
      <w:r w:rsidRPr="00B54141">
        <w:t>Talking Points</w:t>
      </w:r>
    </w:p>
    <w:p w14:paraId="22ADEE18" w14:textId="487727D6" w:rsidR="00BD6506" w:rsidRPr="00B54141" w:rsidRDefault="00BD6506" w:rsidP="008A4046">
      <w:pPr>
        <w:pStyle w:val="ListBullet"/>
        <w:rPr>
          <w:rFonts w:eastAsia="+mn-ea"/>
          <w:b/>
          <w:bCs/>
        </w:rPr>
      </w:pPr>
      <w:r w:rsidRPr="00B54141">
        <w:rPr>
          <w:rFonts w:eastAsia="+mn-ea"/>
        </w:rPr>
        <w:t>Geometry is the math of shapes, sizes, angles, points, lines, and dimensions</w:t>
      </w:r>
      <w:r w:rsidR="00276574">
        <w:rPr>
          <w:rFonts w:eastAsia="+mn-ea"/>
        </w:rPr>
        <w:t xml:space="preserve"> (Oxford English Dictionary, n.d.)</w:t>
      </w:r>
      <w:r w:rsidRPr="00B54141">
        <w:rPr>
          <w:rFonts w:eastAsia="+mn-ea"/>
        </w:rPr>
        <w:t>. In early childhood, most children’s geometry learning is about two-dimensional and three-dimensional shapes and sizes. Older children will focus more on concepts such as angles or lines.</w:t>
      </w:r>
    </w:p>
    <w:p w14:paraId="0593D00F" w14:textId="77777777" w:rsidR="00BD6506" w:rsidRPr="00B54141" w:rsidRDefault="00BD6506" w:rsidP="008A4046">
      <w:pPr>
        <w:pStyle w:val="ListBullet"/>
        <w:rPr>
          <w:rFonts w:eastAsia="+mn-ea"/>
          <w:b/>
          <w:bCs/>
        </w:rPr>
      </w:pPr>
      <w:r w:rsidRPr="00B54141">
        <w:rPr>
          <w:rFonts w:eastAsia="+mn-ea"/>
          <w:color w:val="000000" w:themeColor="text1"/>
        </w:rPr>
        <w:t>Throughout this session, we will use the word “shape” interchangeably with geometry.</w:t>
      </w:r>
    </w:p>
    <w:p w14:paraId="12A191EA" w14:textId="7AE9E5E1" w:rsidR="00BD6506" w:rsidRPr="00B54141" w:rsidRDefault="00BD6506" w:rsidP="00BD6506">
      <w:pPr>
        <w:pStyle w:val="Heading2"/>
      </w:pPr>
      <w:r w:rsidRPr="00B54141">
        <w:t xml:space="preserve">SLIDE </w:t>
      </w:r>
      <w:r w:rsidR="006E4790">
        <w:t>7</w:t>
      </w:r>
      <w:r w:rsidRPr="00B54141">
        <w:t>: Geometry Is Everywhere!</w:t>
      </w:r>
    </w:p>
    <w:p w14:paraId="5B6775E7" w14:textId="2CD142B8" w:rsidR="00BD6506" w:rsidRDefault="0091648B" w:rsidP="00973F55">
      <w:pPr>
        <w:pStyle w:val="Heading3"/>
        <w:jc w:val="center"/>
      </w:pPr>
      <w:r>
        <w:rPr>
          <w:noProof/>
          <w14:ligatures w14:val="standardContextual"/>
        </w:rPr>
        <w:drawing>
          <wp:inline distT="0" distB="0" distL="0" distR="0" wp14:anchorId="72F94EA1" wp14:editId="489802FC">
            <wp:extent cx="3251200" cy="1828800"/>
            <wp:effectExtent l="19050" t="19050" r="25400" b="19050"/>
            <wp:docPr id="171396582"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96582" name="Picture 10">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B230C17" w14:textId="77777777" w:rsidR="00BD6506" w:rsidRPr="00B54141" w:rsidRDefault="00BD6506" w:rsidP="002B39A4">
      <w:pPr>
        <w:pStyle w:val="Heading3"/>
      </w:pPr>
      <w:r w:rsidRPr="00B54141">
        <w:t>Talking Points</w:t>
      </w:r>
    </w:p>
    <w:p w14:paraId="7A939AC7" w14:textId="77777777" w:rsidR="00BD6506" w:rsidRPr="00B54141" w:rsidRDefault="00BD6506" w:rsidP="008A4046">
      <w:pPr>
        <w:pStyle w:val="ListBullet"/>
        <w:rPr>
          <w:rFonts w:eastAsia="+mn-ea"/>
        </w:rPr>
      </w:pPr>
      <w:r w:rsidRPr="00B54141">
        <w:rPr>
          <w:rFonts w:eastAsia="+mn-ea"/>
        </w:rPr>
        <w:t xml:space="preserve">Geometry plays a key role in the lives of children and adults. That is why it is important for us to help children develop their geometry understanding and skills.  </w:t>
      </w:r>
    </w:p>
    <w:p w14:paraId="0BA5CEFD" w14:textId="77777777" w:rsidR="00BD6506" w:rsidRPr="00B54141" w:rsidRDefault="00BD6506" w:rsidP="008A4046">
      <w:pPr>
        <w:pStyle w:val="ListBullet"/>
        <w:rPr>
          <w:rFonts w:eastAsia="+mn-ea"/>
        </w:rPr>
      </w:pPr>
      <w:r w:rsidRPr="00B54141">
        <w:rPr>
          <w:rFonts w:eastAsia="+mn-ea"/>
        </w:rPr>
        <w:t>We use geometry every day. For example, we use geometry when we</w:t>
      </w:r>
      <w:r>
        <w:rPr>
          <w:rFonts w:eastAsia="+mn-ea"/>
        </w:rPr>
        <w:t xml:space="preserve"> do the following</w:t>
      </w:r>
      <w:r w:rsidRPr="00B54141">
        <w:rPr>
          <w:rFonts w:eastAsia="+mn-ea"/>
        </w:rPr>
        <w:t xml:space="preserve">: </w:t>
      </w:r>
    </w:p>
    <w:p w14:paraId="73027BC6" w14:textId="77777777" w:rsidR="00BD6506" w:rsidRPr="00B54141" w:rsidRDefault="00BD6506" w:rsidP="008A4046">
      <w:pPr>
        <w:pStyle w:val="ListBullet2"/>
        <w:rPr>
          <w:rFonts w:eastAsia="+mn-ea"/>
        </w:rPr>
      </w:pPr>
      <w:r w:rsidRPr="00B54141">
        <w:rPr>
          <w:rFonts w:eastAsia="+mn-ea"/>
        </w:rPr>
        <w:t>Wrap a gift—when we wrap a gift, we must consider its shape. We also think about the dimensions of the wrapping paper needed to cover it.</w:t>
      </w:r>
    </w:p>
    <w:p w14:paraId="41536027" w14:textId="77777777" w:rsidR="00BD6506" w:rsidRPr="00B54141" w:rsidRDefault="00BD6506" w:rsidP="008A4046">
      <w:pPr>
        <w:pStyle w:val="ListBullet2"/>
        <w:rPr>
          <w:rFonts w:eastAsia="+mn-ea"/>
        </w:rPr>
      </w:pPr>
      <w:r w:rsidRPr="00B54141">
        <w:rPr>
          <w:rFonts w:eastAsia="+mn-ea"/>
        </w:rPr>
        <w:lastRenderedPageBreak/>
        <w:t>Play sports—when we throw a ball or swing a bat, we need to consider lines and angles.</w:t>
      </w:r>
    </w:p>
    <w:p w14:paraId="369C9082" w14:textId="77777777" w:rsidR="00BD6506" w:rsidRPr="00B54141" w:rsidRDefault="00BD6506" w:rsidP="008A4046">
      <w:pPr>
        <w:pStyle w:val="ListBullet2"/>
        <w:rPr>
          <w:rFonts w:eastAsia="+mn-ea"/>
        </w:rPr>
      </w:pPr>
      <w:r w:rsidRPr="00B54141">
        <w:rPr>
          <w:rFonts w:eastAsia="+mn-ea"/>
        </w:rPr>
        <w:t>Cook—when creating a dish such as homemade tortillas, we need to consider symmetry and size when rolling and shaping the dough.</w:t>
      </w:r>
    </w:p>
    <w:p w14:paraId="2F60AAFC" w14:textId="77777777" w:rsidR="00BD6506" w:rsidRPr="00B54141" w:rsidRDefault="00BD6506" w:rsidP="008A4046">
      <w:pPr>
        <w:pStyle w:val="ListBullet"/>
        <w:rPr>
          <w:rFonts w:eastAsia="+mn-ea"/>
        </w:rPr>
      </w:pPr>
      <w:r w:rsidRPr="00B54141">
        <w:rPr>
          <w:rFonts w:eastAsia="+mn-ea"/>
        </w:rPr>
        <w:t>Many professionals use geometry.</w:t>
      </w:r>
    </w:p>
    <w:p w14:paraId="2A8C64A2" w14:textId="77777777" w:rsidR="00BD6506" w:rsidRPr="00B54141" w:rsidRDefault="00BD6506" w:rsidP="008A4046">
      <w:pPr>
        <w:pStyle w:val="ListBullet2"/>
        <w:rPr>
          <w:rFonts w:eastAsia="+mn-ea"/>
        </w:rPr>
      </w:pPr>
      <w:r w:rsidRPr="00B54141">
        <w:rPr>
          <w:rFonts w:eastAsia="+mn-ea"/>
        </w:rPr>
        <w:t xml:space="preserve">When designing spaces, architects, engineers, and designers use geometry concepts like length, angles, area, and shapes. </w:t>
      </w:r>
    </w:p>
    <w:p w14:paraId="66FD6195" w14:textId="77777777" w:rsidR="00BD6506" w:rsidRPr="00B54141" w:rsidRDefault="00BD6506" w:rsidP="008A4046">
      <w:pPr>
        <w:pStyle w:val="ListBullet2"/>
        <w:rPr>
          <w:rFonts w:eastAsia="+mn-ea"/>
        </w:rPr>
      </w:pPr>
      <w:r w:rsidRPr="00B54141">
        <w:rPr>
          <w:rFonts w:eastAsia="+mn-ea"/>
        </w:rPr>
        <w:t xml:space="preserve">Carpenters use geometry to identify and cut angles out of wood so that pieces fit together correctly. </w:t>
      </w:r>
    </w:p>
    <w:p w14:paraId="21957CF4" w14:textId="77777777" w:rsidR="00BD6506" w:rsidRPr="00B54141" w:rsidRDefault="00BD6506" w:rsidP="008A4046">
      <w:pPr>
        <w:pStyle w:val="ListBullet2"/>
        <w:rPr>
          <w:rFonts w:eastAsia="+mn-ea"/>
        </w:rPr>
      </w:pPr>
      <w:r w:rsidRPr="00B54141">
        <w:rPr>
          <w:rFonts w:eastAsia="+mn-ea"/>
        </w:rPr>
        <w:t>Medical professionals use geometric imaging, like an MRI, to analyze scans or make diagnoses.</w:t>
      </w:r>
    </w:p>
    <w:p w14:paraId="7EE75EB9" w14:textId="77777777" w:rsidR="00BD6506" w:rsidRPr="00B54141" w:rsidRDefault="00BD6506" w:rsidP="008A4046">
      <w:pPr>
        <w:pStyle w:val="ListBullet"/>
        <w:rPr>
          <w:rFonts w:eastAsia="+mn-ea"/>
        </w:rPr>
      </w:pPr>
      <w:r w:rsidRPr="00B54141">
        <w:rPr>
          <w:rFonts w:eastAsia="+mn-ea"/>
        </w:rPr>
        <w:t xml:space="preserve">Children also use geometry in their everyday routines and interactions. </w:t>
      </w:r>
    </w:p>
    <w:p w14:paraId="0D29E75B" w14:textId="77777777" w:rsidR="00BD6506" w:rsidRPr="00B54141" w:rsidRDefault="00BD6506" w:rsidP="008A4046">
      <w:pPr>
        <w:pStyle w:val="ListBullet2"/>
        <w:rPr>
          <w:rFonts w:eastAsia="+mn-ea"/>
        </w:rPr>
      </w:pPr>
      <w:r w:rsidRPr="00B54141">
        <w:rPr>
          <w:rFonts w:eastAsia="+mn-ea"/>
        </w:rPr>
        <w:t>When children engage in art, they often use shapes as part of their creations. For example, children often draw stick figures using a circle for a head and lines for the arms and legs.</w:t>
      </w:r>
    </w:p>
    <w:p w14:paraId="1B9D432F" w14:textId="77777777" w:rsidR="00BD6506" w:rsidRPr="00152538" w:rsidRDefault="00BD6506" w:rsidP="008A4046">
      <w:pPr>
        <w:pStyle w:val="ListBullet2"/>
        <w:rPr>
          <w:rFonts w:eastAsia="+mn-ea"/>
        </w:rPr>
      </w:pPr>
      <w:r w:rsidRPr="00B54141">
        <w:rPr>
          <w:rFonts w:eastAsia="+mn-ea"/>
        </w:rPr>
        <w:t>Children may notice and describe the shapes in their neighborhood, using English</w:t>
      </w:r>
      <w:r>
        <w:rPr>
          <w:rFonts w:eastAsia="+mn-ea"/>
        </w:rPr>
        <w:t>,</w:t>
      </w:r>
      <w:r w:rsidRPr="00B54141">
        <w:rPr>
          <w:rFonts w:eastAsia="+mn-ea"/>
        </w:rPr>
        <w:t xml:space="preserve"> their home language</w:t>
      </w:r>
      <w:r>
        <w:rPr>
          <w:rFonts w:eastAsia="+mn-ea"/>
        </w:rPr>
        <w:t>, or both</w:t>
      </w:r>
      <w:r w:rsidRPr="00B54141">
        <w:rPr>
          <w:rFonts w:eastAsia="+mn-ea"/>
        </w:rPr>
        <w:t>. For example, a child whose home language is Spanish might notice that a house on their walk to the playground has a window that is a “</w:t>
      </w:r>
      <w:r w:rsidRPr="008A4046">
        <w:rPr>
          <w:rFonts w:eastAsia="+mn-ea"/>
          <w:lang w:val="es-US"/>
        </w:rPr>
        <w:t>círculo</w:t>
      </w:r>
      <w:r w:rsidRPr="00B54141">
        <w:rPr>
          <w:rFonts w:eastAsia="+mn-ea"/>
        </w:rPr>
        <w:t>” (circle).</w:t>
      </w:r>
    </w:p>
    <w:p w14:paraId="7B273398" w14:textId="77777777" w:rsidR="00BD6506" w:rsidRPr="00B54141" w:rsidRDefault="00BD6506" w:rsidP="008A4046">
      <w:pPr>
        <w:pStyle w:val="ListBullet"/>
        <w:rPr>
          <w:rFonts w:eastAsia="+mn-ea"/>
        </w:rPr>
      </w:pPr>
      <w:r w:rsidRPr="00B54141">
        <w:rPr>
          <w:rFonts w:eastAsia="+mn-ea"/>
        </w:rPr>
        <w:t>Let’s play with some shapes now!</w:t>
      </w:r>
    </w:p>
    <w:p w14:paraId="29F34009" w14:textId="77777777" w:rsidR="00BD6506" w:rsidRPr="00B54141" w:rsidRDefault="00BD6506" w:rsidP="002B39A4">
      <w:pPr>
        <w:pStyle w:val="Heading3"/>
      </w:pPr>
      <w:r w:rsidRPr="00B54141">
        <w:t>Facilitator Notes</w:t>
      </w:r>
    </w:p>
    <w:p w14:paraId="73EC6FCF" w14:textId="77777777" w:rsidR="00BD6506" w:rsidRPr="00B54141" w:rsidRDefault="00BD6506" w:rsidP="008A4046">
      <w:pPr>
        <w:pStyle w:val="ListBullet"/>
        <w:rPr>
          <w:b/>
          <w:bCs/>
        </w:rPr>
      </w:pPr>
      <w:r w:rsidRPr="00B54141">
        <w:t xml:space="preserve">Math is everywhere! This principle is also key to the Count Play Explore approach to professional development. </w:t>
      </w:r>
    </w:p>
    <w:p w14:paraId="508A5089" w14:textId="77777777" w:rsidR="00BD6506" w:rsidRPr="00B54141" w:rsidRDefault="00BD6506" w:rsidP="008A4046">
      <w:pPr>
        <w:pStyle w:val="ListBullet"/>
        <w:rPr>
          <w:b/>
          <w:bCs/>
        </w:rPr>
      </w:pPr>
      <w:r>
        <w:t>With</w:t>
      </w:r>
      <w:r w:rsidRPr="00B54141">
        <w:t xml:space="preserve"> this slide, you help participants recognize how geometry is an integral part of their lives. </w:t>
      </w:r>
    </w:p>
    <w:p w14:paraId="654066D1" w14:textId="77777777" w:rsidR="00BD6506" w:rsidRPr="00B54141" w:rsidRDefault="00BD6506" w:rsidP="008A4046">
      <w:pPr>
        <w:pStyle w:val="ListBullet"/>
        <w:rPr>
          <w:b/>
          <w:bCs/>
        </w:rPr>
      </w:pPr>
      <w:r w:rsidRPr="00B54141">
        <w:t xml:space="preserve">For longer sessions, after noting that geometry is part of their everyday routines, invite participants to identify how they use or observe geometry in their everyday lives. You may ask participants to describe some ways they have observed children engaging with geometry. Then, use the text on screen and the talking points to connect participants’ observations with key points. </w:t>
      </w:r>
    </w:p>
    <w:p w14:paraId="72B551F7" w14:textId="4276298E" w:rsidR="00BD6506" w:rsidRPr="00B54141" w:rsidRDefault="00BD6506" w:rsidP="00BD6506">
      <w:pPr>
        <w:pStyle w:val="Heading2"/>
      </w:pPr>
      <w:r w:rsidRPr="00B54141">
        <w:lastRenderedPageBreak/>
        <w:t xml:space="preserve">SLIDE </w:t>
      </w:r>
      <w:r w:rsidR="006E4790">
        <w:t>8</w:t>
      </w:r>
      <w:r w:rsidRPr="00B54141">
        <w:t>: Play: Pull-Up Polyhedra</w:t>
      </w:r>
    </w:p>
    <w:p w14:paraId="31165C1B" w14:textId="5B770D04" w:rsidR="00BD6506" w:rsidRDefault="0091648B" w:rsidP="00973F55">
      <w:pPr>
        <w:jc w:val="center"/>
        <w:rPr>
          <w:b/>
          <w:bCs/>
        </w:rPr>
      </w:pPr>
      <w:r>
        <w:rPr>
          <w:b/>
          <w:bCs/>
          <w:noProof/>
        </w:rPr>
        <w:drawing>
          <wp:inline distT="0" distB="0" distL="0" distR="0" wp14:anchorId="013B3C55" wp14:editId="0AB768FF">
            <wp:extent cx="3251200" cy="1828800"/>
            <wp:effectExtent l="19050" t="19050" r="25400" b="19050"/>
            <wp:docPr id="2084493385"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93385" name="Picture 11">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1D83686" w14:textId="77777777" w:rsidR="00BD6506" w:rsidRPr="00B54141" w:rsidRDefault="00BD6506" w:rsidP="007531DD">
      <w:pPr>
        <w:pStyle w:val="BodyText"/>
      </w:pPr>
      <w:r w:rsidRPr="00B54141">
        <w:rPr>
          <w:b/>
          <w:bCs/>
        </w:rPr>
        <w:t>Time</w:t>
      </w:r>
      <w:r>
        <w:rPr>
          <w:b/>
          <w:bCs/>
        </w:rPr>
        <w:t xml:space="preserve">: </w:t>
      </w:r>
      <w:r w:rsidRPr="00B54141">
        <w:t xml:space="preserve">30–60 minutes (including </w:t>
      </w:r>
      <w:r>
        <w:t xml:space="preserve">the </w:t>
      </w:r>
      <w:r w:rsidRPr="00B54141">
        <w:t>reflection and debrief on</w:t>
      </w:r>
      <w:r>
        <w:t xml:space="preserve"> the</w:t>
      </w:r>
      <w:r w:rsidRPr="00B54141">
        <w:t xml:space="preserve"> next slide)</w:t>
      </w:r>
    </w:p>
    <w:p w14:paraId="1EB08DCB" w14:textId="77777777" w:rsidR="00BD6506" w:rsidRPr="00B54141" w:rsidRDefault="00BD6506" w:rsidP="007531DD">
      <w:pPr>
        <w:pStyle w:val="BodyText"/>
      </w:pPr>
      <w:r w:rsidRPr="00B54141">
        <w:rPr>
          <w:b/>
          <w:bCs/>
        </w:rPr>
        <w:t>Materials</w:t>
      </w:r>
      <w:r>
        <w:t xml:space="preserve">: </w:t>
      </w:r>
      <w:hyperlink r:id="rId21" w:history="1">
        <w:r w:rsidRPr="00FB18CF">
          <w:rPr>
            <w:b/>
            <w:bCs/>
          </w:rPr>
          <w:t>Pull-Up Polyhedra</w:t>
        </w:r>
        <w:r w:rsidRPr="001A43BF">
          <w:t xml:space="preserve"> handout</w:t>
        </w:r>
      </w:hyperlink>
      <w:r w:rsidRPr="00B54141">
        <w:t>, templates, scissors, single-hole punch, and yarn</w:t>
      </w:r>
      <w:r>
        <w:t xml:space="preserve"> or </w:t>
      </w:r>
      <w:r w:rsidRPr="00B54141">
        <w:t>string</w:t>
      </w:r>
    </w:p>
    <w:p w14:paraId="763C79C9" w14:textId="77777777" w:rsidR="00BD6506" w:rsidRPr="00B54141" w:rsidRDefault="00BD6506" w:rsidP="002B39A4">
      <w:pPr>
        <w:pStyle w:val="Heading3"/>
      </w:pPr>
      <w:r w:rsidRPr="00B54141">
        <w:t xml:space="preserve">Talking Points </w:t>
      </w:r>
    </w:p>
    <w:p w14:paraId="09191A72" w14:textId="77777777" w:rsidR="00BD6506" w:rsidRPr="00B54141" w:rsidRDefault="00BD6506" w:rsidP="007531DD">
      <w:pPr>
        <w:pStyle w:val="ListBullet"/>
      </w:pPr>
      <w:r w:rsidRPr="00B54141">
        <w:t>Polyhedra [pronounced: pol-ee-hee-druh] are three-dimensional shapes with flat faces, straight edges, and corners. A cardboard box is an example of a polyhedron. We interact with polyhedra every day. What are some examples of polyhedra in your everyday lives?</w:t>
      </w:r>
    </w:p>
    <w:p w14:paraId="231835CC" w14:textId="77777777" w:rsidR="00BD6506" w:rsidRPr="00B54141" w:rsidRDefault="00BD6506" w:rsidP="007531DD">
      <w:pPr>
        <w:pStyle w:val="ListBullet"/>
      </w:pPr>
      <w:r w:rsidRPr="00B54141">
        <w:t>In this activity, we will use our knowledge of shape</w:t>
      </w:r>
      <w:r w:rsidRPr="001D6F06">
        <w:t>s</w:t>
      </w:r>
      <w:r w:rsidRPr="00B54141">
        <w:t xml:space="preserve"> to make three-dimensional shapes</w:t>
      </w:r>
      <w:r w:rsidRPr="001D6F06">
        <w:t xml:space="preserve"> using shape nets</w:t>
      </w:r>
      <w:r w:rsidRPr="00B54141">
        <w:t xml:space="preserve">. A net is what a three-dimensional shape would look like when opened and laid flat. </w:t>
      </w:r>
    </w:p>
    <w:p w14:paraId="72D4974B" w14:textId="77777777" w:rsidR="00BD6506" w:rsidRPr="00B54141" w:rsidRDefault="00BD6506" w:rsidP="007531DD">
      <w:pPr>
        <w:pStyle w:val="ListBullet"/>
      </w:pPr>
      <w:r w:rsidRPr="00B54141">
        <w:t xml:space="preserve">Take out the </w:t>
      </w:r>
      <w:r w:rsidRPr="00FB18CF">
        <w:rPr>
          <w:b/>
          <w:bCs/>
        </w:rPr>
        <w:t>Pull-Up Polyhedra</w:t>
      </w:r>
      <w:r w:rsidRPr="00B54141">
        <w:t xml:space="preserve"> handout. [Review the handout with participants and provide support as needed. As participants create their polyhedra, move around the room.]</w:t>
      </w:r>
    </w:p>
    <w:p w14:paraId="60BCFD53" w14:textId="77777777" w:rsidR="00BD6506" w:rsidRPr="00B54141" w:rsidRDefault="00BD6506" w:rsidP="002B39A4">
      <w:pPr>
        <w:pStyle w:val="Heading3"/>
      </w:pPr>
      <w:r w:rsidRPr="00B54141">
        <w:t xml:space="preserve">Facilitator Notes </w:t>
      </w:r>
    </w:p>
    <w:p w14:paraId="4D4F3457" w14:textId="77777777" w:rsidR="00BD6506" w:rsidRPr="00B54141" w:rsidRDefault="00BD6506" w:rsidP="007531DD">
      <w:pPr>
        <w:pStyle w:val="ListBullet"/>
        <w:rPr>
          <w:b/>
          <w:bCs/>
        </w:rPr>
      </w:pPr>
      <w:r w:rsidRPr="00B54141">
        <w:t>Math is playful! This principle is also key to the Count Play Explore professional development approach. This activity invites adults to learn about two-dimensional and three-dimensional objects through play.</w:t>
      </w:r>
    </w:p>
    <w:p w14:paraId="7297C99D" w14:textId="77777777" w:rsidR="00BD6506" w:rsidRPr="00B54141" w:rsidRDefault="00BD6506" w:rsidP="007531DD">
      <w:pPr>
        <w:pStyle w:val="ListBullet"/>
      </w:pPr>
      <w:r w:rsidRPr="00B54141">
        <w:t xml:space="preserve">Polyhedra [pronounced: pol-ee-hee-druh] is the plural of polyhedron [pronounced: pol-ee-hee-druhn]. </w:t>
      </w:r>
    </w:p>
    <w:p w14:paraId="441E8E56" w14:textId="77777777" w:rsidR="00BD6506" w:rsidRPr="00B54141" w:rsidRDefault="00BD6506" w:rsidP="007531DD">
      <w:pPr>
        <w:pStyle w:val="ListBullet"/>
      </w:pPr>
      <w:r>
        <w:t>Before</w:t>
      </w:r>
      <w:r w:rsidRPr="00B54141">
        <w:t xml:space="preserve"> your session, carefully review the handout and prepare the necessary materials. Select a facilitation method that works best for your session length and format, group size, and participant needs. </w:t>
      </w:r>
    </w:p>
    <w:p w14:paraId="63474E49" w14:textId="77777777" w:rsidR="00BD6506" w:rsidRPr="00B54141" w:rsidRDefault="00BD6506" w:rsidP="003F1CEB">
      <w:pPr>
        <w:pStyle w:val="ListBullet"/>
      </w:pPr>
      <w:r w:rsidRPr="00B54141">
        <w:t>This activity has three shape nets for participants to explore. Encourage participants to start with the “Cube</w:t>
      </w:r>
      <w:r>
        <w:t xml:space="preserve"> N</w:t>
      </w:r>
      <w:r w:rsidRPr="00B54141">
        <w:t xml:space="preserve">et – Cross” since it provides </w:t>
      </w:r>
      <w:r>
        <w:t>the</w:t>
      </w:r>
      <w:r w:rsidRPr="00B54141">
        <w:t xml:space="preserve"> most </w:t>
      </w:r>
      <w:r w:rsidRPr="00B54141">
        <w:lastRenderedPageBreak/>
        <w:t>scaffolding. If time allows, ask participants to explore one or both of the other shape nets (Tetrahedron Net or Cube Net – Staircase).</w:t>
      </w:r>
    </w:p>
    <w:p w14:paraId="41932694" w14:textId="07F60679" w:rsidR="00BD6506" w:rsidRPr="00B54141" w:rsidRDefault="00BD6506" w:rsidP="00BD6506">
      <w:pPr>
        <w:pStyle w:val="Heading2"/>
      </w:pPr>
      <w:r w:rsidRPr="00B54141">
        <w:t xml:space="preserve">SLIDE </w:t>
      </w:r>
      <w:r w:rsidR="006E4790">
        <w:t>9</w:t>
      </w:r>
      <w:r w:rsidRPr="00B54141">
        <w:t>: Discuss: Pull-Up Polyhedra</w:t>
      </w:r>
    </w:p>
    <w:p w14:paraId="453BD05C" w14:textId="5CA9DA4E" w:rsidR="00BD6506" w:rsidRDefault="0091648B" w:rsidP="00973F55">
      <w:pPr>
        <w:jc w:val="center"/>
        <w:rPr>
          <w:b/>
          <w:bCs/>
        </w:rPr>
      </w:pPr>
      <w:r>
        <w:rPr>
          <w:b/>
          <w:bCs/>
          <w:noProof/>
        </w:rPr>
        <w:drawing>
          <wp:inline distT="0" distB="0" distL="0" distR="0" wp14:anchorId="7B28C7C9" wp14:editId="3943C43F">
            <wp:extent cx="3251200" cy="1828800"/>
            <wp:effectExtent l="19050" t="19050" r="25400" b="19050"/>
            <wp:docPr id="1493351901"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351901" name="Picture 12">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2B53609" w14:textId="77777777" w:rsidR="00BD6506" w:rsidRPr="00B54141" w:rsidRDefault="00BD6506" w:rsidP="007531DD">
      <w:pPr>
        <w:pStyle w:val="BodyText"/>
        <w:rPr>
          <w:b/>
          <w:bCs/>
        </w:rPr>
      </w:pPr>
      <w:r w:rsidRPr="00B54141">
        <w:rPr>
          <w:b/>
          <w:bCs/>
        </w:rPr>
        <w:t>Time</w:t>
      </w:r>
      <w:r>
        <w:rPr>
          <w:b/>
          <w:bCs/>
        </w:rPr>
        <w:t xml:space="preserve">: </w:t>
      </w:r>
      <w:r w:rsidRPr="00B54141">
        <w:t>30–60 minutes (including</w:t>
      </w:r>
      <w:r>
        <w:t xml:space="preserve"> the</w:t>
      </w:r>
      <w:r w:rsidRPr="00B54141">
        <w:t xml:space="preserve"> activity on </w:t>
      </w:r>
      <w:r>
        <w:t xml:space="preserve">the </w:t>
      </w:r>
      <w:r w:rsidRPr="00B54141">
        <w:t>previous slide)</w:t>
      </w:r>
    </w:p>
    <w:p w14:paraId="1CE6BE3B" w14:textId="77777777" w:rsidR="00BD6506" w:rsidRPr="00B54141" w:rsidRDefault="00BD6506" w:rsidP="007531DD">
      <w:pPr>
        <w:pStyle w:val="BodyText"/>
      </w:pPr>
      <w:r w:rsidRPr="00B54141">
        <w:rPr>
          <w:b/>
          <w:bCs/>
        </w:rPr>
        <w:t>Materials</w:t>
      </w:r>
      <w:r>
        <w:t xml:space="preserve">: </w:t>
      </w:r>
      <w:r w:rsidRPr="00FB18CF">
        <w:rPr>
          <w:b/>
          <w:bCs/>
        </w:rPr>
        <w:t>Pull-Up Polyhedra</w:t>
      </w:r>
      <w:r w:rsidRPr="001A43BF">
        <w:t xml:space="preserve"> handout</w:t>
      </w:r>
      <w:r w:rsidRPr="00B54141">
        <w:t>, templates, scissors, single-hole punch, and yarn</w:t>
      </w:r>
      <w:r>
        <w:t xml:space="preserve"> or </w:t>
      </w:r>
      <w:r w:rsidRPr="00B54141">
        <w:t>string</w:t>
      </w:r>
    </w:p>
    <w:p w14:paraId="5B1C916F" w14:textId="77777777" w:rsidR="00BD6506" w:rsidRPr="00B54141" w:rsidRDefault="00BD6506" w:rsidP="00176106">
      <w:pPr>
        <w:pStyle w:val="Heading3"/>
      </w:pPr>
      <w:r w:rsidRPr="00B54141">
        <w:t>Talking Points</w:t>
      </w:r>
    </w:p>
    <w:p w14:paraId="72042B69" w14:textId="77777777" w:rsidR="00BD6506" w:rsidRPr="00B54141" w:rsidRDefault="00BD6506" w:rsidP="003F1CEB">
      <w:pPr>
        <w:pStyle w:val="ListBullet"/>
      </w:pPr>
      <w:r w:rsidRPr="00B54141">
        <w:t>Let’s take some time to discuss this activity. At your table, discuss the following questions:</w:t>
      </w:r>
    </w:p>
    <w:p w14:paraId="25023E0D" w14:textId="77777777" w:rsidR="00BD6506" w:rsidRPr="00B54141" w:rsidRDefault="00BD6506" w:rsidP="007531DD">
      <w:pPr>
        <w:pStyle w:val="ListBullet2"/>
      </w:pPr>
      <w:r w:rsidRPr="00B54141">
        <w:t>What did you notice about your object when you pulled the yarn?</w:t>
      </w:r>
    </w:p>
    <w:p w14:paraId="62134992" w14:textId="77777777" w:rsidR="00BD6506" w:rsidRPr="00B54141" w:rsidRDefault="00BD6506" w:rsidP="007531DD">
      <w:pPr>
        <w:pStyle w:val="ListBullet2"/>
      </w:pPr>
      <w:r w:rsidRPr="00B54141">
        <w:t>Could you weave the yarn through the holes in a different way to create the same object?</w:t>
      </w:r>
    </w:p>
    <w:p w14:paraId="18FA3F82" w14:textId="77777777" w:rsidR="00BD6506" w:rsidRPr="00B54141" w:rsidRDefault="00BD6506" w:rsidP="007531DD">
      <w:pPr>
        <w:pStyle w:val="ListBullet2"/>
      </w:pPr>
      <w:r w:rsidRPr="00B54141">
        <w:t>What other polyhedra could you create using this method?</w:t>
      </w:r>
    </w:p>
    <w:p w14:paraId="53630D0E" w14:textId="77777777" w:rsidR="00BD6506" w:rsidRPr="00B54141" w:rsidRDefault="00BD6506" w:rsidP="007531DD">
      <w:pPr>
        <w:pStyle w:val="ListBullet"/>
      </w:pPr>
      <w:r w:rsidRPr="00B54141">
        <w:t>[After some time for small group discussion, invite participants to share their thoughts about this activity and geometry learning.]</w:t>
      </w:r>
    </w:p>
    <w:p w14:paraId="19F8C015" w14:textId="77777777" w:rsidR="00BD6506" w:rsidRPr="00B54141" w:rsidRDefault="00BD6506" w:rsidP="007531DD">
      <w:pPr>
        <w:pStyle w:val="ListBullet"/>
      </w:pPr>
      <w:r w:rsidRPr="00B54141">
        <w:t>In this playful activity, we used our knowledge of shapes and spatial thinking to create polyhedra. I hope this experience helped surface positive thoughts and feelings about geometry.</w:t>
      </w:r>
    </w:p>
    <w:p w14:paraId="76EDB1FA" w14:textId="77777777" w:rsidR="00BD6506" w:rsidRPr="00B54141" w:rsidRDefault="00BD6506" w:rsidP="002B39A4">
      <w:pPr>
        <w:pStyle w:val="Heading3"/>
      </w:pPr>
      <w:r w:rsidRPr="00B54141">
        <w:t>Facilitator Notes</w:t>
      </w:r>
    </w:p>
    <w:p w14:paraId="17D1C78C" w14:textId="77777777" w:rsidR="00BD6506" w:rsidRPr="00B54141" w:rsidRDefault="00BD6506" w:rsidP="007531DD">
      <w:pPr>
        <w:pStyle w:val="ListBullet"/>
      </w:pPr>
      <w:r w:rsidRPr="00B54141">
        <w:t xml:space="preserve">Adjust the way participants reflect (for example, in pairs or at tables) based on your group size, session length and format, and participant needs. </w:t>
      </w:r>
    </w:p>
    <w:p w14:paraId="65E105EC" w14:textId="77777777" w:rsidR="00BD6506" w:rsidRPr="00B54141" w:rsidRDefault="00BD6506" w:rsidP="007531DD">
      <w:pPr>
        <w:pStyle w:val="ListBullet"/>
      </w:pPr>
      <w:r w:rsidRPr="00B54141">
        <w:t>Allow time for participants to share their experiences with the whole group and summarize the purpose of this activity.</w:t>
      </w:r>
    </w:p>
    <w:p w14:paraId="04AD1431" w14:textId="58B4849C" w:rsidR="00BD6506" w:rsidRPr="00B54141" w:rsidRDefault="00BD6506" w:rsidP="00BD6506">
      <w:pPr>
        <w:pStyle w:val="Heading2"/>
      </w:pPr>
      <w:r w:rsidRPr="00B54141">
        <w:lastRenderedPageBreak/>
        <w:t xml:space="preserve">SLIDE </w:t>
      </w:r>
      <w:r w:rsidR="006E4790">
        <w:t>10</w:t>
      </w:r>
      <w:r w:rsidRPr="00B54141">
        <w:t>: Learning About Shapes</w:t>
      </w:r>
    </w:p>
    <w:p w14:paraId="7EEC4D06" w14:textId="73CC7D13" w:rsidR="00BD6506" w:rsidRDefault="0091648B" w:rsidP="00973F55">
      <w:pPr>
        <w:pStyle w:val="Heading3"/>
        <w:jc w:val="center"/>
      </w:pPr>
      <w:r>
        <w:rPr>
          <w:noProof/>
          <w14:ligatures w14:val="standardContextual"/>
        </w:rPr>
        <w:drawing>
          <wp:inline distT="0" distB="0" distL="0" distR="0" wp14:anchorId="06E7445B" wp14:editId="77CC74E8">
            <wp:extent cx="3251200" cy="1828800"/>
            <wp:effectExtent l="19050" t="19050" r="25400" b="19050"/>
            <wp:docPr id="74077329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773293" name="Picture 13">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A53EC58" w14:textId="77777777" w:rsidR="00BD6506" w:rsidRPr="00B54141" w:rsidRDefault="00BD6506" w:rsidP="002B39A4">
      <w:pPr>
        <w:pStyle w:val="Heading3"/>
        <w:rPr>
          <w:rFonts w:ascii="Times New Roman" w:eastAsia="Times New Roman" w:hAnsi="Times New Roman" w:cs="Times New Roman"/>
          <w:kern w:val="0"/>
        </w:rPr>
      </w:pPr>
      <w:r w:rsidRPr="00B54141">
        <w:t>Talking Points</w:t>
      </w:r>
    </w:p>
    <w:p w14:paraId="109ECDE7" w14:textId="77777777" w:rsidR="00BD6506" w:rsidRPr="00B54141" w:rsidRDefault="00BD6506" w:rsidP="007531DD">
      <w:pPr>
        <w:pStyle w:val="ListBullet"/>
        <w:rPr>
          <w:rFonts w:ascii="Times New Roman" w:hAnsi="Times New Roman" w:cs="Times New Roman"/>
        </w:rPr>
      </w:pPr>
      <w:r w:rsidRPr="00B54141">
        <w:rPr>
          <w:rFonts w:eastAsia="+mn-ea"/>
        </w:rPr>
        <w:t>In the last activity, we played with two-dimensional and three-dimensional shapes. Now, let’s discuss how young children learn about shapes.</w:t>
      </w:r>
    </w:p>
    <w:p w14:paraId="374DD9E8" w14:textId="3F826459" w:rsidR="00BD6506" w:rsidRPr="00B54141" w:rsidRDefault="00BD6506" w:rsidP="00BD6506">
      <w:pPr>
        <w:pStyle w:val="Heading2"/>
      </w:pPr>
      <w:r w:rsidRPr="00B54141">
        <w:t>SLIDE 1</w:t>
      </w:r>
      <w:r w:rsidR="006E4790">
        <w:t>1</w:t>
      </w:r>
      <w:r w:rsidRPr="00B54141">
        <w:t xml:space="preserve">: Five Components of Learning About Shapes </w:t>
      </w:r>
    </w:p>
    <w:p w14:paraId="40AD5B98" w14:textId="2D4ABF93" w:rsidR="00BD6506" w:rsidRDefault="0091648B" w:rsidP="00973F55">
      <w:pPr>
        <w:pStyle w:val="Heading3"/>
        <w:jc w:val="center"/>
      </w:pPr>
      <w:r>
        <w:rPr>
          <w:noProof/>
          <w14:ligatures w14:val="standardContextual"/>
        </w:rPr>
        <w:drawing>
          <wp:inline distT="0" distB="0" distL="0" distR="0" wp14:anchorId="27A44538" wp14:editId="79ADE82E">
            <wp:extent cx="3251200" cy="1828800"/>
            <wp:effectExtent l="19050" t="19050" r="25400" b="19050"/>
            <wp:docPr id="1072174078"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74078" name="Picture 14">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59FA68A" w14:textId="77777777" w:rsidR="00BD6506" w:rsidRPr="00B54141" w:rsidRDefault="00BD6506" w:rsidP="002B39A4">
      <w:pPr>
        <w:pStyle w:val="Heading3"/>
      </w:pPr>
      <w:r w:rsidRPr="00B54141">
        <w:t>Talking Points</w:t>
      </w:r>
    </w:p>
    <w:p w14:paraId="68C4F18B" w14:textId="77777777" w:rsidR="00BD6506" w:rsidRPr="006D6A7B" w:rsidRDefault="00BD6506" w:rsidP="007531DD">
      <w:pPr>
        <w:pStyle w:val="ListBullet"/>
      </w:pPr>
      <w:r w:rsidRPr="001D6F06">
        <w:t>In the next few slides, we will describe five important components of children’s shape learning</w:t>
      </w:r>
      <w:r w:rsidRPr="006D6A7B">
        <w:t>:</w:t>
      </w:r>
    </w:p>
    <w:p w14:paraId="66735389" w14:textId="77777777" w:rsidR="00BD6506" w:rsidRPr="006D6A7B" w:rsidRDefault="00BD6506" w:rsidP="007531DD">
      <w:pPr>
        <w:pStyle w:val="ListBullet2"/>
      </w:pPr>
      <w:r w:rsidRPr="006D6A7B">
        <w:t xml:space="preserve">Notice similarities and differences between two-dimensional and three-dimensional shapes in their environment </w:t>
      </w:r>
    </w:p>
    <w:p w14:paraId="71589A24" w14:textId="77777777" w:rsidR="00BD6506" w:rsidRPr="001D6F06" w:rsidRDefault="00BD6506" w:rsidP="007531DD">
      <w:pPr>
        <w:pStyle w:val="ListBullet2"/>
      </w:pPr>
      <w:r w:rsidRPr="00B54141">
        <w:t xml:space="preserve">Classify shapes based on similarities and differences </w:t>
      </w:r>
    </w:p>
    <w:p w14:paraId="6F1E3C14" w14:textId="77777777" w:rsidR="00BD6506" w:rsidRPr="001D6F06" w:rsidRDefault="00BD6506" w:rsidP="007531DD">
      <w:pPr>
        <w:pStyle w:val="ListBullet2"/>
      </w:pPr>
      <w:r w:rsidRPr="001D6F06">
        <w:t>Name shapes in English, their home languages, or both</w:t>
      </w:r>
    </w:p>
    <w:p w14:paraId="75F3C5C5" w14:textId="77777777" w:rsidR="00BD6506" w:rsidRPr="001D6F06" w:rsidRDefault="00BD6506" w:rsidP="007531DD">
      <w:pPr>
        <w:pStyle w:val="ListBullet2"/>
      </w:pPr>
      <w:r w:rsidRPr="001D6F06">
        <w:t>Understand that shapes have different attributes and use these attributes to identify shapes</w:t>
      </w:r>
    </w:p>
    <w:p w14:paraId="23F7162C" w14:textId="77777777" w:rsidR="00BD6506" w:rsidRPr="001D6F06" w:rsidRDefault="00BD6506" w:rsidP="007531DD">
      <w:pPr>
        <w:pStyle w:val="ListBullet2"/>
      </w:pPr>
      <w:r w:rsidRPr="001D6F06">
        <w:t>Compose and decompose shapes</w:t>
      </w:r>
    </w:p>
    <w:p w14:paraId="591A5659" w14:textId="77777777" w:rsidR="00BD6506" w:rsidRPr="00B54141" w:rsidRDefault="00BD6506" w:rsidP="002B39A4">
      <w:pPr>
        <w:pStyle w:val="Heading3"/>
      </w:pPr>
      <w:r w:rsidRPr="00B54141">
        <w:lastRenderedPageBreak/>
        <w:t>Facilitator Notes</w:t>
      </w:r>
    </w:p>
    <w:p w14:paraId="626F6F4B" w14:textId="0F9ED3AE" w:rsidR="00BD6506" w:rsidRPr="001D6F06" w:rsidRDefault="00BD6506" w:rsidP="001C550E">
      <w:pPr>
        <w:pStyle w:val="ListBullet"/>
      </w:pPr>
      <w:r>
        <w:t xml:space="preserve">For a more in-depth understanding of how children learn about shapes, consider reading </w:t>
      </w:r>
      <w:r w:rsidR="00475091">
        <w:t xml:space="preserve">the research brief </w:t>
      </w:r>
      <w:r w:rsidRPr="001C550E">
        <w:rPr>
          <w:b/>
          <w:bCs/>
        </w:rPr>
        <w:t>Shapes and Spatial Reasoning: The Development of Geometry Knowledge from Infancy Through the Early School Years</w:t>
      </w:r>
      <w:r>
        <w:t>.</w:t>
      </w:r>
    </w:p>
    <w:p w14:paraId="680D7DB7" w14:textId="1A40F4AC" w:rsidR="00BD6506" w:rsidRPr="00B54141" w:rsidRDefault="00BD6506" w:rsidP="00BD6506">
      <w:pPr>
        <w:pStyle w:val="Heading2"/>
      </w:pPr>
      <w:r w:rsidRPr="00B54141">
        <w:t>SLIDE 1</w:t>
      </w:r>
      <w:r w:rsidR="006E4790">
        <w:t>2</w:t>
      </w:r>
      <w:r w:rsidRPr="00B54141">
        <w:t>: Perceiving Similarities and Differences</w:t>
      </w:r>
    </w:p>
    <w:p w14:paraId="689CBDC7" w14:textId="57152F99" w:rsidR="00BD6506" w:rsidRDefault="0091648B" w:rsidP="00973F55">
      <w:pPr>
        <w:pStyle w:val="Heading3"/>
        <w:jc w:val="center"/>
      </w:pPr>
      <w:r>
        <w:rPr>
          <w:noProof/>
          <w14:ligatures w14:val="standardContextual"/>
        </w:rPr>
        <w:drawing>
          <wp:inline distT="0" distB="0" distL="0" distR="0" wp14:anchorId="62CFE668" wp14:editId="1FB12F50">
            <wp:extent cx="3251200" cy="1828800"/>
            <wp:effectExtent l="19050" t="19050" r="25400" b="19050"/>
            <wp:docPr id="1954448107"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448107" name="Picture 15">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0297580" w14:textId="77777777" w:rsidR="00BD6506" w:rsidRPr="00B54141" w:rsidRDefault="00BD6506" w:rsidP="002B39A4">
      <w:pPr>
        <w:pStyle w:val="Heading3"/>
      </w:pPr>
      <w:r w:rsidRPr="00B54141">
        <w:t>Talking Points</w:t>
      </w:r>
    </w:p>
    <w:p w14:paraId="318D9328" w14:textId="77777777" w:rsidR="00BD6506" w:rsidRPr="00B54141" w:rsidRDefault="00BD6506" w:rsidP="00E426C0">
      <w:pPr>
        <w:pStyle w:val="ListBullet"/>
        <w:rPr>
          <w:color w:val="000000"/>
        </w:rPr>
      </w:pPr>
      <w:r w:rsidRPr="00B54141">
        <w:t xml:space="preserve">Perceiving similarities and differences </w:t>
      </w:r>
      <w:r>
        <w:t xml:space="preserve">describes the ability to notice similarities and differences </w:t>
      </w:r>
      <w:r w:rsidRPr="00B54141">
        <w:t>in object attributes, such as shape, size, color,</w:t>
      </w:r>
      <w:sdt>
        <w:sdtPr>
          <w:tag w:val="goog_rdk_10"/>
          <w:id w:val="-34117964"/>
          <w:placeholder>
            <w:docPart w:val="5B7122019C744E8A8C63FC3480CD1862"/>
          </w:placeholder>
        </w:sdtPr>
        <w:sdtContent>
          <w:r w:rsidRPr="00B54141">
            <w:t xml:space="preserve"> and </w:t>
          </w:r>
        </w:sdtContent>
      </w:sdt>
      <w:r w:rsidRPr="00B54141">
        <w:t xml:space="preserve">texture. Children might do this by touching, mouthing, and looking at objects. </w:t>
      </w:r>
    </w:p>
    <w:p w14:paraId="1F532F57" w14:textId="77777777" w:rsidR="00BD6506" w:rsidRPr="006D6A7B" w:rsidRDefault="00BD6506" w:rsidP="00E426C0">
      <w:pPr>
        <w:pStyle w:val="ListBullet"/>
        <w:rPr>
          <w:color w:val="000000"/>
        </w:rPr>
      </w:pPr>
      <w:r w:rsidRPr="00475091">
        <w:t xml:space="preserve">When children first notice similarities and differences between shapes, they can </w:t>
      </w:r>
      <w:r w:rsidRPr="00D52D2F">
        <w:t>see</w:t>
      </w:r>
      <w:r w:rsidRPr="00475091">
        <w:t xml:space="preserve"> or </w:t>
      </w:r>
      <w:r w:rsidRPr="00D52D2F">
        <w:t>feel</w:t>
      </w:r>
      <w:r w:rsidRPr="00475091">
        <w:t xml:space="preserve"> that two shapes are different. However, they do not understand </w:t>
      </w:r>
      <w:r w:rsidRPr="00D52D2F">
        <w:t>how</w:t>
      </w:r>
      <w:r w:rsidRPr="00475091">
        <w:t xml:space="preserve"> these</w:t>
      </w:r>
      <w:r w:rsidRPr="00B54141">
        <w:t xml:space="preserve"> shapes are similar or different. Children develop a deeper understanding of what makes shapes similar or different as they learn to classify shapes and learn about </w:t>
      </w:r>
      <w:r>
        <w:t xml:space="preserve">a </w:t>
      </w:r>
      <w:r w:rsidRPr="00B54141">
        <w:t>shape</w:t>
      </w:r>
      <w:r>
        <w:t>’</w:t>
      </w:r>
      <w:r w:rsidRPr="00B54141">
        <w:t>s attributes.</w:t>
      </w:r>
    </w:p>
    <w:p w14:paraId="554BCCDC" w14:textId="4C9588E8" w:rsidR="00BD6506" w:rsidRPr="00B54141" w:rsidRDefault="00BD6506" w:rsidP="00BD6506">
      <w:pPr>
        <w:pStyle w:val="Heading2"/>
      </w:pPr>
      <w:r w:rsidRPr="00B54141">
        <w:lastRenderedPageBreak/>
        <w:t>SLIDE 1</w:t>
      </w:r>
      <w:r w:rsidR="006E4790">
        <w:t>3</w:t>
      </w:r>
      <w:r w:rsidRPr="00B54141">
        <w:t>: Classifying Shapes</w:t>
      </w:r>
    </w:p>
    <w:p w14:paraId="57FEECDC" w14:textId="28A77BBA" w:rsidR="00BD6506" w:rsidRDefault="0091648B" w:rsidP="00973F55">
      <w:pPr>
        <w:pStyle w:val="Heading3"/>
        <w:jc w:val="center"/>
      </w:pPr>
      <w:r>
        <w:rPr>
          <w:noProof/>
          <w14:ligatures w14:val="standardContextual"/>
        </w:rPr>
        <w:drawing>
          <wp:inline distT="0" distB="0" distL="0" distR="0" wp14:anchorId="3C4253B6" wp14:editId="6B70DA9D">
            <wp:extent cx="3251200" cy="1828800"/>
            <wp:effectExtent l="19050" t="19050" r="25400" b="19050"/>
            <wp:docPr id="1912452108"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52108" name="Picture 16">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9D1A510" w14:textId="77777777" w:rsidR="00BD6506" w:rsidRPr="00B54141" w:rsidRDefault="00BD6506" w:rsidP="002B39A4">
      <w:pPr>
        <w:pStyle w:val="Heading3"/>
      </w:pPr>
      <w:r w:rsidRPr="00B54141">
        <w:t>Talking Points</w:t>
      </w:r>
    </w:p>
    <w:p w14:paraId="2AB63B4B" w14:textId="77777777" w:rsidR="00BD6506" w:rsidRPr="00B54141" w:rsidRDefault="00BD6506" w:rsidP="00E426C0">
      <w:pPr>
        <w:pStyle w:val="ListBullet"/>
        <w:rPr>
          <w:color w:val="000000"/>
        </w:rPr>
      </w:pPr>
      <w:r w:rsidRPr="00B54141">
        <w:t xml:space="preserve">Classifying shapes is grouping shapes together based on similarities. </w:t>
      </w:r>
    </w:p>
    <w:p w14:paraId="2C0D75FA" w14:textId="77777777" w:rsidR="00BD6506" w:rsidRPr="00B54141" w:rsidRDefault="00BD6506" w:rsidP="00E426C0">
      <w:pPr>
        <w:pStyle w:val="ListBullet"/>
        <w:rPr>
          <w:color w:val="000000"/>
        </w:rPr>
      </w:pPr>
      <w:r w:rsidRPr="00B54141">
        <w:t xml:space="preserve">Once children notice how objects are similar and different, they naturally begin to group similar objects into categories. </w:t>
      </w:r>
    </w:p>
    <w:p w14:paraId="1B73C779" w14:textId="3F7FC588" w:rsidR="00BD6506" w:rsidRPr="00276574" w:rsidRDefault="00BD6506" w:rsidP="003F1CEB">
      <w:pPr>
        <w:pStyle w:val="ListBullet"/>
        <w:rPr>
          <w:color w:val="000000"/>
        </w:rPr>
      </w:pPr>
      <w:r w:rsidRPr="00B54141">
        <w:t>From research, we know that in their first year, infants form categories for many different types of familiar objects</w:t>
      </w:r>
      <w:r w:rsidR="00276574">
        <w:t xml:space="preserve"> (</w:t>
      </w:r>
      <w:r w:rsidR="00276574" w:rsidRPr="00276574">
        <w:t>Quinn et al.</w:t>
      </w:r>
      <w:r w:rsidR="00276574">
        <w:t xml:space="preserve">, </w:t>
      </w:r>
      <w:r w:rsidR="00276574" w:rsidRPr="00276574">
        <w:t xml:space="preserve">2001; Rakinson </w:t>
      </w:r>
      <w:r w:rsidR="00276574">
        <w:t>&amp;</w:t>
      </w:r>
      <w:r w:rsidR="00276574" w:rsidRPr="00276574">
        <w:t xml:space="preserve"> Yermolayeva</w:t>
      </w:r>
      <w:r w:rsidR="00276574">
        <w:t xml:space="preserve">, </w:t>
      </w:r>
      <w:r w:rsidR="00276574" w:rsidRPr="00276574">
        <w:t>2010)</w:t>
      </w:r>
      <w:r>
        <w:t>. These categories</w:t>
      </w:r>
      <w:r w:rsidRPr="00B54141">
        <w:t xml:space="preserve"> rang</w:t>
      </w:r>
      <w:r>
        <w:t>e</w:t>
      </w:r>
      <w:r w:rsidRPr="00B54141">
        <w:t xml:space="preserve"> from furniture to animals and basic shapes like circles and squares.</w:t>
      </w:r>
    </w:p>
    <w:p w14:paraId="43B823A8" w14:textId="77777777" w:rsidR="00BD6506" w:rsidRPr="00B54141" w:rsidRDefault="00BD6506" w:rsidP="00E426C0">
      <w:pPr>
        <w:pStyle w:val="ListBullet"/>
        <w:rPr>
          <w:color w:val="000000"/>
        </w:rPr>
      </w:pPr>
      <w:r w:rsidRPr="00B54141">
        <w:t>As children are exposed to more objects, they classify objects</w:t>
      </w:r>
      <w:r>
        <w:t xml:space="preserve"> more precisely</w:t>
      </w:r>
      <w:r w:rsidRPr="00B54141">
        <w:t xml:space="preserve">. For shapes, they group similar shapes together </w:t>
      </w:r>
      <w:r>
        <w:t xml:space="preserve">more accurately </w:t>
      </w:r>
      <w:r w:rsidRPr="00B54141">
        <w:t xml:space="preserve">(for example, many different types of triangles). They also know when something belongs to a different shape category (for example, a trapezoid is different from a square). </w:t>
      </w:r>
    </w:p>
    <w:p w14:paraId="0A3CAE70" w14:textId="77777777" w:rsidR="00BD6506" w:rsidRPr="00B54141" w:rsidRDefault="00BD6506" w:rsidP="00E426C0">
      <w:pPr>
        <w:pStyle w:val="ListBullet"/>
        <w:rPr>
          <w:color w:val="000000"/>
        </w:rPr>
      </w:pPr>
      <w:r w:rsidRPr="00B54141">
        <w:t>Children’s strategies for classifying shapes change over time:</w:t>
      </w:r>
    </w:p>
    <w:p w14:paraId="54FCC053" w14:textId="77777777" w:rsidR="00BD6506" w:rsidRPr="00B54141" w:rsidRDefault="00BD6506" w:rsidP="00E426C0">
      <w:pPr>
        <w:pStyle w:val="ListBullet2"/>
        <w:rPr>
          <w:color w:val="000000"/>
        </w:rPr>
      </w:pPr>
      <w:r w:rsidRPr="00B54141">
        <w:t xml:space="preserve">When children first begin to classify shapes, they tend to focus on a shape’s general </w:t>
      </w:r>
      <w:sdt>
        <w:sdtPr>
          <w:tag w:val="goog_rdk_14"/>
          <w:id w:val="2038082071"/>
          <w:placeholder>
            <w:docPart w:val="C63E45FE9EF24256BD99DFA6734054F8"/>
          </w:placeholder>
        </w:sdtPr>
        <w:sdtContent/>
      </w:sdt>
      <w:r w:rsidRPr="00B54141">
        <w:t xml:space="preserve">features. For example, they focus on how “round” or “pointy” a shape is. </w:t>
      </w:r>
    </w:p>
    <w:p w14:paraId="7F6B0E7C" w14:textId="77777777" w:rsidR="00BD6506" w:rsidRPr="00B54141" w:rsidRDefault="00BD6506" w:rsidP="00E426C0">
      <w:pPr>
        <w:pStyle w:val="ListBullet2"/>
        <w:rPr>
          <w:color w:val="000000"/>
        </w:rPr>
      </w:pPr>
      <w:r w:rsidRPr="00B54141">
        <w:t xml:space="preserve">When older children classify shapes, they also pay attention to a shape’s attributes. For example, they notice how many sides a shape has. </w:t>
      </w:r>
    </w:p>
    <w:p w14:paraId="49179F2F" w14:textId="77777777" w:rsidR="00BD6506" w:rsidRPr="00B54141" w:rsidRDefault="00BD6506" w:rsidP="00E426C0">
      <w:pPr>
        <w:pStyle w:val="ListBullet"/>
        <w:rPr>
          <w:rFonts w:ascii="Times New Roman" w:hAnsi="Times New Roman" w:cs="Times New Roman"/>
        </w:rPr>
      </w:pPr>
      <w:r w:rsidRPr="00B54141">
        <w:t xml:space="preserve">Some shape </w:t>
      </w:r>
      <w:r>
        <w:t>classifications</w:t>
      </w:r>
      <w:r w:rsidRPr="00B54141">
        <w:t xml:space="preserve"> are easier for children than other</w:t>
      </w:r>
      <w:r>
        <w:t xml:space="preserve"> classifications</w:t>
      </w:r>
      <w:r w:rsidRPr="00B54141">
        <w:t>. Let’s discuss this in more detail.</w:t>
      </w:r>
    </w:p>
    <w:p w14:paraId="2A42BCE5" w14:textId="0E0BA922" w:rsidR="00BD6506" w:rsidRDefault="00BD6506" w:rsidP="00BD6506">
      <w:pPr>
        <w:pStyle w:val="Heading2"/>
      </w:pPr>
      <w:r w:rsidRPr="00B54141">
        <w:lastRenderedPageBreak/>
        <w:t>SLIDE 1</w:t>
      </w:r>
      <w:r w:rsidR="006E4790">
        <w:t>4</w:t>
      </w:r>
      <w:r w:rsidRPr="00B54141">
        <w:t>: Classifying Shapes</w:t>
      </w:r>
      <w:r>
        <w:t>: Variations in Shapes</w:t>
      </w:r>
    </w:p>
    <w:p w14:paraId="5D556978" w14:textId="6F91EAD2" w:rsidR="00BD6506" w:rsidRPr="008218B2" w:rsidRDefault="0091648B" w:rsidP="00973F55">
      <w:pPr>
        <w:jc w:val="center"/>
      </w:pPr>
      <w:r>
        <w:rPr>
          <w:noProof/>
        </w:rPr>
        <w:drawing>
          <wp:inline distT="0" distB="0" distL="0" distR="0" wp14:anchorId="4BEA7219" wp14:editId="637FAEF8">
            <wp:extent cx="3251200" cy="1828800"/>
            <wp:effectExtent l="19050" t="19050" r="25400" b="19050"/>
            <wp:docPr id="455394542"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394542" name="Picture 17">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0BBF6FD" w14:textId="77777777" w:rsidR="00BD6506" w:rsidRPr="00B54141" w:rsidRDefault="00BD6506" w:rsidP="002B39A4">
      <w:pPr>
        <w:pStyle w:val="Heading3"/>
      </w:pPr>
      <w:r w:rsidRPr="00B54141">
        <w:t>Talking Points</w:t>
      </w:r>
    </w:p>
    <w:p w14:paraId="35FF0BF2" w14:textId="77777777" w:rsidR="00BD6506" w:rsidRPr="00B54141" w:rsidRDefault="00BD6506" w:rsidP="008A1D9C">
      <w:pPr>
        <w:pStyle w:val="ListBullet"/>
        <w:rPr>
          <w:color w:val="000000"/>
        </w:rPr>
      </w:pPr>
      <w:r w:rsidRPr="00B54141">
        <w:t>The focus on general features, such as “round” or “pointy,” makes some shapes easier to classify than others:</w:t>
      </w:r>
    </w:p>
    <w:p w14:paraId="147A1A0F" w14:textId="77777777" w:rsidR="00BD6506" w:rsidRPr="00B54141" w:rsidRDefault="00BD6506" w:rsidP="008A1D9C">
      <w:pPr>
        <w:pStyle w:val="ListBullet2"/>
        <w:rPr>
          <w:color w:val="000000"/>
        </w:rPr>
      </w:pPr>
      <w:r w:rsidRPr="00B54141">
        <w:t xml:space="preserve">For example, when children observe three differently sized circles—like the ones on this slide—they easily recognize that all </w:t>
      </w:r>
      <w:r>
        <w:t>three</w:t>
      </w:r>
      <w:r w:rsidRPr="00B54141">
        <w:t xml:space="preserve"> circles are part of the same group. Although each circle is a different size, in all other ways these three shapes are the same.</w:t>
      </w:r>
    </w:p>
    <w:p w14:paraId="2B466E71" w14:textId="77777777" w:rsidR="00BD6506" w:rsidRPr="00B54141" w:rsidRDefault="00BD6506" w:rsidP="008A1D9C">
      <w:pPr>
        <w:pStyle w:val="ListBullet2"/>
        <w:rPr>
          <w:color w:val="000000"/>
        </w:rPr>
      </w:pPr>
      <w:r w:rsidRPr="00B54141">
        <w:t xml:space="preserve">Imagine children observing the three triangles on the slide. It will be more difficult for them to identify these shapes as part of the same shape group. All three shapes have different sides and angles. They are also oriented in different ways—sometimes a point is on the bottom, sometimes at the top. </w:t>
      </w:r>
    </w:p>
    <w:p w14:paraId="4807B958" w14:textId="77777777" w:rsidR="00BD6506" w:rsidRPr="00B54141" w:rsidRDefault="00BD6506" w:rsidP="008A1D9C">
      <w:pPr>
        <w:pStyle w:val="ListBullet2"/>
        <w:rPr>
          <w:color w:val="000000"/>
        </w:rPr>
      </w:pPr>
      <w:r w:rsidRPr="00B54141">
        <w:t>Younger children can classify shapes that do not vary much, like circles or squares. Older children can more accurately classify shapes that have more variation, like triangles.</w:t>
      </w:r>
    </w:p>
    <w:p w14:paraId="6B5E4C11" w14:textId="4E13EDCD" w:rsidR="00BD6506" w:rsidRPr="00B54141" w:rsidRDefault="00BD6506" w:rsidP="00BD6506">
      <w:pPr>
        <w:pStyle w:val="Heading2"/>
      </w:pPr>
      <w:r w:rsidRPr="00B54141">
        <w:lastRenderedPageBreak/>
        <w:t>SLIDE 1</w:t>
      </w:r>
      <w:r w:rsidR="006E4790">
        <w:t>5</w:t>
      </w:r>
      <w:r w:rsidRPr="00B54141">
        <w:t>: Classifying Shapes</w:t>
      </w:r>
      <w:r>
        <w:t>: Typical and Atypical Shapes</w:t>
      </w:r>
    </w:p>
    <w:p w14:paraId="1B9925FC" w14:textId="16D39548" w:rsidR="00BD6506" w:rsidRDefault="0091648B" w:rsidP="00973F55">
      <w:pPr>
        <w:pStyle w:val="Heading3"/>
        <w:jc w:val="center"/>
      </w:pPr>
      <w:r>
        <w:rPr>
          <w:noProof/>
          <w14:ligatures w14:val="standardContextual"/>
        </w:rPr>
        <w:drawing>
          <wp:inline distT="0" distB="0" distL="0" distR="0" wp14:anchorId="4E129CD5" wp14:editId="34685CB3">
            <wp:extent cx="3251200" cy="1828800"/>
            <wp:effectExtent l="19050" t="19050" r="25400" b="19050"/>
            <wp:docPr id="14771262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12626" name="Picture 18">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D52E71F" w14:textId="77777777" w:rsidR="00BD6506" w:rsidRPr="001D6F06" w:rsidRDefault="00BD6506" w:rsidP="002B39A4">
      <w:pPr>
        <w:pStyle w:val="Heading3"/>
      </w:pPr>
      <w:r w:rsidRPr="001D6F06">
        <w:t>Talking Points</w:t>
      </w:r>
    </w:p>
    <w:p w14:paraId="50798167" w14:textId="77777777" w:rsidR="00BD6506" w:rsidRPr="00B54141" w:rsidRDefault="00BD6506" w:rsidP="008A1D9C">
      <w:pPr>
        <w:pStyle w:val="ListBullet"/>
        <w:rPr>
          <w:color w:val="000000"/>
        </w:rPr>
      </w:pPr>
      <w:r w:rsidRPr="00B54141">
        <w:t>Children’s exposure to different types of shapes can impact their ability to classify shapes.</w:t>
      </w:r>
    </w:p>
    <w:p w14:paraId="606630E5" w14:textId="77777777" w:rsidR="00BD6506" w:rsidRPr="00B54141" w:rsidRDefault="00BD6506" w:rsidP="008A1D9C">
      <w:pPr>
        <w:pStyle w:val="ListBullet"/>
        <w:rPr>
          <w:color w:val="000000"/>
        </w:rPr>
      </w:pPr>
      <w:r w:rsidRPr="00B54141">
        <w:t>When adults draw attention to shapes in children’s environments or activities, the</w:t>
      </w:r>
      <w:r>
        <w:t xml:space="preserve"> shapes</w:t>
      </w:r>
      <w:r w:rsidRPr="00B54141">
        <w:t xml:space="preserve"> are usually </w:t>
      </w:r>
      <w:r w:rsidRPr="00B54141">
        <w:rPr>
          <w:b/>
          <w:bCs/>
          <w:i/>
          <w:iCs/>
        </w:rPr>
        <w:t>typical shapes</w:t>
      </w:r>
      <w:r w:rsidRPr="00B54141">
        <w:t xml:space="preserve">. </w:t>
      </w:r>
    </w:p>
    <w:p w14:paraId="4B6EB149" w14:textId="77777777" w:rsidR="00BD6506" w:rsidRPr="00B54141" w:rsidRDefault="00BD6506" w:rsidP="008A1D9C">
      <w:pPr>
        <w:pStyle w:val="ListBullet2"/>
        <w:rPr>
          <w:color w:val="000000"/>
        </w:rPr>
      </w:pPr>
      <w:r w:rsidRPr="00B54141">
        <w:t xml:space="preserve">[Point to each shape in the left column.] Squares with one side on the bottom, rectangles with one side on the bottom, and equilateral triangles are all </w:t>
      </w:r>
      <w:r w:rsidRPr="00B54141">
        <w:rPr>
          <w:b/>
          <w:bCs/>
        </w:rPr>
        <w:t>typical shapes</w:t>
      </w:r>
      <w:r w:rsidRPr="00B54141">
        <w:t xml:space="preserve">. </w:t>
      </w:r>
    </w:p>
    <w:p w14:paraId="70940D2A" w14:textId="77777777" w:rsidR="00BD6506" w:rsidRPr="00B54141" w:rsidRDefault="00BD6506" w:rsidP="008A1D9C">
      <w:pPr>
        <w:pStyle w:val="ListBullet2"/>
        <w:rPr>
          <w:color w:val="000000"/>
        </w:rPr>
      </w:pPr>
      <w:r w:rsidRPr="00B54141">
        <w:t xml:space="preserve">Most children’s books or toys show </w:t>
      </w:r>
      <w:r w:rsidRPr="00B54141">
        <w:rPr>
          <w:b/>
          <w:bCs/>
          <w:i/>
          <w:iCs/>
        </w:rPr>
        <w:t>typical</w:t>
      </w:r>
      <w:r w:rsidRPr="00B54141">
        <w:t xml:space="preserve"> versions of shapes. </w:t>
      </w:r>
    </w:p>
    <w:p w14:paraId="7ACA07AE" w14:textId="77777777" w:rsidR="00BD6506" w:rsidRPr="00B54141" w:rsidRDefault="00BD6506" w:rsidP="008A1D9C">
      <w:pPr>
        <w:pStyle w:val="ListBullet"/>
      </w:pPr>
      <w:r w:rsidRPr="001D6F06">
        <w:rPr>
          <w:b/>
          <w:bCs/>
          <w:i/>
          <w:iCs/>
        </w:rPr>
        <w:t>A</w:t>
      </w:r>
      <w:r w:rsidRPr="00B54141">
        <w:rPr>
          <w:b/>
          <w:bCs/>
          <w:i/>
          <w:iCs/>
        </w:rPr>
        <w:t xml:space="preserve">typical shapes </w:t>
      </w:r>
      <w:r w:rsidRPr="001D6F06">
        <w:t xml:space="preserve">are much less likely to be highlighted in </w:t>
      </w:r>
      <w:r w:rsidRPr="00B54141">
        <w:t>children’s</w:t>
      </w:r>
      <w:r w:rsidRPr="001D6F06">
        <w:t xml:space="preserve"> environment</w:t>
      </w:r>
      <w:r w:rsidRPr="00B54141">
        <w:t>s</w:t>
      </w:r>
      <w:r w:rsidRPr="001D6F06">
        <w:t xml:space="preserve"> or activities. </w:t>
      </w:r>
      <w:r w:rsidRPr="00B54141">
        <w:t>Some examples of a</w:t>
      </w:r>
      <w:r w:rsidRPr="006D6A7B">
        <w:t>typical shapes include</w:t>
      </w:r>
      <w:r w:rsidRPr="00B54141">
        <w:t xml:space="preserve"> a square presented with a point at the top, a long skinny rectangle, a scalene triangle, or a triangle with the point down. We call these </w:t>
      </w:r>
      <w:r w:rsidRPr="00B54141">
        <w:rPr>
          <w:b/>
          <w:bCs/>
          <w:i/>
          <w:iCs/>
        </w:rPr>
        <w:t>atypical shapes</w:t>
      </w:r>
      <w:r w:rsidRPr="00B54141">
        <w:t xml:space="preserve"> because these shapes are not often highlighted in children’s books, toys</w:t>
      </w:r>
      <w:r>
        <w:t>,</w:t>
      </w:r>
      <w:r w:rsidRPr="00B54141">
        <w:t xml:space="preserve"> or activities.</w:t>
      </w:r>
    </w:p>
    <w:p w14:paraId="33958F21" w14:textId="77777777" w:rsidR="00BD6506" w:rsidRPr="00B54141" w:rsidRDefault="00BD6506" w:rsidP="008A1D9C">
      <w:pPr>
        <w:pStyle w:val="ListBullet"/>
      </w:pPr>
      <w:r w:rsidRPr="00B54141">
        <w:t xml:space="preserve">Because children are more familiar with typical shapes, it is easier for them to classify typical shapes. </w:t>
      </w:r>
    </w:p>
    <w:p w14:paraId="0BA0B4A4" w14:textId="77777777" w:rsidR="00BD6506" w:rsidRPr="00B54141" w:rsidRDefault="00BD6506" w:rsidP="008A1D9C">
      <w:pPr>
        <w:pStyle w:val="ListBullet"/>
      </w:pPr>
      <w:r w:rsidRPr="00B54141">
        <w:t>Young children are able to notice the differences between shapes, regardless of whether they are typical or atypical shapes. For example, they will notice that one shape is long and skinny and another has a point at the bottom. However, because young children have had less exposure to atypical versions of a shape, they are not yet accurately classifying all shapes into the correct shape category. For example, they may not think of these atypical triangles on the slide as being in the same shape category as the typical triangle. Adults play an important role in highlighting both typical and atypical shapes for children so that children can learn to classify all types of shapes accurately.</w:t>
      </w:r>
    </w:p>
    <w:p w14:paraId="2F3EAE47" w14:textId="77777777" w:rsidR="00BD6506" w:rsidRPr="00B54141" w:rsidRDefault="00BD6506" w:rsidP="008A1D9C">
      <w:pPr>
        <w:pStyle w:val="ListBullet"/>
      </w:pPr>
      <w:r w:rsidRPr="001A43BF">
        <w:rPr>
          <w:b/>
          <w:bCs/>
        </w:rPr>
        <w:lastRenderedPageBreak/>
        <w:t>Note:</w:t>
      </w:r>
      <w:r w:rsidRPr="00B54141">
        <w:t xml:space="preserve"> The concept of classifying is very similar to categorizing and sorting. You may notice that curricula and state standards use a mix of these terms. For this session, we will use “classifying.”</w:t>
      </w:r>
    </w:p>
    <w:p w14:paraId="12B0A433" w14:textId="77777777" w:rsidR="00BD6506" w:rsidRPr="00B54141" w:rsidRDefault="00BD6506" w:rsidP="002B39A4">
      <w:pPr>
        <w:pStyle w:val="Heading3"/>
      </w:pPr>
      <w:r w:rsidRPr="00B54141">
        <w:t>Facilitator Notes</w:t>
      </w:r>
    </w:p>
    <w:p w14:paraId="1D97FA2B" w14:textId="77777777" w:rsidR="00BD6506" w:rsidRPr="00B54141" w:rsidRDefault="00BD6506" w:rsidP="008A1D9C">
      <w:pPr>
        <w:pStyle w:val="ListBullet"/>
      </w:pPr>
      <w:r w:rsidRPr="00B54141">
        <w:t>If participants drew shapes on stick</w:t>
      </w:r>
      <w:r>
        <w:t>y notes</w:t>
      </w:r>
      <w:r w:rsidRPr="00B54141">
        <w:t xml:space="preserve"> </w:t>
      </w:r>
      <w:r>
        <w:t>for</w:t>
      </w:r>
      <w:r w:rsidRPr="00B54141">
        <w:t xml:space="preserve"> </w:t>
      </w:r>
      <w:r>
        <w:t>s</w:t>
      </w:r>
      <w:r w:rsidRPr="00B54141">
        <w:t>lide 1, invite them to classify their shapes into typical and atypical shapes.</w:t>
      </w:r>
    </w:p>
    <w:p w14:paraId="6A64FB97" w14:textId="47A17476" w:rsidR="00BD6506" w:rsidRPr="00B54141" w:rsidRDefault="00BD6506" w:rsidP="00BD6506">
      <w:pPr>
        <w:pStyle w:val="Heading2"/>
      </w:pPr>
      <w:r w:rsidRPr="00B54141">
        <w:t>SLIDE 1</w:t>
      </w:r>
      <w:r w:rsidR="006E4790">
        <w:t>6</w:t>
      </w:r>
      <w:r w:rsidRPr="00B54141">
        <w:t>: Naming Two-Dimensional Shapes</w:t>
      </w:r>
    </w:p>
    <w:p w14:paraId="3F14C3FF" w14:textId="2C3C760B" w:rsidR="00BD6506" w:rsidRDefault="0091648B" w:rsidP="00973F55">
      <w:pPr>
        <w:pStyle w:val="Heading3"/>
        <w:jc w:val="center"/>
      </w:pPr>
      <w:r>
        <w:rPr>
          <w:noProof/>
          <w14:ligatures w14:val="standardContextual"/>
        </w:rPr>
        <w:drawing>
          <wp:inline distT="0" distB="0" distL="0" distR="0" wp14:anchorId="26895BAA" wp14:editId="22B91B7E">
            <wp:extent cx="3251200" cy="1828800"/>
            <wp:effectExtent l="19050" t="19050" r="25400" b="19050"/>
            <wp:docPr id="1394337638"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337638" name="Picture 19">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AAFD5F2" w14:textId="77777777" w:rsidR="00BD6506" w:rsidRPr="00B54141" w:rsidRDefault="00BD6506" w:rsidP="002B39A4">
      <w:pPr>
        <w:pStyle w:val="Heading3"/>
      </w:pPr>
      <w:r w:rsidRPr="00B54141">
        <w:t>Talking Points</w:t>
      </w:r>
    </w:p>
    <w:p w14:paraId="66AF6341" w14:textId="77777777" w:rsidR="00BD6506" w:rsidRPr="00B54141" w:rsidRDefault="00BD6506" w:rsidP="008A1D9C">
      <w:pPr>
        <w:pStyle w:val="ListBullet"/>
        <w:rPr>
          <w:color w:val="000000"/>
        </w:rPr>
      </w:pPr>
      <w:r w:rsidRPr="00B54141">
        <w:t xml:space="preserve">Around the same time that children learn to classify shapes, they also learn to identify </w:t>
      </w:r>
      <w:r>
        <w:t>or</w:t>
      </w:r>
      <w:r w:rsidRPr="00B54141">
        <w:t xml:space="preserve"> name shapes in English</w:t>
      </w:r>
      <w:r>
        <w:t>,</w:t>
      </w:r>
      <w:r w:rsidRPr="00B54141">
        <w:t xml:space="preserve"> their home language</w:t>
      </w:r>
      <w:r>
        <w:t>, or both</w:t>
      </w:r>
      <w:r w:rsidRPr="00B54141">
        <w:t xml:space="preserve">. Children tend to learn two-dimensional shape names before three-dimensional shape names. </w:t>
      </w:r>
    </w:p>
    <w:p w14:paraId="717F933F" w14:textId="77777777" w:rsidR="00BD6506" w:rsidRPr="00B54141" w:rsidRDefault="00BD6506" w:rsidP="008A1D9C">
      <w:pPr>
        <w:pStyle w:val="ListBullet"/>
        <w:rPr>
          <w:iCs/>
          <w:color w:val="000000"/>
        </w:rPr>
      </w:pPr>
      <w:r w:rsidRPr="00B54141">
        <w:rPr>
          <w:iCs/>
          <w:color w:val="000000"/>
        </w:rPr>
        <w:t>This slide shows some examples of two-dimensional shapes</w:t>
      </w:r>
      <w:r>
        <w:rPr>
          <w:iCs/>
          <w:color w:val="000000"/>
        </w:rPr>
        <w:t>,</w:t>
      </w:r>
      <w:r w:rsidRPr="00B54141">
        <w:rPr>
          <w:iCs/>
          <w:color w:val="000000"/>
        </w:rPr>
        <w:t xml:space="preserve"> </w:t>
      </w:r>
      <w:r>
        <w:rPr>
          <w:iCs/>
          <w:color w:val="000000"/>
        </w:rPr>
        <w:t>f</w:t>
      </w:r>
      <w:r w:rsidRPr="00B54141">
        <w:rPr>
          <w:iCs/>
          <w:color w:val="000000"/>
        </w:rPr>
        <w:t>or example, circle, square, triangle, rectangle, rhombus, pentagon, hexagon</w:t>
      </w:r>
      <w:r>
        <w:rPr>
          <w:iCs/>
          <w:color w:val="000000"/>
        </w:rPr>
        <w:t>,</w:t>
      </w:r>
      <w:r w:rsidRPr="00B54141">
        <w:rPr>
          <w:iCs/>
          <w:color w:val="000000"/>
        </w:rPr>
        <w:t xml:space="preserve"> and octagon.</w:t>
      </w:r>
    </w:p>
    <w:p w14:paraId="4640C189" w14:textId="77777777" w:rsidR="00BD6506" w:rsidRPr="00B54141" w:rsidRDefault="00BD6506" w:rsidP="008A1D9C">
      <w:pPr>
        <w:pStyle w:val="ListBullet"/>
        <w:rPr>
          <w:iCs/>
          <w:color w:val="000000"/>
        </w:rPr>
      </w:pPr>
      <w:r w:rsidRPr="00B54141">
        <w:rPr>
          <w:iCs/>
          <w:color w:val="000000"/>
        </w:rPr>
        <w:t>Identifying and naming are different but related skills. Identifying a shape is the ability to recognize the name of a shape, for example</w:t>
      </w:r>
      <w:r>
        <w:rPr>
          <w:iCs/>
          <w:color w:val="000000"/>
        </w:rPr>
        <w:t>,</w:t>
      </w:r>
      <w:r w:rsidRPr="00B54141">
        <w:rPr>
          <w:iCs/>
          <w:color w:val="000000"/>
        </w:rPr>
        <w:t xml:space="preserve"> by pointing to the correct shape when someone asks, “Where is the triangle?” Naming a shape is the ability to label a shape using vocabulary. </w:t>
      </w:r>
      <w:r>
        <w:rPr>
          <w:iCs/>
          <w:color w:val="000000"/>
        </w:rPr>
        <w:t>Naming</w:t>
      </w:r>
      <w:r w:rsidRPr="00B54141">
        <w:rPr>
          <w:iCs/>
          <w:color w:val="000000"/>
        </w:rPr>
        <w:t xml:space="preserve"> could be </w:t>
      </w:r>
      <w:r>
        <w:rPr>
          <w:iCs/>
          <w:color w:val="000000"/>
        </w:rPr>
        <w:t>spoken</w:t>
      </w:r>
      <w:r w:rsidRPr="00B54141">
        <w:rPr>
          <w:iCs/>
          <w:color w:val="000000"/>
        </w:rPr>
        <w:t>, written, or sign</w:t>
      </w:r>
      <w:r>
        <w:rPr>
          <w:iCs/>
          <w:color w:val="000000"/>
        </w:rPr>
        <w:t>ed</w:t>
      </w:r>
      <w:r w:rsidRPr="00B54141">
        <w:rPr>
          <w:iCs/>
          <w:color w:val="000000"/>
        </w:rPr>
        <w:t xml:space="preserve">. </w:t>
      </w:r>
    </w:p>
    <w:p w14:paraId="3D4D831B" w14:textId="77777777" w:rsidR="00BD6506" w:rsidRPr="00B54141" w:rsidRDefault="00BD6506" w:rsidP="008A1D9C">
      <w:pPr>
        <w:pStyle w:val="ListBullet"/>
        <w:rPr>
          <w:iCs/>
          <w:color w:val="000000"/>
        </w:rPr>
      </w:pPr>
      <w:r w:rsidRPr="00B54141">
        <w:rPr>
          <w:iCs/>
          <w:color w:val="000000"/>
        </w:rPr>
        <w:t>The component of naming shapes,</w:t>
      </w:r>
      <w:r>
        <w:rPr>
          <w:iCs/>
          <w:color w:val="000000"/>
        </w:rPr>
        <w:t xml:space="preserve"> </w:t>
      </w:r>
      <w:r w:rsidRPr="00B54141">
        <w:rPr>
          <w:iCs/>
          <w:color w:val="000000"/>
        </w:rPr>
        <w:t xml:space="preserve">as described here, can take different forms based on children’s preferences and abilities. Some children may demonstrate their knowledge of shape names by using </w:t>
      </w:r>
      <w:r>
        <w:rPr>
          <w:iCs/>
          <w:color w:val="000000"/>
        </w:rPr>
        <w:t>vocabulary.</w:t>
      </w:r>
      <w:r w:rsidRPr="00B54141">
        <w:rPr>
          <w:iCs/>
          <w:color w:val="000000"/>
        </w:rPr>
        <w:t xml:space="preserve"> </w:t>
      </w:r>
      <w:r>
        <w:rPr>
          <w:iCs/>
          <w:color w:val="000000"/>
        </w:rPr>
        <w:t>O</w:t>
      </w:r>
      <w:r w:rsidRPr="00B54141">
        <w:rPr>
          <w:iCs/>
          <w:color w:val="000000"/>
        </w:rPr>
        <w:t>ther</w:t>
      </w:r>
      <w:r>
        <w:rPr>
          <w:iCs/>
          <w:color w:val="000000"/>
        </w:rPr>
        <w:t xml:space="preserve"> children</w:t>
      </w:r>
      <w:r w:rsidRPr="00B54141">
        <w:rPr>
          <w:iCs/>
          <w:color w:val="000000"/>
        </w:rPr>
        <w:t xml:space="preserve"> may choose to demonstrate their understanding through gestures.</w:t>
      </w:r>
    </w:p>
    <w:p w14:paraId="61AB7095" w14:textId="776A895B" w:rsidR="00BD6506" w:rsidRPr="00B54141" w:rsidRDefault="00BD6506" w:rsidP="00BD6506">
      <w:pPr>
        <w:pStyle w:val="Heading2"/>
      </w:pPr>
      <w:r w:rsidRPr="00B54141">
        <w:lastRenderedPageBreak/>
        <w:t>SLIDE 1</w:t>
      </w:r>
      <w:r w:rsidR="006E4790">
        <w:t>7</w:t>
      </w:r>
      <w:r w:rsidRPr="00B54141">
        <w:t xml:space="preserve">: </w:t>
      </w:r>
      <w:r>
        <w:t>Quadrilateral Shape Family</w:t>
      </w:r>
    </w:p>
    <w:p w14:paraId="090AF2CD" w14:textId="2B216F15" w:rsidR="00BD6506" w:rsidRDefault="0091648B" w:rsidP="00973F55">
      <w:pPr>
        <w:jc w:val="center"/>
        <w:rPr>
          <w:b/>
          <w:bCs/>
        </w:rPr>
      </w:pPr>
      <w:r>
        <w:rPr>
          <w:b/>
          <w:bCs/>
          <w:noProof/>
        </w:rPr>
        <w:drawing>
          <wp:inline distT="0" distB="0" distL="0" distR="0" wp14:anchorId="3CAF3A6B" wp14:editId="326069CC">
            <wp:extent cx="3251200" cy="1828800"/>
            <wp:effectExtent l="19050" t="19050" r="25400" b="19050"/>
            <wp:docPr id="1743566484"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566484" name="Picture 20">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41160D1" w14:textId="77777777" w:rsidR="00BD6506" w:rsidRPr="00B54141" w:rsidRDefault="00BD6506" w:rsidP="00222E6A">
      <w:pPr>
        <w:pStyle w:val="BodyText"/>
        <w:rPr>
          <w:b/>
          <w:bCs/>
        </w:rPr>
      </w:pPr>
      <w:r w:rsidRPr="00B54141">
        <w:rPr>
          <w:b/>
          <w:bCs/>
        </w:rPr>
        <w:t xml:space="preserve">Time: </w:t>
      </w:r>
      <w:r w:rsidRPr="001D6F06">
        <w:t>5</w:t>
      </w:r>
      <w:r>
        <w:t>–</w:t>
      </w:r>
      <w:r w:rsidRPr="001D6F06">
        <w:t>7 minutes</w:t>
      </w:r>
    </w:p>
    <w:p w14:paraId="29BBEA33" w14:textId="77777777" w:rsidR="00BD6506" w:rsidRPr="00B54141" w:rsidRDefault="00BD6506" w:rsidP="002B39A4">
      <w:pPr>
        <w:pStyle w:val="Heading3"/>
      </w:pPr>
      <w:r w:rsidRPr="00B54141">
        <w:t>Talking Points</w:t>
      </w:r>
    </w:p>
    <w:p w14:paraId="291469D1" w14:textId="77777777" w:rsidR="00BD6506" w:rsidRPr="00B54141" w:rsidRDefault="00BD6506" w:rsidP="008A1D9C">
      <w:pPr>
        <w:pStyle w:val="ListBullet"/>
      </w:pPr>
      <w:r w:rsidRPr="00B54141">
        <w:t xml:space="preserve">Additionally, some shapes can be described as being part of a group of similar shapes. </w:t>
      </w:r>
    </w:p>
    <w:p w14:paraId="0F2C2EC0" w14:textId="77777777" w:rsidR="00BD6506" w:rsidRPr="00B54141" w:rsidRDefault="00BD6506" w:rsidP="008A1D9C">
      <w:pPr>
        <w:pStyle w:val="ListBullet"/>
      </w:pPr>
      <w:r w:rsidRPr="00B54141">
        <w:t xml:space="preserve">Observe the quadrilaterals on this slide. A quadrilateral is a shape that has four sides (or edges) and </w:t>
      </w:r>
      <w:r>
        <w:t>four</w:t>
      </w:r>
      <w:r w:rsidRPr="00B54141">
        <w:t xml:space="preserve"> corners (or vertices). These shapes are all examples of quadrilaterals. You may notice that these shapes </w:t>
      </w:r>
      <w:r>
        <w:t xml:space="preserve">not only </w:t>
      </w:r>
      <w:r w:rsidRPr="00B54141">
        <w:t>ha</w:t>
      </w:r>
      <w:r>
        <w:t>ve</w:t>
      </w:r>
      <w:r w:rsidRPr="00B54141">
        <w:t xml:space="preserve"> some things in common</w:t>
      </w:r>
      <w:r>
        <w:t xml:space="preserve"> with each other</w:t>
      </w:r>
      <w:r w:rsidRPr="001D6F06">
        <w:t xml:space="preserve"> b</w:t>
      </w:r>
      <w:r w:rsidRPr="00B54141">
        <w:t>ut also have differences.</w:t>
      </w:r>
    </w:p>
    <w:p w14:paraId="2D0A3B97" w14:textId="77777777" w:rsidR="00BD6506" w:rsidRPr="00B54141" w:rsidRDefault="00BD6506" w:rsidP="008A1D9C">
      <w:pPr>
        <w:pStyle w:val="ListBullet"/>
      </w:pPr>
      <w:r w:rsidRPr="00B54141">
        <w:t xml:space="preserve">Think about how these shapes are similar and different from one another. For each shape, consider the length of each of </w:t>
      </w:r>
      <w:r w:rsidRPr="001D6F06">
        <w:t>its</w:t>
      </w:r>
      <w:r w:rsidRPr="00B54141">
        <w:t xml:space="preserve"> sides and the angles of each corner</w:t>
      </w:r>
      <w:r w:rsidRPr="001D6F06">
        <w:t>.</w:t>
      </w:r>
      <w:r w:rsidRPr="00B54141">
        <w:t xml:space="preserve"> Develop a definition for </w:t>
      </w:r>
      <w:r w:rsidRPr="001D6F06">
        <w:t xml:space="preserve">each </w:t>
      </w:r>
      <w:r w:rsidRPr="00B54141">
        <w:t>shape</w:t>
      </w:r>
      <w:r w:rsidRPr="001D6F06">
        <w:t xml:space="preserve"> on the slide</w:t>
      </w:r>
      <w:r w:rsidRPr="00B54141">
        <w:t xml:space="preserve">. </w:t>
      </w:r>
    </w:p>
    <w:p w14:paraId="7C9CE066" w14:textId="77777777" w:rsidR="00BD6506" w:rsidRPr="00B54141" w:rsidRDefault="00BD6506" w:rsidP="008A1D9C">
      <w:pPr>
        <w:pStyle w:val="ListBullet"/>
      </w:pPr>
      <w:r w:rsidRPr="00B54141">
        <w:t xml:space="preserve">[After participants </w:t>
      </w:r>
      <w:r w:rsidRPr="001D6F06">
        <w:t xml:space="preserve">develop </w:t>
      </w:r>
      <w:r w:rsidRPr="00B54141">
        <w:t xml:space="preserve">definitions, debrief by asking participants to share their </w:t>
      </w:r>
      <w:r w:rsidRPr="001D6F06">
        <w:t xml:space="preserve">definitions. If necessary, use the answer key in the facilitator notes </w:t>
      </w:r>
      <w:r>
        <w:t xml:space="preserve">to </w:t>
      </w:r>
      <w:r w:rsidRPr="001D6F06">
        <w:t>ensure accuracy of definitions</w:t>
      </w:r>
      <w:r w:rsidRPr="00B54141">
        <w:t>.]</w:t>
      </w:r>
    </w:p>
    <w:p w14:paraId="2959B360" w14:textId="77777777" w:rsidR="00BD6506" w:rsidRPr="00B54141" w:rsidRDefault="00BD6506" w:rsidP="002B39A4">
      <w:pPr>
        <w:pStyle w:val="Heading3"/>
      </w:pPr>
      <w:r w:rsidRPr="00B54141">
        <w:t>Facilitator Notes</w:t>
      </w:r>
    </w:p>
    <w:p w14:paraId="71432956" w14:textId="77777777" w:rsidR="00BD6506" w:rsidRPr="00B54141" w:rsidRDefault="00BD6506" w:rsidP="008A1D9C">
      <w:pPr>
        <w:pStyle w:val="ListBullet"/>
      </w:pPr>
      <w:r w:rsidRPr="00B54141">
        <w:t xml:space="preserve">Allow participants a few minutes to </w:t>
      </w:r>
      <w:r w:rsidRPr="001D6F06">
        <w:t xml:space="preserve">develop </w:t>
      </w:r>
      <w:r w:rsidRPr="00B54141">
        <w:t xml:space="preserve">definitions </w:t>
      </w:r>
      <w:r w:rsidRPr="001D6F06">
        <w:t>independently</w:t>
      </w:r>
      <w:r w:rsidRPr="00B54141">
        <w:t>. Then</w:t>
      </w:r>
      <w:r w:rsidRPr="001D6F06">
        <w:t>,</w:t>
      </w:r>
      <w:r w:rsidRPr="00B54141">
        <w:t xml:space="preserve"> consider one of the following ways to debrief this activity:</w:t>
      </w:r>
    </w:p>
    <w:p w14:paraId="3895C2AD" w14:textId="77777777" w:rsidR="00BD6506" w:rsidRPr="00B54141" w:rsidRDefault="00BD6506" w:rsidP="008A1D9C">
      <w:pPr>
        <w:pStyle w:val="ListBullet2"/>
      </w:pPr>
      <w:r w:rsidRPr="00B54141">
        <w:t xml:space="preserve">For shorter sessions: </w:t>
      </w:r>
      <w:r w:rsidRPr="001D6F06">
        <w:t>R</w:t>
      </w:r>
      <w:r w:rsidRPr="00B54141">
        <w:t xml:space="preserve">eview the correct definitions with the whole group. </w:t>
      </w:r>
      <w:r w:rsidRPr="001D6F06">
        <w:t>Invite</w:t>
      </w:r>
      <w:r w:rsidRPr="00B54141">
        <w:t xml:space="preserve"> participants </w:t>
      </w:r>
      <w:r w:rsidRPr="001D6F06">
        <w:t>to ask</w:t>
      </w:r>
      <w:r w:rsidRPr="00B54141">
        <w:t xml:space="preserve"> any questions</w:t>
      </w:r>
      <w:r w:rsidRPr="001D6F06">
        <w:t xml:space="preserve"> the</w:t>
      </w:r>
      <w:r>
        <w:t>y m</w:t>
      </w:r>
      <w:r w:rsidRPr="001D6F06">
        <w:t>ight have</w:t>
      </w:r>
      <w:r w:rsidRPr="00B54141">
        <w:t>.</w:t>
      </w:r>
    </w:p>
    <w:p w14:paraId="645A3931" w14:textId="77777777" w:rsidR="00BD6506" w:rsidRPr="00B54141" w:rsidRDefault="00BD6506" w:rsidP="008A1D9C">
      <w:pPr>
        <w:pStyle w:val="ListBullet2"/>
      </w:pPr>
      <w:r w:rsidRPr="00B54141">
        <w:t xml:space="preserve">For longer sessions: </w:t>
      </w:r>
      <w:r w:rsidRPr="001D6F06">
        <w:t>Invite</w:t>
      </w:r>
      <w:r w:rsidRPr="00B54141">
        <w:t xml:space="preserve"> participants to discuss their answers with their table group</w:t>
      </w:r>
      <w:r w:rsidRPr="001D6F06">
        <w:t>.</w:t>
      </w:r>
      <w:r w:rsidRPr="00B54141">
        <w:t xml:space="preserve"> </w:t>
      </w:r>
      <w:r w:rsidRPr="001D6F06">
        <w:t>If</w:t>
      </w:r>
      <w:r w:rsidRPr="00B54141">
        <w:t xml:space="preserve"> participants drew shapes on stick</w:t>
      </w:r>
      <w:r>
        <w:t>y notes</w:t>
      </w:r>
      <w:r w:rsidRPr="00B54141">
        <w:t xml:space="preserve"> </w:t>
      </w:r>
      <w:r>
        <w:t>for</w:t>
      </w:r>
      <w:r w:rsidRPr="00B54141">
        <w:t xml:space="preserve"> </w:t>
      </w:r>
      <w:r>
        <w:t>s</w:t>
      </w:r>
      <w:r w:rsidRPr="00B54141">
        <w:t xml:space="preserve">lide 1, consider inviting </w:t>
      </w:r>
      <w:r w:rsidRPr="001D6F06">
        <w:t>them</w:t>
      </w:r>
      <w:r w:rsidRPr="00B54141">
        <w:t xml:space="preserve"> to reclassify their quadrilateral shapes by shape name. Then, review the correct definitions</w:t>
      </w:r>
      <w:r w:rsidRPr="001D6F06">
        <w:t xml:space="preserve"> with the whole group</w:t>
      </w:r>
      <w:r w:rsidRPr="00B54141">
        <w:t xml:space="preserve">. </w:t>
      </w:r>
    </w:p>
    <w:p w14:paraId="7450FE8A" w14:textId="77777777" w:rsidR="00BD6506" w:rsidRPr="00B54141" w:rsidRDefault="00BD6506" w:rsidP="008A1D9C">
      <w:pPr>
        <w:pStyle w:val="ListBullet"/>
      </w:pPr>
      <w:r w:rsidRPr="00B54141">
        <w:t>Answer key:</w:t>
      </w:r>
    </w:p>
    <w:p w14:paraId="6241E9FE" w14:textId="77777777" w:rsidR="00BD6506" w:rsidRPr="006D6A7B" w:rsidRDefault="00BD6506" w:rsidP="008A1D9C">
      <w:pPr>
        <w:pStyle w:val="ListBullet2"/>
      </w:pPr>
      <w:r>
        <w:t>Q</w:t>
      </w:r>
      <w:r w:rsidRPr="00B54141">
        <w:t>uadrilateral</w:t>
      </w:r>
      <w:r>
        <w:t xml:space="preserve">: </w:t>
      </w:r>
      <w:r w:rsidRPr="00B54141">
        <w:t xml:space="preserve">four sides and </w:t>
      </w:r>
      <w:r>
        <w:t>four</w:t>
      </w:r>
      <w:r w:rsidRPr="00B54141">
        <w:t xml:space="preserve"> </w:t>
      </w:r>
      <w:r>
        <w:t>corners</w:t>
      </w:r>
    </w:p>
    <w:p w14:paraId="15BAAAD7" w14:textId="77777777" w:rsidR="00BD6506" w:rsidRPr="00B54141" w:rsidRDefault="00BD6506" w:rsidP="008A1D9C">
      <w:pPr>
        <w:pStyle w:val="ListBullet2"/>
      </w:pPr>
      <w:r w:rsidRPr="00B54141">
        <w:t>Trapezoid: one pair of parallel sides</w:t>
      </w:r>
    </w:p>
    <w:p w14:paraId="3538AD5B" w14:textId="77777777" w:rsidR="00BD6506" w:rsidRPr="00B54141" w:rsidRDefault="00BD6506" w:rsidP="008A1D9C">
      <w:pPr>
        <w:pStyle w:val="ListBullet2"/>
      </w:pPr>
      <w:r w:rsidRPr="00B54141">
        <w:lastRenderedPageBreak/>
        <w:t xml:space="preserve">Parallelogram: opposite sides </w:t>
      </w:r>
      <w:r w:rsidRPr="001D6F06">
        <w:t xml:space="preserve">that </w:t>
      </w:r>
      <w:r w:rsidRPr="00B54141">
        <w:t>are parallel and two pairs of equal</w:t>
      </w:r>
      <w:r>
        <w:t xml:space="preserve">-length </w:t>
      </w:r>
      <w:r w:rsidRPr="00B54141">
        <w:t>sides</w:t>
      </w:r>
    </w:p>
    <w:p w14:paraId="5A5F5F30" w14:textId="77777777" w:rsidR="00BD6506" w:rsidRPr="00B54141" w:rsidRDefault="00BD6506" w:rsidP="008A1D9C">
      <w:pPr>
        <w:pStyle w:val="ListBullet3"/>
      </w:pPr>
      <w:r w:rsidRPr="00B54141">
        <w:t>Rectangle: a specific type of parallelogram</w:t>
      </w:r>
      <w:r>
        <w:t>—i</w:t>
      </w:r>
      <w:r w:rsidRPr="00B54141">
        <w:t xml:space="preserve">n addition to all the properties of a parallelogram, all </w:t>
      </w:r>
      <w:r w:rsidRPr="001D6F06">
        <w:t xml:space="preserve">its angles are 90 </w:t>
      </w:r>
      <w:r w:rsidRPr="00B54141">
        <w:t>degrees</w:t>
      </w:r>
    </w:p>
    <w:p w14:paraId="17D39A31" w14:textId="77777777" w:rsidR="00BD6506" w:rsidRPr="00B54141" w:rsidRDefault="00BD6506" w:rsidP="008A1D9C">
      <w:pPr>
        <w:pStyle w:val="ListBullet3"/>
      </w:pPr>
      <w:r w:rsidRPr="00B54141">
        <w:t>Square: a specific type of rectangle</w:t>
      </w:r>
      <w:r>
        <w:t>—i</w:t>
      </w:r>
      <w:r w:rsidRPr="00B54141">
        <w:t xml:space="preserve">n addition to all the properties of a rectangle, </w:t>
      </w:r>
      <w:r w:rsidRPr="001D6F06">
        <w:t xml:space="preserve">all </w:t>
      </w:r>
      <w:r>
        <w:t>four of its</w:t>
      </w:r>
      <w:r w:rsidRPr="001D6F06">
        <w:t xml:space="preserve"> sides are equal in </w:t>
      </w:r>
      <w:r w:rsidRPr="00B54141">
        <w:t>length</w:t>
      </w:r>
    </w:p>
    <w:p w14:paraId="2BCF16E7" w14:textId="77777777" w:rsidR="00BD6506" w:rsidRPr="00B54141" w:rsidRDefault="00BD6506" w:rsidP="008A1D9C">
      <w:pPr>
        <w:pStyle w:val="ListBullet2"/>
      </w:pPr>
      <w:r w:rsidRPr="00B54141">
        <w:t>Kite: two pairs of equal</w:t>
      </w:r>
      <w:r>
        <w:t>-</w:t>
      </w:r>
      <w:r w:rsidRPr="00B54141">
        <w:t>length sides</w:t>
      </w:r>
    </w:p>
    <w:p w14:paraId="42AE723C" w14:textId="77777777" w:rsidR="00BD6506" w:rsidRDefault="00BD6506" w:rsidP="008A1D9C">
      <w:pPr>
        <w:pStyle w:val="ListBullet2"/>
      </w:pPr>
      <w:r w:rsidRPr="00B54141">
        <w:t xml:space="preserve">Rhombus: part of the kite and parallelogram </w:t>
      </w:r>
      <w:r w:rsidRPr="001D6F06">
        <w:t xml:space="preserve">families </w:t>
      </w:r>
    </w:p>
    <w:p w14:paraId="39614B3A" w14:textId="77777777" w:rsidR="00BD6506" w:rsidRPr="00B54141" w:rsidRDefault="00BD6506" w:rsidP="008A1D9C">
      <w:pPr>
        <w:pStyle w:val="ListBullet3"/>
      </w:pPr>
      <w:r w:rsidRPr="001D6F06">
        <w:t>The</w:t>
      </w:r>
      <w:r w:rsidRPr="00B54141">
        <w:t xml:space="preserve"> opposite sides are parallel</w:t>
      </w:r>
      <w:r>
        <w:t>,</w:t>
      </w:r>
      <w:r w:rsidRPr="00B54141">
        <w:t xml:space="preserve"> </w:t>
      </w:r>
      <w:r w:rsidRPr="001D6F06">
        <w:t xml:space="preserve">and </w:t>
      </w:r>
      <w:r>
        <w:t xml:space="preserve">the </w:t>
      </w:r>
      <w:r w:rsidRPr="001D6F06">
        <w:t>sides are equal in length</w:t>
      </w:r>
      <w:r w:rsidRPr="00B54141">
        <w:t>. It also has two opposing pairs of equal angles</w:t>
      </w:r>
      <w:r>
        <w:t>,</w:t>
      </w:r>
      <w:r w:rsidRPr="00B54141">
        <w:t xml:space="preserve"> </w:t>
      </w:r>
      <w:r>
        <w:t xml:space="preserve">which </w:t>
      </w:r>
      <w:r w:rsidRPr="00B54141">
        <w:t>means that a square is a specific type of rhombus.</w:t>
      </w:r>
    </w:p>
    <w:p w14:paraId="648FCB55" w14:textId="09DA576B" w:rsidR="00BD6506" w:rsidRPr="00B54141" w:rsidRDefault="00BD6506" w:rsidP="00BD6506">
      <w:pPr>
        <w:pStyle w:val="Heading2"/>
      </w:pPr>
      <w:r w:rsidRPr="00B54141">
        <w:t>SLIDE 1</w:t>
      </w:r>
      <w:r w:rsidR="006E4790">
        <w:t>8</w:t>
      </w:r>
      <w:r w:rsidRPr="00B54141">
        <w:t>: Naming Three-Dimensional Shapes</w:t>
      </w:r>
    </w:p>
    <w:p w14:paraId="7B785EDB" w14:textId="7E8F7028" w:rsidR="00BD6506" w:rsidRDefault="0091648B" w:rsidP="00973F55">
      <w:pPr>
        <w:pStyle w:val="Heading3"/>
        <w:jc w:val="center"/>
      </w:pPr>
      <w:r>
        <w:rPr>
          <w:noProof/>
          <w14:ligatures w14:val="standardContextual"/>
        </w:rPr>
        <w:drawing>
          <wp:inline distT="0" distB="0" distL="0" distR="0" wp14:anchorId="5FCEAF1B" wp14:editId="37C7735A">
            <wp:extent cx="3251200" cy="1828800"/>
            <wp:effectExtent l="19050" t="19050" r="25400" b="19050"/>
            <wp:docPr id="938971264"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71264" name="Picture 21">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3DBF5BD" w14:textId="77777777" w:rsidR="00BD6506" w:rsidRPr="00B54141" w:rsidRDefault="00BD6506" w:rsidP="002B39A4">
      <w:pPr>
        <w:pStyle w:val="Heading3"/>
      </w:pPr>
      <w:r w:rsidRPr="00B54141">
        <w:t>Talking Points</w:t>
      </w:r>
    </w:p>
    <w:p w14:paraId="386F2901" w14:textId="77777777" w:rsidR="00BD6506" w:rsidRPr="00B54141" w:rsidRDefault="00BD6506" w:rsidP="008A1D9C">
      <w:pPr>
        <w:pStyle w:val="ListBullet"/>
      </w:pPr>
      <w:r w:rsidRPr="00B54141">
        <w:t xml:space="preserve">This slide shows some of the most common three-dimensional shapes children learn to identify </w:t>
      </w:r>
      <w:r>
        <w:t>or</w:t>
      </w:r>
      <w:r w:rsidRPr="00B54141">
        <w:t xml:space="preserve"> name</w:t>
      </w:r>
      <w:r>
        <w:t>,</w:t>
      </w:r>
      <w:r w:rsidRPr="00B54141">
        <w:t xml:space="preserve"> including sphere, cube, cone, cylinder</w:t>
      </w:r>
      <w:r>
        <w:t xml:space="preserve"> and</w:t>
      </w:r>
      <w:r w:rsidRPr="00B54141">
        <w:t xml:space="preserve"> pyramid.</w:t>
      </w:r>
    </w:p>
    <w:p w14:paraId="1B84E0EF" w14:textId="77777777" w:rsidR="00BD6506" w:rsidRPr="00B54141" w:rsidRDefault="00BD6506" w:rsidP="008A1D9C">
      <w:pPr>
        <w:pStyle w:val="ListBullet"/>
      </w:pPr>
      <w:r w:rsidRPr="00B54141">
        <w:t xml:space="preserve">The vocabulary adults use to identify </w:t>
      </w:r>
      <w:r>
        <w:t>or</w:t>
      </w:r>
      <w:r w:rsidRPr="00B54141">
        <w:t xml:space="preserve"> name shapes affects how children identify </w:t>
      </w:r>
      <w:r>
        <w:t>or</w:t>
      </w:r>
      <w:r w:rsidRPr="00B54141">
        <w:t xml:space="preserve"> name them. As adults, we often use informal names to describe three-dimensional shapes, and children will often do the same. For </w:t>
      </w:r>
      <w:r w:rsidRPr="00B54141">
        <w:rPr>
          <w:color w:val="000000"/>
        </w:rPr>
        <w:t>example, adults and children may say “ball” instead of “sphere</w:t>
      </w:r>
      <w:r>
        <w:rPr>
          <w:color w:val="000000"/>
        </w:rPr>
        <w:t>,</w:t>
      </w:r>
      <w:r w:rsidRPr="00B54141">
        <w:rPr>
          <w:color w:val="000000"/>
        </w:rPr>
        <w:t>” or “box” instead of “cube.” This is more common in some contexts tha</w:t>
      </w:r>
      <w:r>
        <w:rPr>
          <w:color w:val="000000"/>
        </w:rPr>
        <w:t>n in</w:t>
      </w:r>
      <w:r w:rsidRPr="00B54141">
        <w:rPr>
          <w:color w:val="000000"/>
        </w:rPr>
        <w:t xml:space="preserve"> others. For example, it would be strange to call a “ball” a “sphere” when playing soccer.</w:t>
      </w:r>
    </w:p>
    <w:p w14:paraId="53B5F4EF" w14:textId="77777777" w:rsidR="00BD6506" w:rsidRPr="00B54141" w:rsidRDefault="00BD6506" w:rsidP="008A1D9C">
      <w:pPr>
        <w:pStyle w:val="ListBullet"/>
      </w:pPr>
      <w:r w:rsidRPr="00B54141">
        <w:rPr>
          <w:color w:val="000000"/>
        </w:rPr>
        <w:t xml:space="preserve">Adults and children also often use the names of two-dimensional shapes to refer to three-dimensional shapes. For example, adults and children may say “triangle” when they mean “pyramid.” </w:t>
      </w:r>
    </w:p>
    <w:p w14:paraId="068252F0" w14:textId="77777777" w:rsidR="00BD6506" w:rsidRPr="00B54141" w:rsidRDefault="00BD6506" w:rsidP="008A1D9C">
      <w:pPr>
        <w:pStyle w:val="ListBullet"/>
      </w:pPr>
      <w:r w:rsidRPr="00B54141">
        <w:rPr>
          <w:color w:val="000000"/>
        </w:rPr>
        <w:t xml:space="preserve">To encourage children to learn three-dimensional shape names, adults will need to be consistent about using this vocabulary with children. </w:t>
      </w:r>
    </w:p>
    <w:p w14:paraId="50B47A0F" w14:textId="77777777" w:rsidR="00BD6506" w:rsidRPr="00B54141" w:rsidRDefault="00BD6506" w:rsidP="008A1D9C">
      <w:pPr>
        <w:pStyle w:val="ListBullet"/>
      </w:pPr>
      <w:r w:rsidRPr="00B54141">
        <w:rPr>
          <w:color w:val="000000"/>
        </w:rPr>
        <w:lastRenderedPageBreak/>
        <w:t xml:space="preserve">We’ve discussed three components of shape learning—perceiving similarities and differences, classifying shapes, and naming shapes. </w:t>
      </w:r>
    </w:p>
    <w:p w14:paraId="36BB661E" w14:textId="77777777" w:rsidR="00BD6506" w:rsidRPr="006D6A7B" w:rsidRDefault="00BD6506" w:rsidP="008A1D9C">
      <w:pPr>
        <w:pStyle w:val="ListBullet2"/>
      </w:pPr>
      <w:r w:rsidRPr="00B54141">
        <w:t>Identify something that was new to you. Connect with someone who is not sitting at your table. When I give the signal, get up and move to that person. Share what you learned. Listen to your partner,</w:t>
      </w:r>
      <w:r>
        <w:t xml:space="preserve"> and</w:t>
      </w:r>
      <w:r w:rsidRPr="00B54141">
        <w:t xml:space="preserve"> then move to someone else who is looking for a partner. When I give the signal, return to your table. </w:t>
      </w:r>
    </w:p>
    <w:p w14:paraId="4E49707A" w14:textId="77777777" w:rsidR="00BD6506" w:rsidRPr="00B54141" w:rsidRDefault="00BD6506" w:rsidP="002B39A4">
      <w:pPr>
        <w:pStyle w:val="Heading3"/>
      </w:pPr>
      <w:r w:rsidRPr="00B54141">
        <w:t>Facilitator Notes</w:t>
      </w:r>
    </w:p>
    <w:p w14:paraId="726CE184" w14:textId="77777777" w:rsidR="00BD6506" w:rsidRPr="00B54141" w:rsidRDefault="00BD6506" w:rsidP="008A1D9C">
      <w:pPr>
        <w:pStyle w:val="ListBullet"/>
      </w:pPr>
      <w:r w:rsidRPr="00B54141">
        <w:t>Optional activity: Ask participants to notice what two-dimensional shapes they observe in these three-dimensional shapes. For example, the cube is made of six squares.</w:t>
      </w:r>
    </w:p>
    <w:p w14:paraId="5614860E" w14:textId="0E0DBAAD" w:rsidR="00BD6506" w:rsidRPr="00B54141" w:rsidRDefault="00BD6506" w:rsidP="00BD6506">
      <w:pPr>
        <w:pStyle w:val="Heading2"/>
      </w:pPr>
      <w:r w:rsidRPr="00B54141">
        <w:t>SLIDE 1</w:t>
      </w:r>
      <w:r w:rsidR="006E4790">
        <w:t>9</w:t>
      </w:r>
      <w:r w:rsidRPr="00B54141">
        <w:t xml:space="preserve">: What </w:t>
      </w:r>
      <w:r>
        <w:t>A</w:t>
      </w:r>
      <w:r w:rsidRPr="00B54141">
        <w:t>re Shape Attributes?</w:t>
      </w:r>
    </w:p>
    <w:p w14:paraId="6C679FB9" w14:textId="38BA4C2F" w:rsidR="00BD6506" w:rsidRDefault="0091648B" w:rsidP="00973F55">
      <w:pPr>
        <w:pStyle w:val="Heading3"/>
        <w:jc w:val="center"/>
      </w:pPr>
      <w:r>
        <w:rPr>
          <w:noProof/>
          <w14:ligatures w14:val="standardContextual"/>
        </w:rPr>
        <w:drawing>
          <wp:inline distT="0" distB="0" distL="0" distR="0" wp14:anchorId="5E097346" wp14:editId="79A11F08">
            <wp:extent cx="3251200" cy="1828800"/>
            <wp:effectExtent l="19050" t="19050" r="25400" b="19050"/>
            <wp:docPr id="195986649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866499" name="Picture 22">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E6777D6" w14:textId="77777777" w:rsidR="00BD6506" w:rsidRPr="00B54141" w:rsidRDefault="00BD6506" w:rsidP="002B39A4">
      <w:pPr>
        <w:pStyle w:val="Heading3"/>
      </w:pPr>
      <w:r w:rsidRPr="00B54141">
        <w:t>Talking Points</w:t>
      </w:r>
    </w:p>
    <w:p w14:paraId="426D41DB" w14:textId="77777777" w:rsidR="00BD6506" w:rsidRPr="00B54141" w:rsidRDefault="00BD6506" w:rsidP="00D462A8">
      <w:pPr>
        <w:pStyle w:val="ListBullet"/>
      </w:pPr>
      <w:r w:rsidRPr="00B54141">
        <w:t>When</w:t>
      </w:r>
      <w:r w:rsidRPr="00B54141">
        <w:rPr>
          <w:color w:val="000000" w:themeColor="text1"/>
        </w:rPr>
        <w:t xml:space="preserve"> older children classify shapes, they pay attention to a shape’s attributes. </w:t>
      </w:r>
      <w:r w:rsidRPr="00B54141">
        <w:rPr>
          <w:iCs/>
        </w:rPr>
        <w:t xml:space="preserve">Shape attributes are properties of a shape like the number of sides or corners. </w:t>
      </w:r>
    </w:p>
    <w:p w14:paraId="748444B9" w14:textId="77777777" w:rsidR="00BD6506" w:rsidRPr="00B54141" w:rsidRDefault="00BD6506" w:rsidP="00D462A8">
      <w:pPr>
        <w:pStyle w:val="ListBullet"/>
        <w:rPr>
          <w:iCs/>
        </w:rPr>
      </w:pPr>
      <w:r w:rsidRPr="00B54141">
        <w:rPr>
          <w:iCs/>
        </w:rPr>
        <w:t>Two-dimensional shapes have two types of attributes: edges (sides of the shape) and vertices (points where two edges meet).</w:t>
      </w:r>
    </w:p>
    <w:p w14:paraId="114D6911" w14:textId="12331384" w:rsidR="00BD6506" w:rsidRPr="00B54141" w:rsidRDefault="00BD6506" w:rsidP="00D462A8">
      <w:pPr>
        <w:pStyle w:val="ListBullet2"/>
      </w:pPr>
      <w:r w:rsidRPr="00B54141">
        <w:t>Edges and vertices are defining attributes of a two-dimensional shape. The number and types of edges and vertices determine what shape it</w:t>
      </w:r>
      <w:r w:rsidR="00C039B3">
        <w:t> </w:t>
      </w:r>
      <w:r w:rsidRPr="00B54141">
        <w:t>is.</w:t>
      </w:r>
    </w:p>
    <w:p w14:paraId="61C46E64" w14:textId="77777777" w:rsidR="00BD6506" w:rsidRPr="00B54141" w:rsidRDefault="00BD6506" w:rsidP="00D462A8">
      <w:pPr>
        <w:pStyle w:val="ListBullet2"/>
      </w:pPr>
      <w:r w:rsidRPr="00B54141">
        <w:t>For example, a triangle has three edges and three vertices.</w:t>
      </w:r>
    </w:p>
    <w:p w14:paraId="47CBDB87" w14:textId="77777777" w:rsidR="00BD6506" w:rsidRPr="00B54141" w:rsidRDefault="00BD6506" w:rsidP="00D462A8">
      <w:pPr>
        <w:pStyle w:val="ListBullet"/>
      </w:pPr>
      <w:r w:rsidRPr="00B54141">
        <w:t>Three-dimensional shapes have three attributes: edges, vertices, and faces.</w:t>
      </w:r>
    </w:p>
    <w:p w14:paraId="72B1A4C7" w14:textId="77777777" w:rsidR="00BD6506" w:rsidRPr="00B54141" w:rsidRDefault="00BD6506" w:rsidP="00D462A8">
      <w:pPr>
        <w:pStyle w:val="ListBullet2"/>
      </w:pPr>
      <w:r w:rsidRPr="00B54141">
        <w:t>Faces are the flat surfaces on a three-dimensional shape.</w:t>
      </w:r>
    </w:p>
    <w:p w14:paraId="240B6539" w14:textId="77777777" w:rsidR="00BD6506" w:rsidRPr="00B54141" w:rsidRDefault="00BD6506" w:rsidP="00D462A8">
      <w:pPr>
        <w:pStyle w:val="ListBullet2"/>
      </w:pPr>
      <w:r w:rsidRPr="00B54141">
        <w:t>Edges, faces, and vertices are defining attributes of a three-dimensional shape. The number and types of edges, faces, and vertices determine what shape it is.</w:t>
      </w:r>
    </w:p>
    <w:p w14:paraId="64370A28" w14:textId="77777777" w:rsidR="00BD6506" w:rsidRPr="00B54141" w:rsidRDefault="00BD6506" w:rsidP="00D462A8">
      <w:pPr>
        <w:pStyle w:val="ListBullet2"/>
      </w:pPr>
      <w:r w:rsidRPr="00B54141">
        <w:t>For example, a cube has 12 edges, 6 faces, and 8 vertices.</w:t>
      </w:r>
    </w:p>
    <w:p w14:paraId="2E8D8131" w14:textId="77777777" w:rsidR="00BD6506" w:rsidRPr="001D6F06" w:rsidRDefault="00BD6506" w:rsidP="00D462A8">
      <w:pPr>
        <w:pStyle w:val="ListBullet"/>
      </w:pPr>
      <w:r w:rsidRPr="00B54141">
        <w:lastRenderedPageBreak/>
        <w:t>The language adults use for these attributes affects children’s vocabulary. As adults, we often use informal names for these attributes, and children will often do the same.</w:t>
      </w:r>
      <w:r w:rsidRPr="00B54141">
        <w:rPr>
          <w:iCs/>
          <w:color w:val="000000"/>
        </w:rPr>
        <w:t xml:space="preserve"> For example, many adults and children use the word “sides” to refer to “edges” and “points” or “corners” to refer to “vertices.” Consider using both informal and formal names for these attributes to help children understand that these words mean the same thing.</w:t>
      </w:r>
    </w:p>
    <w:p w14:paraId="05A1F46B" w14:textId="77777777" w:rsidR="00BD6506" w:rsidRPr="001D6F06" w:rsidRDefault="00BD6506" w:rsidP="002B39A4">
      <w:pPr>
        <w:pStyle w:val="Heading3"/>
      </w:pPr>
      <w:r w:rsidRPr="001D6F06">
        <w:t>Facilitator Notes</w:t>
      </w:r>
    </w:p>
    <w:p w14:paraId="312A6884" w14:textId="77777777" w:rsidR="00BD6506" w:rsidRPr="00B54141" w:rsidRDefault="00BD6506" w:rsidP="00D462A8">
      <w:pPr>
        <w:pStyle w:val="ListBullet"/>
      </w:pPr>
      <w:r w:rsidRPr="00B54141">
        <w:t>As you describe and define shape attributes, point to the slide to help make connections between vocabulary and the parts of the image.</w:t>
      </w:r>
    </w:p>
    <w:p w14:paraId="42F859E8" w14:textId="7DAE5A84" w:rsidR="00BD6506" w:rsidRPr="00B54141" w:rsidRDefault="00BD6506" w:rsidP="00BD6506">
      <w:pPr>
        <w:pStyle w:val="Heading2"/>
      </w:pPr>
      <w:r w:rsidRPr="00B54141">
        <w:t xml:space="preserve">SLIDE </w:t>
      </w:r>
      <w:r w:rsidR="006E4790">
        <w:t>20</w:t>
      </w:r>
      <w:r w:rsidRPr="00B54141">
        <w:t>: Learning About the Attributes of Shapes</w:t>
      </w:r>
    </w:p>
    <w:p w14:paraId="4C9DFDD6" w14:textId="6F653895" w:rsidR="00BD6506" w:rsidRDefault="0091648B" w:rsidP="00973F55">
      <w:pPr>
        <w:pStyle w:val="Heading3"/>
        <w:jc w:val="center"/>
      </w:pPr>
      <w:r>
        <w:rPr>
          <w:noProof/>
          <w14:ligatures w14:val="standardContextual"/>
        </w:rPr>
        <w:drawing>
          <wp:inline distT="0" distB="0" distL="0" distR="0" wp14:anchorId="1938AFEE" wp14:editId="35305FDB">
            <wp:extent cx="3251200" cy="1828800"/>
            <wp:effectExtent l="19050" t="19050" r="25400" b="19050"/>
            <wp:docPr id="2037036632"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36632" name="Picture 23">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41FCB70" w14:textId="77777777" w:rsidR="00BD6506" w:rsidRPr="00B54141" w:rsidRDefault="00BD6506" w:rsidP="002B39A4">
      <w:pPr>
        <w:pStyle w:val="Heading3"/>
      </w:pPr>
      <w:r w:rsidRPr="00B54141">
        <w:t>Talking Points</w:t>
      </w:r>
    </w:p>
    <w:p w14:paraId="32CC7994" w14:textId="77777777" w:rsidR="00BD6506" w:rsidRPr="00B54141" w:rsidRDefault="00BD6506" w:rsidP="00D462A8">
      <w:pPr>
        <w:pStyle w:val="ListBullet"/>
      </w:pPr>
      <w:r w:rsidRPr="00B54141">
        <w:t>Let’s explore how children use what they know about attributes to classify shapes.</w:t>
      </w:r>
    </w:p>
    <w:p w14:paraId="69610033" w14:textId="77777777" w:rsidR="00BD6506" w:rsidRPr="00B54141" w:rsidRDefault="00BD6506" w:rsidP="00D462A8">
      <w:pPr>
        <w:pStyle w:val="ListBullet"/>
      </w:pPr>
      <w:r w:rsidRPr="00B54141">
        <w:t xml:space="preserve">By the time children start preschool, they notice that shapes have attributes, such </w:t>
      </w:r>
      <w:sdt>
        <w:sdtPr>
          <w:tag w:val="goog_rdk_42"/>
          <w:id w:val="-1364513174"/>
        </w:sdtPr>
        <w:sdtContent>
          <w:r w:rsidRPr="00B54141">
            <w:t>as</w:t>
          </w:r>
        </w:sdtContent>
      </w:sdt>
      <w:r w:rsidRPr="00B54141">
        <w:t xml:space="preserve"> “corners” or “sides.” </w:t>
      </w:r>
    </w:p>
    <w:p w14:paraId="495191C6" w14:textId="77777777" w:rsidR="00BD6506" w:rsidRPr="00B54141" w:rsidRDefault="00BD6506" w:rsidP="00D462A8">
      <w:pPr>
        <w:pStyle w:val="ListBullet"/>
      </w:pPr>
      <w:r w:rsidRPr="00B54141">
        <w:t xml:space="preserve">Even after children first notice a shape’s attributes, they continue to use a shape’s general features to decide what shape something is. </w:t>
      </w:r>
    </w:p>
    <w:p w14:paraId="59522C53" w14:textId="77777777" w:rsidR="00BD6506" w:rsidRPr="00B54141" w:rsidRDefault="00BD6506" w:rsidP="00D462A8">
      <w:pPr>
        <w:pStyle w:val="ListBullet2"/>
        <w:rPr>
          <w:color w:val="000000"/>
        </w:rPr>
      </w:pPr>
      <w:r w:rsidRPr="00B54141">
        <w:t>For example, a child might observe a square with one point facing up and identify it as a triangle because it looks “pointy.” However, if you asked the child to count the number of sides and edges, they might realize the shape is a square.</w:t>
      </w:r>
    </w:p>
    <w:p w14:paraId="407B4C5C" w14:textId="77777777" w:rsidR="00BD6506" w:rsidRPr="00B54141" w:rsidRDefault="00BD6506" w:rsidP="00D462A8">
      <w:pPr>
        <w:pStyle w:val="ListBullet"/>
        <w:rPr>
          <w:color w:val="000000"/>
        </w:rPr>
      </w:pPr>
      <w:r w:rsidRPr="00B54141">
        <w:t>Over time, children learn that using attributes is the most accurate way to identify and classify shapes. Eventually, they will pay less attention to a shape’s general features and use attributes more consistently.</w:t>
      </w:r>
    </w:p>
    <w:p w14:paraId="552D47F4" w14:textId="77777777" w:rsidR="00BD6506" w:rsidRPr="00C039B3" w:rsidRDefault="00BD6506" w:rsidP="00C039B3">
      <w:pPr>
        <w:pStyle w:val="ListBullet"/>
      </w:pPr>
      <w:r w:rsidRPr="00C039B3">
        <w:t>As children enter elementary school, they also understand that multiple shapes can share the same attributes. For example, they realize that squares and rectangles both have four sides and are quadrilaterals.</w:t>
      </w:r>
    </w:p>
    <w:p w14:paraId="452E3003" w14:textId="616F31ED" w:rsidR="00BD6506" w:rsidRPr="00B54141" w:rsidRDefault="00BD6506" w:rsidP="00BD6506">
      <w:pPr>
        <w:pStyle w:val="Heading2"/>
      </w:pPr>
      <w:r w:rsidRPr="00B54141">
        <w:lastRenderedPageBreak/>
        <w:t>SLIDE 2</w:t>
      </w:r>
      <w:r w:rsidR="006E4790">
        <w:t>1</w:t>
      </w:r>
      <w:r w:rsidRPr="00B54141">
        <w:t>: Composing and Decomposing Shapes</w:t>
      </w:r>
    </w:p>
    <w:p w14:paraId="17F4AACD" w14:textId="58EF95C7" w:rsidR="00BD6506" w:rsidRDefault="0091648B" w:rsidP="00973F55">
      <w:pPr>
        <w:pStyle w:val="Heading3"/>
        <w:jc w:val="center"/>
      </w:pPr>
      <w:r>
        <w:rPr>
          <w:noProof/>
          <w14:ligatures w14:val="standardContextual"/>
        </w:rPr>
        <w:drawing>
          <wp:inline distT="0" distB="0" distL="0" distR="0" wp14:anchorId="7A51CCAE" wp14:editId="1BDA2868">
            <wp:extent cx="3251200" cy="1828800"/>
            <wp:effectExtent l="19050" t="19050" r="25400" b="19050"/>
            <wp:docPr id="1457218501"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18501" name="Picture 24">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049276F" w14:textId="77777777" w:rsidR="00BD6506" w:rsidRPr="00B54141" w:rsidRDefault="00BD6506" w:rsidP="002B39A4">
      <w:pPr>
        <w:pStyle w:val="Heading3"/>
      </w:pPr>
      <w:r w:rsidRPr="00B54141">
        <w:t>Talking Points</w:t>
      </w:r>
    </w:p>
    <w:p w14:paraId="317A8034" w14:textId="77777777" w:rsidR="00BD6506" w:rsidRPr="00B54141" w:rsidRDefault="00BD6506" w:rsidP="00D462A8">
      <w:pPr>
        <w:pStyle w:val="ListBullet"/>
      </w:pPr>
      <w:r w:rsidRPr="00B54141">
        <w:t xml:space="preserve">As children become more familiar with shapes, they begin to explore composing and decomposing shapes. Children often do this while building structures or engaging in art with shapes. </w:t>
      </w:r>
    </w:p>
    <w:p w14:paraId="43950B2E" w14:textId="77777777" w:rsidR="00BD6506" w:rsidRPr="00B54141" w:rsidRDefault="00BD6506" w:rsidP="00D462A8">
      <w:pPr>
        <w:pStyle w:val="ListBullet"/>
      </w:pPr>
      <w:r w:rsidRPr="00B54141">
        <w:t>At first, children focus on composing and decomposing individual shapes. For example:</w:t>
      </w:r>
    </w:p>
    <w:p w14:paraId="47DAB7B5" w14:textId="3517EAC5" w:rsidR="00BD6506" w:rsidRPr="00B54141" w:rsidRDefault="00BD6506" w:rsidP="00D462A8">
      <w:pPr>
        <w:pStyle w:val="ListBullet2"/>
      </w:pPr>
      <w:r w:rsidRPr="00B54141">
        <w:t>Children may put two triangles together to make a square or cut a square piece of play</w:t>
      </w:r>
      <w:r w:rsidR="0027068E">
        <w:t xml:space="preserve"> </w:t>
      </w:r>
      <w:r w:rsidRPr="00B54141">
        <w:t>dough into two triangles.</w:t>
      </w:r>
    </w:p>
    <w:p w14:paraId="2CC665FC" w14:textId="77777777" w:rsidR="00BD6506" w:rsidRPr="00B54141" w:rsidRDefault="00BD6506" w:rsidP="00D462A8">
      <w:pPr>
        <w:pStyle w:val="ListBullet"/>
      </w:pPr>
      <w:r w:rsidRPr="00B54141">
        <w:t>Eventually, children will make more complex pictures and designs. For example:</w:t>
      </w:r>
    </w:p>
    <w:p w14:paraId="5243361C" w14:textId="77777777" w:rsidR="00BD6506" w:rsidRPr="00B54141" w:rsidRDefault="00BD6506" w:rsidP="00D462A8">
      <w:pPr>
        <w:pStyle w:val="ListBullet2"/>
      </w:pPr>
      <w:r w:rsidRPr="00B54141">
        <w:t>They might create an apartment building out of a long rectangular tile with small circular tiles for windows.</w:t>
      </w:r>
    </w:p>
    <w:p w14:paraId="777FA789" w14:textId="77777777" w:rsidR="00BD6506" w:rsidRPr="00B54141" w:rsidRDefault="00BD6506" w:rsidP="00D462A8">
      <w:pPr>
        <w:pStyle w:val="ListBullet"/>
      </w:pPr>
      <w:r w:rsidRPr="00B54141">
        <w:t xml:space="preserve">This exploration of composing and decomposing shapes helps children understand that shapes can be divided into smaller parts. Knowing that shapes can be divided into smaller parts is the foundation for understanding geometric area and fractions. For example: </w:t>
      </w:r>
    </w:p>
    <w:p w14:paraId="774B2B07" w14:textId="77777777" w:rsidR="00BD6506" w:rsidRPr="00B54141" w:rsidRDefault="00BD6506" w:rsidP="00D462A8">
      <w:pPr>
        <w:pStyle w:val="ListBullet2"/>
      </w:pPr>
      <w:r w:rsidRPr="00B54141">
        <w:t>In early elementary school, children learn to divide a circle into four equal parts. They also learn to describe these equal parts using vocabulary like halves, thirds, and quarters.</w:t>
      </w:r>
    </w:p>
    <w:p w14:paraId="19BE99EA" w14:textId="541E7BEA" w:rsidR="00BD6506" w:rsidRPr="00B54141" w:rsidRDefault="00BD6506" w:rsidP="00BD6506">
      <w:pPr>
        <w:pStyle w:val="Heading2"/>
      </w:pPr>
      <w:r w:rsidRPr="00B54141">
        <w:lastRenderedPageBreak/>
        <w:t>SLIDE 2</w:t>
      </w:r>
      <w:r w:rsidR="006E4790">
        <w:t>2</w:t>
      </w:r>
      <w:r w:rsidRPr="00B54141">
        <w:t xml:space="preserve">: </w:t>
      </w:r>
      <w:r>
        <w:t>Overview of Children’s Knowledge of Shapes</w:t>
      </w:r>
    </w:p>
    <w:p w14:paraId="40236EEA" w14:textId="2327775D" w:rsidR="00BD6506" w:rsidRDefault="0091648B" w:rsidP="00973F55">
      <w:pPr>
        <w:pStyle w:val="Heading3"/>
        <w:jc w:val="center"/>
      </w:pPr>
      <w:r>
        <w:rPr>
          <w:noProof/>
          <w14:ligatures w14:val="standardContextual"/>
        </w:rPr>
        <w:drawing>
          <wp:inline distT="0" distB="0" distL="0" distR="0" wp14:anchorId="3C1AEF7F" wp14:editId="1B4CDB13">
            <wp:extent cx="3251200" cy="1828800"/>
            <wp:effectExtent l="19050" t="19050" r="25400" b="19050"/>
            <wp:docPr id="1388062944"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62944" name="Picture 25">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A62D6BC" w14:textId="77777777" w:rsidR="00BD6506" w:rsidRPr="00B54141" w:rsidRDefault="00BD6506" w:rsidP="002B39A4">
      <w:pPr>
        <w:pStyle w:val="Heading3"/>
      </w:pPr>
      <w:r w:rsidRPr="00B54141">
        <w:t>Talking Points</w:t>
      </w:r>
    </w:p>
    <w:p w14:paraId="2CD4A7F7" w14:textId="77777777" w:rsidR="00BD6506" w:rsidRPr="00B54141" w:rsidRDefault="00BD6506" w:rsidP="00D462A8">
      <w:pPr>
        <w:pStyle w:val="ListBullet"/>
      </w:pPr>
      <w:r w:rsidRPr="00B54141">
        <w:t>We’ve discussed five components of shape learning in early childhood. Let’s take a moment to think about how children’s learning about shapes develops and becomes more complex over time.</w:t>
      </w:r>
    </w:p>
    <w:p w14:paraId="753C7503" w14:textId="77777777" w:rsidR="00BD6506" w:rsidRPr="00B54141" w:rsidRDefault="00BD6506" w:rsidP="00D462A8">
      <w:pPr>
        <w:pStyle w:val="ListBullet"/>
      </w:pPr>
      <w:r w:rsidRPr="00B54141">
        <w:t>This slide shows you what children at three points of development know about shapes, using the five components.</w:t>
      </w:r>
    </w:p>
    <w:p w14:paraId="2B61DC77" w14:textId="77777777" w:rsidR="00BD6506" w:rsidRPr="00B54141" w:rsidRDefault="00BD6506" w:rsidP="00D462A8">
      <w:pPr>
        <w:pStyle w:val="ListBullet2"/>
      </w:pPr>
      <w:r w:rsidRPr="00B54141">
        <w:t>Infants and toddlers start by noticing how objects are the same or differen</w:t>
      </w:r>
      <w:r>
        <w:t>t</w:t>
      </w:r>
      <w:r w:rsidRPr="00B54141">
        <w:t xml:space="preserve">. With support from adults, toddlers may learn to identify or name a few common shapes. </w:t>
      </w:r>
    </w:p>
    <w:p w14:paraId="64539C1E" w14:textId="77777777" w:rsidR="00BD6506" w:rsidRPr="00B54141" w:rsidRDefault="00BD6506" w:rsidP="00D462A8">
      <w:pPr>
        <w:pStyle w:val="ListBullet2"/>
      </w:pPr>
      <w:r w:rsidRPr="00B54141">
        <w:t>Children in preschool, transitional kindergarten, and kindergarten build on these skills. They learn to classify and identify or name a greater variety of two-dimensional and three-dimensional shapes. They also learn about shape attributes.</w:t>
      </w:r>
    </w:p>
    <w:p w14:paraId="76991166" w14:textId="77777777" w:rsidR="00BD6506" w:rsidRPr="00B54141" w:rsidRDefault="00BD6506" w:rsidP="00D462A8">
      <w:pPr>
        <w:pStyle w:val="ListBullet2"/>
      </w:pPr>
      <w:r w:rsidRPr="00B54141">
        <w:t>In early elementary school, children continue to learn about shape attributes and how these attributes help them classify shapes. They also develop the ability to compose and decompose shapes and think about concepts like quarter, third, and half.</w:t>
      </w:r>
    </w:p>
    <w:p w14:paraId="693D6279" w14:textId="77777777" w:rsidR="00BD6506" w:rsidRPr="00B54141" w:rsidRDefault="00BD6506" w:rsidP="00D462A8">
      <w:pPr>
        <w:pStyle w:val="ListBullet"/>
      </w:pPr>
      <w:r w:rsidRPr="00B54141">
        <w:t>[If presenting PPT 2a, PPT 2b, or PPT 2c:] We hope that you have a better understanding of the components of shape learning. Next, we will examine what [insert relevant age group: infants and toddlers; children in preschool</w:t>
      </w:r>
      <w:r>
        <w:t>,</w:t>
      </w:r>
      <w:r w:rsidRPr="00B54141">
        <w:t xml:space="preserve"> transitional kindergarten</w:t>
      </w:r>
      <w:r>
        <w:t>,</w:t>
      </w:r>
      <w:r w:rsidRPr="00B54141">
        <w:t xml:space="preserve"> and kindergarten; early elementary children] learn about shapes and ways to support their geometry learning. </w:t>
      </w:r>
    </w:p>
    <w:p w14:paraId="72F7B5DD" w14:textId="77777777" w:rsidR="00BD6506" w:rsidRPr="00B54141" w:rsidRDefault="00BD6506" w:rsidP="002B39A4">
      <w:pPr>
        <w:pStyle w:val="Heading3"/>
      </w:pPr>
      <w:r w:rsidRPr="00B54141">
        <w:t>Facilitator Notes</w:t>
      </w:r>
    </w:p>
    <w:p w14:paraId="17CFF7E3" w14:textId="43DBA36E" w:rsidR="00462326" w:rsidRPr="00BD6506" w:rsidRDefault="00BD6506" w:rsidP="003F1CEB">
      <w:pPr>
        <w:pStyle w:val="ListBullet"/>
      </w:pPr>
      <w:r w:rsidRPr="00B54141">
        <w:t xml:space="preserve">Optional </w:t>
      </w:r>
      <w:r>
        <w:t>a</w:t>
      </w:r>
      <w:r w:rsidRPr="00B54141">
        <w:t xml:space="preserve">ctivity: Instead </w:t>
      </w:r>
      <w:r>
        <w:t xml:space="preserve">of </w:t>
      </w:r>
      <w:r w:rsidRPr="006D6A7B">
        <w:t xml:space="preserve">using </w:t>
      </w:r>
      <w:r w:rsidRPr="00B54141">
        <w:t xml:space="preserve">this slide, consider </w:t>
      </w:r>
      <w:r w:rsidRPr="006D6A7B">
        <w:t>using the content as a puzzle activity for participants. For example, you might enlarge and print the</w:t>
      </w:r>
      <w:r w:rsidRPr="00B54141">
        <w:t xml:space="preserve"> developmental progression</w:t>
      </w:r>
      <w:r w:rsidRPr="006D6A7B">
        <w:t xml:space="preserve">. Then, cut </w:t>
      </w:r>
      <w:r w:rsidRPr="00B54141">
        <w:t xml:space="preserve">the </w:t>
      </w:r>
      <w:r w:rsidRPr="006D6A7B">
        <w:t xml:space="preserve">table </w:t>
      </w:r>
      <w:r w:rsidRPr="00B54141">
        <w:t xml:space="preserve">cells </w:t>
      </w:r>
      <w:r w:rsidRPr="006D6A7B">
        <w:t>into pieces</w:t>
      </w:r>
      <w:r w:rsidRPr="00B54141">
        <w:t xml:space="preserve">. </w:t>
      </w:r>
      <w:r w:rsidRPr="006D6A7B">
        <w:t xml:space="preserve">Provide a puzzle for each table or pairs of participants. Invite </w:t>
      </w:r>
      <w:r w:rsidRPr="00B54141">
        <w:t xml:space="preserve">participants to </w:t>
      </w:r>
      <w:r w:rsidRPr="006D6A7B">
        <w:t>place the</w:t>
      </w:r>
      <w:r w:rsidRPr="00B54141">
        <w:t xml:space="preserve"> </w:t>
      </w:r>
      <w:r w:rsidRPr="006D6A7B">
        <w:lastRenderedPageBreak/>
        <w:t>knowledge and skills in each cell</w:t>
      </w:r>
      <w:r w:rsidRPr="00B54141">
        <w:t xml:space="preserve"> under the correct age group and component.</w:t>
      </w:r>
    </w:p>
    <w:sectPr w:rsidR="00462326" w:rsidRPr="00BD6506" w:rsidSect="00590DF3">
      <w:headerReference w:type="default" r:id="rId36"/>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74A91" w14:textId="77777777" w:rsidR="00DF576E" w:rsidRDefault="00DF576E" w:rsidP="00402215">
      <w:r>
        <w:separator/>
      </w:r>
    </w:p>
  </w:endnote>
  <w:endnote w:type="continuationSeparator" w:id="0">
    <w:p w14:paraId="6217354C" w14:textId="77777777" w:rsidR="00DF576E" w:rsidRDefault="00DF576E" w:rsidP="00402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panose1 w:val="020B0604020202020204"/>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Baloo 2">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DengXian Light">
    <w:panose1 w:val="02010600030101010101"/>
    <w:charset w:val="86"/>
    <w:family w:val="auto"/>
    <w:pitch w:val="variable"/>
    <w:sig w:usb0="A00002BF" w:usb1="38CF7CFA" w:usb2="00000016" w:usb3="00000000" w:csb0="0004000F" w:csb1="00000000"/>
  </w:font>
  <w:font w:name="Poppins">
    <w:panose1 w:val="00000500000000000000"/>
    <w:charset w:val="4D"/>
    <w:family w:val="auto"/>
    <w:pitch w:val="variable"/>
    <w:sig w:usb0="00008007" w:usb1="00000000" w:usb2="00000000" w:usb3="00000000" w:csb0="00000093" w:csb1="00000000"/>
  </w:font>
  <w:font w:name="+mn-ea">
    <w:panose1 w:val="020B0604020202020204"/>
    <w:charset w:val="00"/>
    <w:family w:val="roman"/>
    <w:pitch w:val="default"/>
  </w:font>
  <w:font w:name="Poppins SemiBold">
    <w:panose1 w:val="00000700000000000000"/>
    <w:charset w:val="4D"/>
    <w:family w:val="auto"/>
    <w:pitch w:val="variable"/>
    <w:sig w:usb0="00008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09166043"/>
      <w:docPartObj>
        <w:docPartGallery w:val="Page Numbers (Bottom of Page)"/>
        <w:docPartUnique/>
      </w:docPartObj>
    </w:sdtPr>
    <w:sdtContent>
      <w:p w14:paraId="6F013C13" w14:textId="77777777" w:rsidR="003D2CD3" w:rsidRDefault="003D2CD3" w:rsidP="0020388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6A8C75" w14:textId="77777777" w:rsidR="003D2CD3" w:rsidRDefault="003D2CD3" w:rsidP="00D45D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3071961"/>
      <w:docPartObj>
        <w:docPartGallery w:val="Page Numbers (Bottom of Page)"/>
        <w:docPartUnique/>
      </w:docPartObj>
    </w:sdtPr>
    <w:sdtContent>
      <w:p w14:paraId="2821C7CA" w14:textId="694B629F" w:rsidR="003D2CD3" w:rsidRDefault="003D2CD3" w:rsidP="00590DF3">
        <w:pPr>
          <w:pStyle w:val="Footer"/>
          <w:framePr w:wrap="none" w:vAnchor="text" w:hAnchor="margin" w:xAlign="right" w:y="208"/>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sidR="008D37F9">
          <w:rPr>
            <w:rStyle w:val="PageNumber"/>
          </w:rPr>
          <w:t xml:space="preserve"> of </w:t>
        </w:r>
        <w:r w:rsidR="008D37F9">
          <w:rPr>
            <w:rStyle w:val="PageNumber"/>
          </w:rPr>
          <w:fldChar w:fldCharType="begin"/>
        </w:r>
        <w:r w:rsidR="008D37F9">
          <w:rPr>
            <w:rStyle w:val="PageNumber"/>
          </w:rPr>
          <w:instrText xml:space="preserve"> NUMPAGES  \* MERGEFORMAT </w:instrText>
        </w:r>
        <w:r w:rsidR="008D37F9">
          <w:rPr>
            <w:rStyle w:val="PageNumber"/>
          </w:rPr>
          <w:fldChar w:fldCharType="separate"/>
        </w:r>
        <w:r w:rsidR="008D37F9">
          <w:rPr>
            <w:rStyle w:val="PageNumber"/>
            <w:noProof/>
          </w:rPr>
          <w:t>21</w:t>
        </w:r>
        <w:r w:rsidR="008D37F9">
          <w:rPr>
            <w:rStyle w:val="PageNumber"/>
          </w:rPr>
          <w:fldChar w:fldCharType="end"/>
        </w:r>
      </w:p>
    </w:sdtContent>
  </w:sdt>
  <w:p w14:paraId="32FA4E33" w14:textId="13C182F8" w:rsidR="003D2CD3" w:rsidRDefault="00364488" w:rsidP="00364488">
    <w:pPr>
      <w:pStyle w:val="Footer"/>
      <w:ind w:left="-720" w:right="360"/>
    </w:pPr>
    <w:r>
      <w:rPr>
        <w:noProof/>
      </w:rPr>
      <w:drawing>
        <wp:inline distT="0" distB="0" distL="0" distR="0" wp14:anchorId="15D85CCD" wp14:editId="46458FF2">
          <wp:extent cx="2286000" cy="449140"/>
          <wp:effectExtent l="0" t="0" r="0" b="8255"/>
          <wp:docPr id="741318518" name="Picture 8" descr="Count Play Explore logo.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18518" name="Picture 8" descr="Count Play Explore logo.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7B619" w14:textId="77777777" w:rsidR="002222AF" w:rsidRDefault="00222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54442E" w14:textId="77777777" w:rsidR="00DF576E" w:rsidRDefault="00DF576E" w:rsidP="00402215">
      <w:r>
        <w:separator/>
      </w:r>
    </w:p>
  </w:footnote>
  <w:footnote w:type="continuationSeparator" w:id="0">
    <w:p w14:paraId="54FB6D8F" w14:textId="77777777" w:rsidR="00DF576E" w:rsidRDefault="00DF576E" w:rsidP="00402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74018134"/>
      <w:docPartObj>
        <w:docPartGallery w:val="Page Numbers (Top of Page)"/>
        <w:docPartUnique/>
      </w:docPartObj>
    </w:sdtPr>
    <w:sdtContent>
      <w:p w14:paraId="51DB59C1" w14:textId="77777777" w:rsidR="003D2CD3" w:rsidRDefault="003D2CD3" w:rsidP="002038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0F31BA" w14:textId="77777777" w:rsidR="0035329D" w:rsidRDefault="0035329D" w:rsidP="00D45D9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09937" w14:textId="7112869D" w:rsidR="0035329D" w:rsidRDefault="003A1740" w:rsidP="00D45D98">
    <w:pPr>
      <w:pStyle w:val="Header"/>
      <w:ind w:right="360"/>
    </w:pPr>
    <w:r>
      <w:rPr>
        <w:noProof/>
      </w:rPr>
      <mc:AlternateContent>
        <mc:Choice Requires="wps">
          <w:drawing>
            <wp:anchor distT="45720" distB="45720" distL="114300" distR="114300" simplePos="0" relativeHeight="251662336" behindDoc="0" locked="0" layoutInCell="1" allowOverlap="1" wp14:anchorId="6EC33922" wp14:editId="01102B45">
              <wp:simplePos x="0" y="0"/>
              <wp:positionH relativeFrom="column">
                <wp:posOffset>2609850</wp:posOffset>
              </wp:positionH>
              <wp:positionV relativeFrom="paragraph">
                <wp:posOffset>-161925</wp:posOffset>
              </wp:positionV>
              <wp:extent cx="2360930" cy="1404620"/>
              <wp:effectExtent l="0" t="0" r="0" b="0"/>
              <wp:wrapSquare wrapText="bothSides"/>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089C9E0" w14:textId="1FBBEB79" w:rsidR="003A1740" w:rsidRPr="003A1740" w:rsidRDefault="003A1740" w:rsidP="003A1740">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EC33922" id="_x0000_t202" coordsize="21600,21600" o:spt="202" path="m,l,21600r21600,l21600,xe">
              <v:stroke joinstyle="miter"/>
              <v:path gradientshapeok="t" o:connecttype="rect"/>
            </v:shapetype>
            <v:shape id="Text Box 2" o:spid="_x0000_s1026" type="#_x0000_t202" style="position:absolute;margin-left:205.5pt;margin-top:-12.7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" filled="f" stroked="f">
              <v:textbox style="mso-fit-shape-to-text:t">
                <w:txbxContent>
                  <w:p w14:paraId="7089C9E0" w14:textId="1FBBEB79" w:rsidR="003A1740" w:rsidRPr="003A1740" w:rsidRDefault="003A1740" w:rsidP="003A1740">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v:textbox>
              <w10:wrap type="square"/>
            </v:shape>
          </w:pict>
        </mc:Fallback>
      </mc:AlternateContent>
    </w:r>
    <w:r w:rsidR="00E461C8">
      <w:rPr>
        <w:noProof/>
      </w:rPr>
      <mc:AlternateContent>
        <mc:Choice Requires="wps">
          <w:drawing>
            <wp:anchor distT="45720" distB="45720" distL="114300" distR="114300" simplePos="0" relativeHeight="251660288" behindDoc="0" locked="0" layoutInCell="1" allowOverlap="1" wp14:anchorId="67C8184E" wp14:editId="0B0C737F">
              <wp:simplePos x="0" y="0"/>
              <wp:positionH relativeFrom="column">
                <wp:posOffset>-455295</wp:posOffset>
              </wp:positionH>
              <wp:positionV relativeFrom="paragraph">
                <wp:posOffset>-15049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FCE11B4" w14:textId="72F31A3B" w:rsidR="00E461C8" w:rsidRPr="003A1740" w:rsidRDefault="00EA1691">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C8184E" id="_x0000_s1027" type="#_x0000_t202" style="position:absolute;margin-left:-35.85pt;margin-top:-11.8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" filled="f" stroked="f">
              <v:textbox style="mso-fit-shape-to-text:t">
                <w:txbxContent>
                  <w:p w14:paraId="0FCE11B4" w14:textId="72F31A3B" w:rsidR="00E461C8" w:rsidRPr="003A1740" w:rsidRDefault="00EA1691">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v:textbox>
              <w10:wrap type="square"/>
            </v:shape>
          </w:pict>
        </mc:Fallback>
      </mc:AlternateContent>
    </w:r>
    <w:r w:rsidR="00E37E6E">
      <w:rPr>
        <w:noProof/>
      </w:rPr>
      <w:drawing>
        <wp:anchor distT="0" distB="0" distL="114300" distR="114300" simplePos="0" relativeHeight="251658240" behindDoc="1" locked="0" layoutInCell="1" allowOverlap="1" wp14:anchorId="35809BDC" wp14:editId="15843BA1">
          <wp:simplePos x="0" y="0"/>
          <wp:positionH relativeFrom="column">
            <wp:posOffset>-914400</wp:posOffset>
          </wp:positionH>
          <wp:positionV relativeFrom="paragraph">
            <wp:posOffset>-476250</wp:posOffset>
          </wp:positionV>
          <wp:extent cx="7810500" cy="689261"/>
          <wp:effectExtent l="0" t="0" r="0" b="0"/>
          <wp:wrapNone/>
          <wp:docPr id="51870769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07694"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14388" cy="68960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15677" w14:textId="77777777" w:rsidR="002222AF" w:rsidRDefault="002222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06989" w14:textId="2083FC25" w:rsidR="0068554C" w:rsidRPr="0068554C" w:rsidRDefault="00250915" w:rsidP="0068554C">
    <w:pPr>
      <w:pStyle w:val="Header"/>
    </w:pPr>
    <w:r>
      <w:rPr>
        <w:noProof/>
      </w:rPr>
      <mc:AlternateContent>
        <mc:Choice Requires="wps">
          <w:drawing>
            <wp:anchor distT="45720" distB="45720" distL="114300" distR="114300" simplePos="0" relativeHeight="251665408" behindDoc="0" locked="0" layoutInCell="1" allowOverlap="1" wp14:anchorId="026CE825" wp14:editId="005A6C06">
              <wp:simplePos x="0" y="0"/>
              <wp:positionH relativeFrom="column">
                <wp:posOffset>-342900</wp:posOffset>
              </wp:positionH>
              <wp:positionV relativeFrom="paragraph">
                <wp:posOffset>-173355</wp:posOffset>
              </wp:positionV>
              <wp:extent cx="2360930" cy="1404620"/>
              <wp:effectExtent l="0" t="0" r="0" b="0"/>
              <wp:wrapSquare wrapText="bothSides"/>
              <wp:docPr id="1637992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B0DEE83" w14:textId="632825C5" w:rsidR="00250915" w:rsidRPr="003A1740" w:rsidRDefault="00250915" w:rsidP="00250915">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26CE825" id="_x0000_t202" coordsize="21600,21600" o:spt="202" path="m,l,21600r21600,l21600,xe">
              <v:stroke joinstyle="miter"/>
              <v:path gradientshapeok="t" o:connecttype="rect"/>
            </v:shapetype>
            <v:shape id="_x0000_s1028" type="#_x0000_t202" style="position:absolute;margin-left:-27pt;margin-top:-13.6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2vdF/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" filled="f" stroked="f">
              <v:textbox style="mso-fit-shape-to-text:t">
                <w:txbxContent>
                  <w:p w14:paraId="3B0DEE83" w14:textId="632825C5" w:rsidR="00250915" w:rsidRPr="003A1740" w:rsidRDefault="00250915" w:rsidP="00250915">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v:textbox>
              <w10:wrap type="square"/>
            </v:shape>
          </w:pict>
        </mc:Fallback>
      </mc:AlternateContent>
    </w:r>
    <w:r w:rsidR="0068554C">
      <w:rPr>
        <w:noProof/>
      </w:rPr>
      <w:drawing>
        <wp:anchor distT="0" distB="0" distL="114300" distR="114300" simplePos="0" relativeHeight="251663360" behindDoc="1" locked="0" layoutInCell="1" allowOverlap="1" wp14:anchorId="77038F4C" wp14:editId="0CF03D7F">
          <wp:simplePos x="0" y="0"/>
          <wp:positionH relativeFrom="column">
            <wp:posOffset>-952500</wp:posOffset>
          </wp:positionH>
          <wp:positionV relativeFrom="paragraph">
            <wp:posOffset>-495300</wp:posOffset>
          </wp:positionV>
          <wp:extent cx="7861259" cy="693740"/>
          <wp:effectExtent l="0" t="0" r="0" b="0"/>
          <wp:wrapNone/>
          <wp:docPr id="829428820"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28820"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61259" cy="6937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16064C56"/>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7E6720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EB0D8F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4A220F"/>
    <w:multiLevelType w:val="hybridMultilevel"/>
    <w:tmpl w:val="C164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E383C"/>
    <w:multiLevelType w:val="hybridMultilevel"/>
    <w:tmpl w:val="2258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314AF"/>
    <w:multiLevelType w:val="hybridMultilevel"/>
    <w:tmpl w:val="9A3C667C"/>
    <w:lvl w:ilvl="0" w:tplc="04090001">
      <w:start w:val="1"/>
      <w:numFmt w:val="bullet"/>
      <w:lvlText w:val=""/>
      <w:lvlJc w:val="left"/>
      <w:pPr>
        <w:ind w:left="720" w:hanging="360"/>
      </w:pPr>
      <w:rPr>
        <w:rFonts w:ascii="Symbol" w:hAnsi="Symbol" w:hint="default"/>
      </w:rPr>
    </w:lvl>
    <w:lvl w:ilvl="1" w:tplc="2CFC4FAE">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E3AC4"/>
    <w:multiLevelType w:val="hybridMultilevel"/>
    <w:tmpl w:val="13202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80179B"/>
    <w:multiLevelType w:val="hybridMultilevel"/>
    <w:tmpl w:val="99F4B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E33C3"/>
    <w:multiLevelType w:val="hybridMultilevel"/>
    <w:tmpl w:val="42ECC0A8"/>
    <w:lvl w:ilvl="0" w:tplc="55F4039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01BF1"/>
    <w:multiLevelType w:val="hybridMultilevel"/>
    <w:tmpl w:val="3EEA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506C2"/>
    <w:multiLevelType w:val="hybridMultilevel"/>
    <w:tmpl w:val="4294B3BA"/>
    <w:lvl w:ilvl="0" w:tplc="7B5258B6">
      <w:start w:val="1"/>
      <w:numFmt w:val="bullet"/>
      <w:lvlText w:val=""/>
      <w:lvlJc w:val="left"/>
      <w:pPr>
        <w:ind w:left="720" w:hanging="360"/>
      </w:pPr>
      <w:rPr>
        <w:rFonts w:ascii="Symbol" w:hAnsi="Symbol" w:hint="default"/>
      </w:rPr>
    </w:lvl>
    <w:lvl w:ilvl="1" w:tplc="A34E5ADC">
      <w:start w:val="1"/>
      <w:numFmt w:val="bullet"/>
      <w:lvlText w:val="o"/>
      <w:lvlJc w:val="left"/>
      <w:pPr>
        <w:ind w:left="1440" w:hanging="360"/>
      </w:pPr>
      <w:rPr>
        <w:rFonts w:ascii="Courier New" w:hAnsi="Courier New" w:hint="default"/>
      </w:rPr>
    </w:lvl>
    <w:lvl w:ilvl="2" w:tplc="1C0A1A52">
      <w:start w:val="1"/>
      <w:numFmt w:val="bullet"/>
      <w:lvlText w:val=""/>
      <w:lvlJc w:val="left"/>
      <w:pPr>
        <w:ind w:left="2160" w:hanging="360"/>
      </w:pPr>
      <w:rPr>
        <w:rFonts w:ascii="Wingdings" w:hAnsi="Wingdings" w:hint="default"/>
      </w:rPr>
    </w:lvl>
    <w:lvl w:ilvl="3" w:tplc="FB02005C">
      <w:start w:val="1"/>
      <w:numFmt w:val="bullet"/>
      <w:lvlText w:val=""/>
      <w:lvlJc w:val="left"/>
      <w:pPr>
        <w:ind w:left="2880" w:hanging="360"/>
      </w:pPr>
      <w:rPr>
        <w:rFonts w:ascii="Symbol" w:hAnsi="Symbol" w:hint="default"/>
      </w:rPr>
    </w:lvl>
    <w:lvl w:ilvl="4" w:tplc="1188D7EC">
      <w:start w:val="1"/>
      <w:numFmt w:val="bullet"/>
      <w:lvlText w:val="o"/>
      <w:lvlJc w:val="left"/>
      <w:pPr>
        <w:ind w:left="3600" w:hanging="360"/>
      </w:pPr>
      <w:rPr>
        <w:rFonts w:ascii="Courier New" w:hAnsi="Courier New" w:hint="default"/>
      </w:rPr>
    </w:lvl>
    <w:lvl w:ilvl="5" w:tplc="FC12F7AE">
      <w:start w:val="1"/>
      <w:numFmt w:val="bullet"/>
      <w:lvlText w:val=""/>
      <w:lvlJc w:val="left"/>
      <w:pPr>
        <w:ind w:left="4320" w:hanging="360"/>
      </w:pPr>
      <w:rPr>
        <w:rFonts w:ascii="Wingdings" w:hAnsi="Wingdings" w:hint="default"/>
      </w:rPr>
    </w:lvl>
    <w:lvl w:ilvl="6" w:tplc="59F0ADD2">
      <w:start w:val="1"/>
      <w:numFmt w:val="bullet"/>
      <w:lvlText w:val=""/>
      <w:lvlJc w:val="left"/>
      <w:pPr>
        <w:ind w:left="5040" w:hanging="360"/>
      </w:pPr>
      <w:rPr>
        <w:rFonts w:ascii="Symbol" w:hAnsi="Symbol" w:hint="default"/>
      </w:rPr>
    </w:lvl>
    <w:lvl w:ilvl="7" w:tplc="E5602A14">
      <w:start w:val="1"/>
      <w:numFmt w:val="bullet"/>
      <w:lvlText w:val="o"/>
      <w:lvlJc w:val="left"/>
      <w:pPr>
        <w:ind w:left="5760" w:hanging="360"/>
      </w:pPr>
      <w:rPr>
        <w:rFonts w:ascii="Courier New" w:hAnsi="Courier New" w:hint="default"/>
      </w:rPr>
    </w:lvl>
    <w:lvl w:ilvl="8" w:tplc="92649F24">
      <w:start w:val="1"/>
      <w:numFmt w:val="bullet"/>
      <w:lvlText w:val=""/>
      <w:lvlJc w:val="left"/>
      <w:pPr>
        <w:ind w:left="6480" w:hanging="360"/>
      </w:pPr>
      <w:rPr>
        <w:rFonts w:ascii="Wingdings" w:hAnsi="Wingdings" w:hint="default"/>
      </w:rPr>
    </w:lvl>
  </w:abstractNum>
  <w:abstractNum w:abstractNumId="11" w15:restartNumberingAfterBreak="0">
    <w:nsid w:val="0FCC4884"/>
    <w:multiLevelType w:val="hybridMultilevel"/>
    <w:tmpl w:val="66589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03A23B4"/>
    <w:multiLevelType w:val="hybridMultilevel"/>
    <w:tmpl w:val="DD709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6348E1"/>
    <w:multiLevelType w:val="hybridMultilevel"/>
    <w:tmpl w:val="62EED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2177F5"/>
    <w:multiLevelType w:val="hybridMultilevel"/>
    <w:tmpl w:val="78B8A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B19412E"/>
    <w:multiLevelType w:val="hybridMultilevel"/>
    <w:tmpl w:val="839A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222679"/>
    <w:multiLevelType w:val="multilevel"/>
    <w:tmpl w:val="687E15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200F242F"/>
    <w:multiLevelType w:val="hybridMultilevel"/>
    <w:tmpl w:val="BCC41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BB56F3"/>
    <w:multiLevelType w:val="hybridMultilevel"/>
    <w:tmpl w:val="DA86C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3071D3"/>
    <w:multiLevelType w:val="hybridMultilevel"/>
    <w:tmpl w:val="3162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643E2"/>
    <w:multiLevelType w:val="hybridMultilevel"/>
    <w:tmpl w:val="0324B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E844A1"/>
    <w:multiLevelType w:val="hybridMultilevel"/>
    <w:tmpl w:val="2A6E0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42114B"/>
    <w:multiLevelType w:val="hybridMultilevel"/>
    <w:tmpl w:val="18A60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9B64CD"/>
    <w:multiLevelType w:val="hybridMultilevel"/>
    <w:tmpl w:val="C1DC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271F07"/>
    <w:multiLevelType w:val="hybridMultilevel"/>
    <w:tmpl w:val="B6E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881E07"/>
    <w:multiLevelType w:val="hybridMultilevel"/>
    <w:tmpl w:val="5C803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1720DB"/>
    <w:multiLevelType w:val="hybridMultilevel"/>
    <w:tmpl w:val="6630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361FD6"/>
    <w:multiLevelType w:val="hybridMultilevel"/>
    <w:tmpl w:val="F516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5604B4"/>
    <w:multiLevelType w:val="hybridMultilevel"/>
    <w:tmpl w:val="2674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A14E29"/>
    <w:multiLevelType w:val="hybridMultilevel"/>
    <w:tmpl w:val="A2B80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693982"/>
    <w:multiLevelType w:val="hybridMultilevel"/>
    <w:tmpl w:val="4F26D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A53D3C"/>
    <w:multiLevelType w:val="hybridMultilevel"/>
    <w:tmpl w:val="C2E2ED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F26478A"/>
    <w:multiLevelType w:val="hybridMultilevel"/>
    <w:tmpl w:val="644A0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C47410"/>
    <w:multiLevelType w:val="hybridMultilevel"/>
    <w:tmpl w:val="9864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FD0940"/>
    <w:multiLevelType w:val="hybridMultilevel"/>
    <w:tmpl w:val="B34A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DD281D"/>
    <w:multiLevelType w:val="hybridMultilevel"/>
    <w:tmpl w:val="5A2E0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4FB81CF7"/>
    <w:multiLevelType w:val="hybridMultilevel"/>
    <w:tmpl w:val="B2FE6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A05D39"/>
    <w:multiLevelType w:val="hybridMultilevel"/>
    <w:tmpl w:val="43C08DBC"/>
    <w:styleLink w:val="ImportedStyle2"/>
    <w:lvl w:ilvl="0" w:tplc="07D6F70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A8C7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E6D4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AC52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FC8D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B6C2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EE47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366C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2985C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57E7777F"/>
    <w:multiLevelType w:val="hybridMultilevel"/>
    <w:tmpl w:val="36E2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A50872"/>
    <w:multiLevelType w:val="hybridMultilevel"/>
    <w:tmpl w:val="7AF8F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845CE2"/>
    <w:multiLevelType w:val="hybridMultilevel"/>
    <w:tmpl w:val="92CC0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1E2673"/>
    <w:multiLevelType w:val="hybridMultilevel"/>
    <w:tmpl w:val="97B0E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D62098"/>
    <w:multiLevelType w:val="hybridMultilevel"/>
    <w:tmpl w:val="2BC6D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ED1C22"/>
    <w:multiLevelType w:val="hybridMultilevel"/>
    <w:tmpl w:val="DA546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1772FE"/>
    <w:multiLevelType w:val="hybridMultilevel"/>
    <w:tmpl w:val="B09AA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B2405D"/>
    <w:multiLevelType w:val="hybridMultilevel"/>
    <w:tmpl w:val="DE981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CA47F9"/>
    <w:multiLevelType w:val="hybridMultilevel"/>
    <w:tmpl w:val="43C08DBC"/>
    <w:numStyleLink w:val="ImportedStyle2"/>
  </w:abstractNum>
  <w:abstractNum w:abstractNumId="50" w15:restartNumberingAfterBreak="0">
    <w:nsid w:val="6E6F55B8"/>
    <w:multiLevelType w:val="hybridMultilevel"/>
    <w:tmpl w:val="336C1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4A348A"/>
    <w:multiLevelType w:val="hybridMultilevel"/>
    <w:tmpl w:val="C690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F5AC8A"/>
    <w:multiLevelType w:val="hybridMultilevel"/>
    <w:tmpl w:val="13FAE216"/>
    <w:lvl w:ilvl="0" w:tplc="1F3236FA">
      <w:start w:val="1"/>
      <w:numFmt w:val="bullet"/>
      <w:lvlText w:val=""/>
      <w:lvlJc w:val="left"/>
      <w:pPr>
        <w:ind w:left="720" w:hanging="360"/>
      </w:pPr>
      <w:rPr>
        <w:rFonts w:ascii="Symbol" w:hAnsi="Symbol" w:hint="default"/>
      </w:rPr>
    </w:lvl>
    <w:lvl w:ilvl="1" w:tplc="7B0A8E0C">
      <w:start w:val="1"/>
      <w:numFmt w:val="bullet"/>
      <w:lvlText w:val="o"/>
      <w:lvlJc w:val="left"/>
      <w:pPr>
        <w:ind w:left="1440" w:hanging="360"/>
      </w:pPr>
      <w:rPr>
        <w:rFonts w:ascii="Courier New" w:hAnsi="Courier New" w:hint="default"/>
      </w:rPr>
    </w:lvl>
    <w:lvl w:ilvl="2" w:tplc="041E45FC">
      <w:start w:val="1"/>
      <w:numFmt w:val="bullet"/>
      <w:lvlText w:val=""/>
      <w:lvlJc w:val="left"/>
      <w:pPr>
        <w:ind w:left="2160" w:hanging="360"/>
      </w:pPr>
      <w:rPr>
        <w:rFonts w:ascii="Wingdings" w:hAnsi="Wingdings" w:hint="default"/>
      </w:rPr>
    </w:lvl>
    <w:lvl w:ilvl="3" w:tplc="3A3C9A42">
      <w:start w:val="1"/>
      <w:numFmt w:val="bullet"/>
      <w:lvlText w:val=""/>
      <w:lvlJc w:val="left"/>
      <w:pPr>
        <w:ind w:left="2880" w:hanging="360"/>
      </w:pPr>
      <w:rPr>
        <w:rFonts w:ascii="Symbol" w:hAnsi="Symbol" w:hint="default"/>
      </w:rPr>
    </w:lvl>
    <w:lvl w:ilvl="4" w:tplc="76E6EE6A">
      <w:start w:val="1"/>
      <w:numFmt w:val="bullet"/>
      <w:lvlText w:val="o"/>
      <w:lvlJc w:val="left"/>
      <w:pPr>
        <w:ind w:left="3600" w:hanging="360"/>
      </w:pPr>
      <w:rPr>
        <w:rFonts w:ascii="Courier New" w:hAnsi="Courier New" w:hint="default"/>
      </w:rPr>
    </w:lvl>
    <w:lvl w:ilvl="5" w:tplc="F6BAC732">
      <w:start w:val="1"/>
      <w:numFmt w:val="bullet"/>
      <w:lvlText w:val=""/>
      <w:lvlJc w:val="left"/>
      <w:pPr>
        <w:ind w:left="4320" w:hanging="360"/>
      </w:pPr>
      <w:rPr>
        <w:rFonts w:ascii="Wingdings" w:hAnsi="Wingdings" w:hint="default"/>
      </w:rPr>
    </w:lvl>
    <w:lvl w:ilvl="6" w:tplc="7D6E60CC">
      <w:start w:val="1"/>
      <w:numFmt w:val="bullet"/>
      <w:lvlText w:val=""/>
      <w:lvlJc w:val="left"/>
      <w:pPr>
        <w:ind w:left="5040" w:hanging="360"/>
      </w:pPr>
      <w:rPr>
        <w:rFonts w:ascii="Symbol" w:hAnsi="Symbol" w:hint="default"/>
      </w:rPr>
    </w:lvl>
    <w:lvl w:ilvl="7" w:tplc="03F29F98">
      <w:start w:val="1"/>
      <w:numFmt w:val="bullet"/>
      <w:lvlText w:val="o"/>
      <w:lvlJc w:val="left"/>
      <w:pPr>
        <w:ind w:left="5760" w:hanging="360"/>
      </w:pPr>
      <w:rPr>
        <w:rFonts w:ascii="Courier New" w:hAnsi="Courier New" w:hint="default"/>
      </w:rPr>
    </w:lvl>
    <w:lvl w:ilvl="8" w:tplc="F20425EC">
      <w:start w:val="1"/>
      <w:numFmt w:val="bullet"/>
      <w:lvlText w:val=""/>
      <w:lvlJc w:val="left"/>
      <w:pPr>
        <w:ind w:left="6480" w:hanging="360"/>
      </w:pPr>
      <w:rPr>
        <w:rFonts w:ascii="Wingdings" w:hAnsi="Wingdings" w:hint="default"/>
      </w:rPr>
    </w:lvl>
  </w:abstractNum>
  <w:abstractNum w:abstractNumId="53" w15:restartNumberingAfterBreak="0">
    <w:nsid w:val="7069E43E"/>
    <w:multiLevelType w:val="hybridMultilevel"/>
    <w:tmpl w:val="A942B5D4"/>
    <w:lvl w:ilvl="0" w:tplc="FA645F78">
      <w:start w:val="1"/>
      <w:numFmt w:val="bullet"/>
      <w:lvlText w:val=""/>
      <w:lvlJc w:val="left"/>
      <w:pPr>
        <w:ind w:left="720" w:hanging="360"/>
      </w:pPr>
      <w:rPr>
        <w:rFonts w:ascii="Symbol" w:hAnsi="Symbol" w:hint="default"/>
      </w:rPr>
    </w:lvl>
    <w:lvl w:ilvl="1" w:tplc="03CE43BA">
      <w:start w:val="1"/>
      <w:numFmt w:val="bullet"/>
      <w:lvlText w:val="o"/>
      <w:lvlJc w:val="left"/>
      <w:pPr>
        <w:ind w:left="1440" w:hanging="360"/>
      </w:pPr>
      <w:rPr>
        <w:rFonts w:ascii="Courier New" w:hAnsi="Courier New" w:hint="default"/>
      </w:rPr>
    </w:lvl>
    <w:lvl w:ilvl="2" w:tplc="9E76BB20">
      <w:start w:val="1"/>
      <w:numFmt w:val="bullet"/>
      <w:lvlText w:val=""/>
      <w:lvlJc w:val="left"/>
      <w:pPr>
        <w:ind w:left="2160" w:hanging="360"/>
      </w:pPr>
      <w:rPr>
        <w:rFonts w:ascii="Wingdings" w:hAnsi="Wingdings" w:hint="default"/>
      </w:rPr>
    </w:lvl>
    <w:lvl w:ilvl="3" w:tplc="49D4DDAE">
      <w:start w:val="1"/>
      <w:numFmt w:val="bullet"/>
      <w:lvlText w:val=""/>
      <w:lvlJc w:val="left"/>
      <w:pPr>
        <w:ind w:left="2880" w:hanging="360"/>
      </w:pPr>
      <w:rPr>
        <w:rFonts w:ascii="Symbol" w:hAnsi="Symbol" w:hint="default"/>
      </w:rPr>
    </w:lvl>
    <w:lvl w:ilvl="4" w:tplc="EB060900">
      <w:start w:val="1"/>
      <w:numFmt w:val="bullet"/>
      <w:lvlText w:val="o"/>
      <w:lvlJc w:val="left"/>
      <w:pPr>
        <w:ind w:left="3600" w:hanging="360"/>
      </w:pPr>
      <w:rPr>
        <w:rFonts w:ascii="Courier New" w:hAnsi="Courier New" w:hint="default"/>
      </w:rPr>
    </w:lvl>
    <w:lvl w:ilvl="5" w:tplc="8488F2C2">
      <w:start w:val="1"/>
      <w:numFmt w:val="bullet"/>
      <w:lvlText w:val=""/>
      <w:lvlJc w:val="left"/>
      <w:pPr>
        <w:ind w:left="4320" w:hanging="360"/>
      </w:pPr>
      <w:rPr>
        <w:rFonts w:ascii="Wingdings" w:hAnsi="Wingdings" w:hint="default"/>
      </w:rPr>
    </w:lvl>
    <w:lvl w:ilvl="6" w:tplc="805A6B1E">
      <w:start w:val="1"/>
      <w:numFmt w:val="bullet"/>
      <w:lvlText w:val=""/>
      <w:lvlJc w:val="left"/>
      <w:pPr>
        <w:ind w:left="5040" w:hanging="360"/>
      </w:pPr>
      <w:rPr>
        <w:rFonts w:ascii="Symbol" w:hAnsi="Symbol" w:hint="default"/>
      </w:rPr>
    </w:lvl>
    <w:lvl w:ilvl="7" w:tplc="D2583718">
      <w:start w:val="1"/>
      <w:numFmt w:val="bullet"/>
      <w:lvlText w:val="o"/>
      <w:lvlJc w:val="left"/>
      <w:pPr>
        <w:ind w:left="5760" w:hanging="360"/>
      </w:pPr>
      <w:rPr>
        <w:rFonts w:ascii="Courier New" w:hAnsi="Courier New" w:hint="default"/>
      </w:rPr>
    </w:lvl>
    <w:lvl w:ilvl="8" w:tplc="1722CF8C">
      <w:start w:val="1"/>
      <w:numFmt w:val="bullet"/>
      <w:lvlText w:val=""/>
      <w:lvlJc w:val="left"/>
      <w:pPr>
        <w:ind w:left="6480" w:hanging="360"/>
      </w:pPr>
      <w:rPr>
        <w:rFonts w:ascii="Wingdings" w:hAnsi="Wingdings" w:hint="default"/>
      </w:rPr>
    </w:lvl>
  </w:abstractNum>
  <w:abstractNum w:abstractNumId="54" w15:restartNumberingAfterBreak="0">
    <w:nsid w:val="7120C8C2"/>
    <w:multiLevelType w:val="hybridMultilevel"/>
    <w:tmpl w:val="357C6542"/>
    <w:lvl w:ilvl="0" w:tplc="17AEB2A8">
      <w:start w:val="1"/>
      <w:numFmt w:val="bullet"/>
      <w:lvlText w:val=""/>
      <w:lvlJc w:val="left"/>
      <w:pPr>
        <w:ind w:left="720" w:hanging="360"/>
      </w:pPr>
      <w:rPr>
        <w:rFonts w:ascii="Symbol" w:hAnsi="Symbol" w:hint="default"/>
      </w:rPr>
    </w:lvl>
    <w:lvl w:ilvl="1" w:tplc="82962772">
      <w:start w:val="1"/>
      <w:numFmt w:val="bullet"/>
      <w:lvlText w:val="o"/>
      <w:lvlJc w:val="left"/>
      <w:pPr>
        <w:ind w:left="1440" w:hanging="360"/>
      </w:pPr>
      <w:rPr>
        <w:rFonts w:ascii="Courier New" w:hAnsi="Courier New" w:hint="default"/>
      </w:rPr>
    </w:lvl>
    <w:lvl w:ilvl="2" w:tplc="C3A2CEBA">
      <w:start w:val="1"/>
      <w:numFmt w:val="bullet"/>
      <w:lvlText w:val=""/>
      <w:lvlJc w:val="left"/>
      <w:pPr>
        <w:ind w:left="2160" w:hanging="360"/>
      </w:pPr>
      <w:rPr>
        <w:rFonts w:ascii="Wingdings" w:hAnsi="Wingdings" w:hint="default"/>
      </w:rPr>
    </w:lvl>
    <w:lvl w:ilvl="3" w:tplc="6C429F40">
      <w:start w:val="1"/>
      <w:numFmt w:val="bullet"/>
      <w:lvlText w:val=""/>
      <w:lvlJc w:val="left"/>
      <w:pPr>
        <w:ind w:left="2880" w:hanging="360"/>
      </w:pPr>
      <w:rPr>
        <w:rFonts w:ascii="Symbol" w:hAnsi="Symbol" w:hint="default"/>
      </w:rPr>
    </w:lvl>
    <w:lvl w:ilvl="4" w:tplc="C4E2CF22">
      <w:start w:val="1"/>
      <w:numFmt w:val="bullet"/>
      <w:lvlText w:val="o"/>
      <w:lvlJc w:val="left"/>
      <w:pPr>
        <w:ind w:left="3600" w:hanging="360"/>
      </w:pPr>
      <w:rPr>
        <w:rFonts w:ascii="Courier New" w:hAnsi="Courier New" w:hint="default"/>
      </w:rPr>
    </w:lvl>
    <w:lvl w:ilvl="5" w:tplc="FCF4E5FE">
      <w:start w:val="1"/>
      <w:numFmt w:val="bullet"/>
      <w:lvlText w:val=""/>
      <w:lvlJc w:val="left"/>
      <w:pPr>
        <w:ind w:left="4320" w:hanging="360"/>
      </w:pPr>
      <w:rPr>
        <w:rFonts w:ascii="Wingdings" w:hAnsi="Wingdings" w:hint="default"/>
      </w:rPr>
    </w:lvl>
    <w:lvl w:ilvl="6" w:tplc="CEEE3010">
      <w:start w:val="1"/>
      <w:numFmt w:val="bullet"/>
      <w:lvlText w:val=""/>
      <w:lvlJc w:val="left"/>
      <w:pPr>
        <w:ind w:left="5040" w:hanging="360"/>
      </w:pPr>
      <w:rPr>
        <w:rFonts w:ascii="Symbol" w:hAnsi="Symbol" w:hint="default"/>
      </w:rPr>
    </w:lvl>
    <w:lvl w:ilvl="7" w:tplc="3DD0A288">
      <w:start w:val="1"/>
      <w:numFmt w:val="bullet"/>
      <w:lvlText w:val="o"/>
      <w:lvlJc w:val="left"/>
      <w:pPr>
        <w:ind w:left="5760" w:hanging="360"/>
      </w:pPr>
      <w:rPr>
        <w:rFonts w:ascii="Courier New" w:hAnsi="Courier New" w:hint="default"/>
      </w:rPr>
    </w:lvl>
    <w:lvl w:ilvl="8" w:tplc="D2D618AE">
      <w:start w:val="1"/>
      <w:numFmt w:val="bullet"/>
      <w:lvlText w:val=""/>
      <w:lvlJc w:val="left"/>
      <w:pPr>
        <w:ind w:left="6480" w:hanging="360"/>
      </w:pPr>
      <w:rPr>
        <w:rFonts w:ascii="Wingdings" w:hAnsi="Wingdings" w:hint="default"/>
      </w:rPr>
    </w:lvl>
  </w:abstractNum>
  <w:abstractNum w:abstractNumId="55" w15:restartNumberingAfterBreak="0">
    <w:nsid w:val="732116CF"/>
    <w:multiLevelType w:val="hybridMultilevel"/>
    <w:tmpl w:val="846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B463C2"/>
    <w:multiLevelType w:val="hybridMultilevel"/>
    <w:tmpl w:val="1BCEF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311E0E"/>
    <w:multiLevelType w:val="hybridMultilevel"/>
    <w:tmpl w:val="214A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4C0763"/>
    <w:multiLevelType w:val="hybridMultilevel"/>
    <w:tmpl w:val="36304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4722FD"/>
    <w:multiLevelType w:val="hybridMultilevel"/>
    <w:tmpl w:val="12D26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9285238"/>
    <w:multiLevelType w:val="hybridMultilevel"/>
    <w:tmpl w:val="D5665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92A1ED6"/>
    <w:multiLevelType w:val="hybridMultilevel"/>
    <w:tmpl w:val="6698361A"/>
    <w:lvl w:ilvl="0" w:tplc="F1085AD6">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C01E22"/>
    <w:multiLevelType w:val="hybridMultilevel"/>
    <w:tmpl w:val="3EACB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CDD7EBF"/>
    <w:multiLevelType w:val="hybridMultilevel"/>
    <w:tmpl w:val="9076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CFF1D7E"/>
    <w:multiLevelType w:val="hybridMultilevel"/>
    <w:tmpl w:val="2578ED76"/>
    <w:lvl w:ilvl="0" w:tplc="B4025D0E">
      <w:start w:val="1"/>
      <w:numFmt w:val="bullet"/>
      <w:lvlText w:val="•"/>
      <w:lvlJc w:val="left"/>
      <w:pPr>
        <w:tabs>
          <w:tab w:val="num" w:pos="720"/>
        </w:tabs>
        <w:ind w:left="720" w:hanging="360"/>
      </w:pPr>
      <w:rPr>
        <w:rFonts w:ascii="Arial" w:hAnsi="Arial" w:hint="default"/>
      </w:rPr>
    </w:lvl>
    <w:lvl w:ilvl="1" w:tplc="7C88EFB6">
      <w:start w:val="1"/>
      <w:numFmt w:val="bullet"/>
      <w:lvlText w:val="•"/>
      <w:lvlJc w:val="left"/>
      <w:pPr>
        <w:tabs>
          <w:tab w:val="num" w:pos="1440"/>
        </w:tabs>
        <w:ind w:left="1440" w:hanging="360"/>
      </w:pPr>
      <w:rPr>
        <w:rFonts w:ascii="Arial" w:hAnsi="Arial" w:hint="default"/>
      </w:rPr>
    </w:lvl>
    <w:lvl w:ilvl="2" w:tplc="BF9441C2" w:tentative="1">
      <w:start w:val="1"/>
      <w:numFmt w:val="bullet"/>
      <w:lvlText w:val="•"/>
      <w:lvlJc w:val="left"/>
      <w:pPr>
        <w:tabs>
          <w:tab w:val="num" w:pos="2160"/>
        </w:tabs>
        <w:ind w:left="2160" w:hanging="360"/>
      </w:pPr>
      <w:rPr>
        <w:rFonts w:ascii="Arial" w:hAnsi="Arial" w:hint="default"/>
      </w:rPr>
    </w:lvl>
    <w:lvl w:ilvl="3" w:tplc="12627EF0" w:tentative="1">
      <w:start w:val="1"/>
      <w:numFmt w:val="bullet"/>
      <w:lvlText w:val="•"/>
      <w:lvlJc w:val="left"/>
      <w:pPr>
        <w:tabs>
          <w:tab w:val="num" w:pos="2880"/>
        </w:tabs>
        <w:ind w:left="2880" w:hanging="360"/>
      </w:pPr>
      <w:rPr>
        <w:rFonts w:ascii="Arial" w:hAnsi="Arial" w:hint="default"/>
      </w:rPr>
    </w:lvl>
    <w:lvl w:ilvl="4" w:tplc="31946BFE" w:tentative="1">
      <w:start w:val="1"/>
      <w:numFmt w:val="bullet"/>
      <w:lvlText w:val="•"/>
      <w:lvlJc w:val="left"/>
      <w:pPr>
        <w:tabs>
          <w:tab w:val="num" w:pos="3600"/>
        </w:tabs>
        <w:ind w:left="3600" w:hanging="360"/>
      </w:pPr>
      <w:rPr>
        <w:rFonts w:ascii="Arial" w:hAnsi="Arial" w:hint="default"/>
      </w:rPr>
    </w:lvl>
    <w:lvl w:ilvl="5" w:tplc="62862A30" w:tentative="1">
      <w:start w:val="1"/>
      <w:numFmt w:val="bullet"/>
      <w:lvlText w:val="•"/>
      <w:lvlJc w:val="left"/>
      <w:pPr>
        <w:tabs>
          <w:tab w:val="num" w:pos="4320"/>
        </w:tabs>
        <w:ind w:left="4320" w:hanging="360"/>
      </w:pPr>
      <w:rPr>
        <w:rFonts w:ascii="Arial" w:hAnsi="Arial" w:hint="default"/>
      </w:rPr>
    </w:lvl>
    <w:lvl w:ilvl="6" w:tplc="C1683C00" w:tentative="1">
      <w:start w:val="1"/>
      <w:numFmt w:val="bullet"/>
      <w:lvlText w:val="•"/>
      <w:lvlJc w:val="left"/>
      <w:pPr>
        <w:tabs>
          <w:tab w:val="num" w:pos="5040"/>
        </w:tabs>
        <w:ind w:left="5040" w:hanging="360"/>
      </w:pPr>
      <w:rPr>
        <w:rFonts w:ascii="Arial" w:hAnsi="Arial" w:hint="default"/>
      </w:rPr>
    </w:lvl>
    <w:lvl w:ilvl="7" w:tplc="5E569964" w:tentative="1">
      <w:start w:val="1"/>
      <w:numFmt w:val="bullet"/>
      <w:lvlText w:val="•"/>
      <w:lvlJc w:val="left"/>
      <w:pPr>
        <w:tabs>
          <w:tab w:val="num" w:pos="5760"/>
        </w:tabs>
        <w:ind w:left="5760" w:hanging="360"/>
      </w:pPr>
      <w:rPr>
        <w:rFonts w:ascii="Arial" w:hAnsi="Arial" w:hint="default"/>
      </w:rPr>
    </w:lvl>
    <w:lvl w:ilvl="8" w:tplc="F656C2F4"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7FB8174C"/>
    <w:multiLevelType w:val="hybridMultilevel"/>
    <w:tmpl w:val="DB68AB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04670729">
    <w:abstractNumId w:val="64"/>
  </w:num>
  <w:num w:numId="2" w16cid:durableId="1943999400">
    <w:abstractNumId w:val="39"/>
  </w:num>
  <w:num w:numId="3" w16cid:durableId="174998498">
    <w:abstractNumId w:val="30"/>
  </w:num>
  <w:num w:numId="4" w16cid:durableId="936673001">
    <w:abstractNumId w:val="17"/>
  </w:num>
  <w:num w:numId="5" w16cid:durableId="2010718703">
    <w:abstractNumId w:val="65"/>
  </w:num>
  <w:num w:numId="6" w16cid:durableId="411660057">
    <w:abstractNumId w:val="5"/>
  </w:num>
  <w:num w:numId="7" w16cid:durableId="985813338">
    <w:abstractNumId w:val="57"/>
  </w:num>
  <w:num w:numId="8" w16cid:durableId="405347760">
    <w:abstractNumId w:val="61"/>
  </w:num>
  <w:num w:numId="9" w16cid:durableId="1809711888">
    <w:abstractNumId w:val="16"/>
  </w:num>
  <w:num w:numId="10" w16cid:durableId="1372028503">
    <w:abstractNumId w:val="22"/>
  </w:num>
  <w:num w:numId="11" w16cid:durableId="1412848725">
    <w:abstractNumId w:val="19"/>
  </w:num>
  <w:num w:numId="12" w16cid:durableId="760905625">
    <w:abstractNumId w:val="3"/>
  </w:num>
  <w:num w:numId="13" w16cid:durableId="627471521">
    <w:abstractNumId w:val="14"/>
  </w:num>
  <w:num w:numId="14" w16cid:durableId="830874798">
    <w:abstractNumId w:val="56"/>
  </w:num>
  <w:num w:numId="15" w16cid:durableId="981808931">
    <w:abstractNumId w:val="55"/>
  </w:num>
  <w:num w:numId="16" w16cid:durableId="551306928">
    <w:abstractNumId w:val="47"/>
  </w:num>
  <w:num w:numId="17" w16cid:durableId="471099473">
    <w:abstractNumId w:val="18"/>
  </w:num>
  <w:num w:numId="18" w16cid:durableId="7029569">
    <w:abstractNumId w:val="36"/>
  </w:num>
  <w:num w:numId="19" w16cid:durableId="174810781">
    <w:abstractNumId w:val="7"/>
  </w:num>
  <w:num w:numId="20" w16cid:durableId="799421271">
    <w:abstractNumId w:val="28"/>
  </w:num>
  <w:num w:numId="21" w16cid:durableId="1900096789">
    <w:abstractNumId w:val="45"/>
  </w:num>
  <w:num w:numId="22" w16cid:durableId="764496664">
    <w:abstractNumId w:val="24"/>
  </w:num>
  <w:num w:numId="23" w16cid:durableId="1447893323">
    <w:abstractNumId w:val="23"/>
  </w:num>
  <w:num w:numId="24" w16cid:durableId="2085028504">
    <w:abstractNumId w:val="58"/>
  </w:num>
  <w:num w:numId="25" w16cid:durableId="872813797">
    <w:abstractNumId w:val="35"/>
  </w:num>
  <w:num w:numId="26" w16cid:durableId="1121806293">
    <w:abstractNumId w:val="26"/>
  </w:num>
  <w:num w:numId="27" w16cid:durableId="1647129290">
    <w:abstractNumId w:val="8"/>
  </w:num>
  <w:num w:numId="28" w16cid:durableId="1991208766">
    <w:abstractNumId w:val="12"/>
  </w:num>
  <w:num w:numId="29" w16cid:durableId="756748250">
    <w:abstractNumId w:val="34"/>
  </w:num>
  <w:num w:numId="30" w16cid:durableId="1263682118">
    <w:abstractNumId w:val="32"/>
  </w:num>
  <w:num w:numId="31" w16cid:durableId="216168323">
    <w:abstractNumId w:val="2"/>
  </w:num>
  <w:num w:numId="32" w16cid:durableId="96801634">
    <w:abstractNumId w:val="1"/>
  </w:num>
  <w:num w:numId="33" w16cid:durableId="1723402820">
    <w:abstractNumId w:val="0"/>
  </w:num>
  <w:num w:numId="34" w16cid:durableId="814496127">
    <w:abstractNumId w:val="10"/>
  </w:num>
  <w:num w:numId="35" w16cid:durableId="1979144587">
    <w:abstractNumId w:val="53"/>
  </w:num>
  <w:num w:numId="36" w16cid:durableId="2058241860">
    <w:abstractNumId w:val="52"/>
  </w:num>
  <w:num w:numId="37" w16cid:durableId="208882625">
    <w:abstractNumId w:val="54"/>
  </w:num>
  <w:num w:numId="38" w16cid:durableId="1586259587">
    <w:abstractNumId w:val="43"/>
  </w:num>
  <w:num w:numId="39" w16cid:durableId="1672679413">
    <w:abstractNumId w:val="13"/>
  </w:num>
  <w:num w:numId="40" w16cid:durableId="1751853789">
    <w:abstractNumId w:val="48"/>
  </w:num>
  <w:num w:numId="41" w16cid:durableId="898857249">
    <w:abstractNumId w:val="31"/>
  </w:num>
  <w:num w:numId="42" w16cid:durableId="1531870467">
    <w:abstractNumId w:val="62"/>
  </w:num>
  <w:num w:numId="43" w16cid:durableId="1441997714">
    <w:abstractNumId w:val="6"/>
  </w:num>
  <w:num w:numId="44" w16cid:durableId="337731974">
    <w:abstractNumId w:val="59"/>
  </w:num>
  <w:num w:numId="45" w16cid:durableId="1773352078">
    <w:abstractNumId w:val="46"/>
  </w:num>
  <w:num w:numId="46" w16cid:durableId="113601547">
    <w:abstractNumId w:val="25"/>
  </w:num>
  <w:num w:numId="47" w16cid:durableId="24215042">
    <w:abstractNumId w:val="29"/>
  </w:num>
  <w:num w:numId="48" w16cid:durableId="437414073">
    <w:abstractNumId w:val="60"/>
  </w:num>
  <w:num w:numId="49" w16cid:durableId="1379431177">
    <w:abstractNumId w:val="50"/>
  </w:num>
  <w:num w:numId="50" w16cid:durableId="1530875379">
    <w:abstractNumId w:val="63"/>
  </w:num>
  <w:num w:numId="51" w16cid:durableId="893083989">
    <w:abstractNumId w:val="20"/>
  </w:num>
  <w:num w:numId="52" w16cid:durableId="385760601">
    <w:abstractNumId w:val="51"/>
  </w:num>
  <w:num w:numId="53" w16cid:durableId="1836071496">
    <w:abstractNumId w:val="42"/>
  </w:num>
  <w:num w:numId="54" w16cid:durableId="262809717">
    <w:abstractNumId w:val="4"/>
  </w:num>
  <w:num w:numId="55" w16cid:durableId="134445592">
    <w:abstractNumId w:val="33"/>
  </w:num>
  <w:num w:numId="56" w16cid:durableId="601912088">
    <w:abstractNumId w:val="38"/>
  </w:num>
  <w:num w:numId="57" w16cid:durableId="2084525553">
    <w:abstractNumId w:val="37"/>
  </w:num>
  <w:num w:numId="58" w16cid:durableId="923688170">
    <w:abstractNumId w:val="41"/>
  </w:num>
  <w:num w:numId="59" w16cid:durableId="397095426">
    <w:abstractNumId w:val="27"/>
  </w:num>
  <w:num w:numId="60" w16cid:durableId="1943099447">
    <w:abstractNumId w:val="9"/>
  </w:num>
  <w:num w:numId="61" w16cid:durableId="1817603176">
    <w:abstractNumId w:val="21"/>
  </w:num>
  <w:num w:numId="62" w16cid:durableId="178398980">
    <w:abstractNumId w:val="44"/>
  </w:num>
  <w:num w:numId="63" w16cid:durableId="1819682995">
    <w:abstractNumId w:val="40"/>
  </w:num>
  <w:num w:numId="64" w16cid:durableId="283535518">
    <w:abstractNumId w:val="49"/>
  </w:num>
  <w:num w:numId="65" w16cid:durableId="230430985">
    <w:abstractNumId w:val="15"/>
  </w:num>
  <w:num w:numId="66" w16cid:durableId="1838307016">
    <w:abstractNumId w:val="1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displayBackgroundShape/>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AISxsaWhuaW5ko6SsGpxcWZ+XkgBYa1AB8sG6wsAAAA"/>
  </w:docVars>
  <w:rsids>
    <w:rsidRoot w:val="00BD6506"/>
    <w:rsid w:val="00014B49"/>
    <w:rsid w:val="000163E5"/>
    <w:rsid w:val="00025634"/>
    <w:rsid w:val="00035975"/>
    <w:rsid w:val="000422ED"/>
    <w:rsid w:val="00042ED4"/>
    <w:rsid w:val="00044E4A"/>
    <w:rsid w:val="000518FC"/>
    <w:rsid w:val="00052F1C"/>
    <w:rsid w:val="00060462"/>
    <w:rsid w:val="00064BA5"/>
    <w:rsid w:val="000654F0"/>
    <w:rsid w:val="00085C82"/>
    <w:rsid w:val="00092C90"/>
    <w:rsid w:val="0009661F"/>
    <w:rsid w:val="000A1A79"/>
    <w:rsid w:val="000B0EE4"/>
    <w:rsid w:val="000B18DC"/>
    <w:rsid w:val="000B1A38"/>
    <w:rsid w:val="000B2C64"/>
    <w:rsid w:val="000B2FF5"/>
    <w:rsid w:val="000B48B2"/>
    <w:rsid w:val="000C1883"/>
    <w:rsid w:val="000C22B2"/>
    <w:rsid w:val="000C61EE"/>
    <w:rsid w:val="000C7B5E"/>
    <w:rsid w:val="000D1AD9"/>
    <w:rsid w:val="000D2BBA"/>
    <w:rsid w:val="000D5ABD"/>
    <w:rsid w:val="000E22A9"/>
    <w:rsid w:val="000E495B"/>
    <w:rsid w:val="000E7D58"/>
    <w:rsid w:val="000F1BB5"/>
    <w:rsid w:val="000F2815"/>
    <w:rsid w:val="000F5714"/>
    <w:rsid w:val="000F612E"/>
    <w:rsid w:val="000F64D8"/>
    <w:rsid w:val="00104A88"/>
    <w:rsid w:val="00106F67"/>
    <w:rsid w:val="0011118D"/>
    <w:rsid w:val="0011350B"/>
    <w:rsid w:val="00117356"/>
    <w:rsid w:val="001319D5"/>
    <w:rsid w:val="00132593"/>
    <w:rsid w:val="00136AEC"/>
    <w:rsid w:val="00137D2F"/>
    <w:rsid w:val="001400B5"/>
    <w:rsid w:val="00144E79"/>
    <w:rsid w:val="00144F9C"/>
    <w:rsid w:val="00145605"/>
    <w:rsid w:val="00152538"/>
    <w:rsid w:val="001728B6"/>
    <w:rsid w:val="00175271"/>
    <w:rsid w:val="00176106"/>
    <w:rsid w:val="00185281"/>
    <w:rsid w:val="00186506"/>
    <w:rsid w:val="00187A9D"/>
    <w:rsid w:val="001A43BF"/>
    <w:rsid w:val="001A7144"/>
    <w:rsid w:val="001B13D9"/>
    <w:rsid w:val="001C1E93"/>
    <w:rsid w:val="001C2545"/>
    <w:rsid w:val="001C294B"/>
    <w:rsid w:val="001C3DE2"/>
    <w:rsid w:val="001C4901"/>
    <w:rsid w:val="001C550E"/>
    <w:rsid w:val="001D394A"/>
    <w:rsid w:val="001D5B3F"/>
    <w:rsid w:val="001D6F06"/>
    <w:rsid w:val="001E6D6C"/>
    <w:rsid w:val="001F739A"/>
    <w:rsid w:val="0020071A"/>
    <w:rsid w:val="00200F37"/>
    <w:rsid w:val="0020184E"/>
    <w:rsid w:val="00203E0E"/>
    <w:rsid w:val="002051B0"/>
    <w:rsid w:val="002112B5"/>
    <w:rsid w:val="00211EA7"/>
    <w:rsid w:val="002164E4"/>
    <w:rsid w:val="0021724C"/>
    <w:rsid w:val="00217E16"/>
    <w:rsid w:val="002222AF"/>
    <w:rsid w:val="00222E6A"/>
    <w:rsid w:val="0022687F"/>
    <w:rsid w:val="0023190B"/>
    <w:rsid w:val="0023193A"/>
    <w:rsid w:val="002336D3"/>
    <w:rsid w:val="00236B67"/>
    <w:rsid w:val="00240BDB"/>
    <w:rsid w:val="00243F02"/>
    <w:rsid w:val="002457D2"/>
    <w:rsid w:val="00246387"/>
    <w:rsid w:val="002468A6"/>
    <w:rsid w:val="00246A3B"/>
    <w:rsid w:val="00250733"/>
    <w:rsid w:val="00250915"/>
    <w:rsid w:val="002528AD"/>
    <w:rsid w:val="002539B1"/>
    <w:rsid w:val="00263B03"/>
    <w:rsid w:val="0027068E"/>
    <w:rsid w:val="0027149A"/>
    <w:rsid w:val="00276574"/>
    <w:rsid w:val="00284D45"/>
    <w:rsid w:val="00293BEF"/>
    <w:rsid w:val="00294A30"/>
    <w:rsid w:val="00294D65"/>
    <w:rsid w:val="002957F9"/>
    <w:rsid w:val="00296CF3"/>
    <w:rsid w:val="002A4B9D"/>
    <w:rsid w:val="002A6799"/>
    <w:rsid w:val="002A6ABB"/>
    <w:rsid w:val="002B0567"/>
    <w:rsid w:val="002B32CD"/>
    <w:rsid w:val="002B39A4"/>
    <w:rsid w:val="002B60D4"/>
    <w:rsid w:val="002B62B4"/>
    <w:rsid w:val="002C6817"/>
    <w:rsid w:val="002D0183"/>
    <w:rsid w:val="002D5200"/>
    <w:rsid w:val="002D697E"/>
    <w:rsid w:val="002D76E0"/>
    <w:rsid w:val="002E0B0E"/>
    <w:rsid w:val="002E3963"/>
    <w:rsid w:val="002E3EA2"/>
    <w:rsid w:val="002E7DFF"/>
    <w:rsid w:val="002F3901"/>
    <w:rsid w:val="002F6DCF"/>
    <w:rsid w:val="002F7BF3"/>
    <w:rsid w:val="00300476"/>
    <w:rsid w:val="00302A06"/>
    <w:rsid w:val="00306AA9"/>
    <w:rsid w:val="003120B5"/>
    <w:rsid w:val="003174E5"/>
    <w:rsid w:val="003251F1"/>
    <w:rsid w:val="00325550"/>
    <w:rsid w:val="00327891"/>
    <w:rsid w:val="003303A5"/>
    <w:rsid w:val="0033340C"/>
    <w:rsid w:val="00335753"/>
    <w:rsid w:val="003374A5"/>
    <w:rsid w:val="003375DA"/>
    <w:rsid w:val="0034043E"/>
    <w:rsid w:val="0034381C"/>
    <w:rsid w:val="003518C6"/>
    <w:rsid w:val="00351FF4"/>
    <w:rsid w:val="003524DF"/>
    <w:rsid w:val="0035329D"/>
    <w:rsid w:val="003602C4"/>
    <w:rsid w:val="00360D0F"/>
    <w:rsid w:val="00361E59"/>
    <w:rsid w:val="00364488"/>
    <w:rsid w:val="0037332C"/>
    <w:rsid w:val="00376F08"/>
    <w:rsid w:val="003840CA"/>
    <w:rsid w:val="00396002"/>
    <w:rsid w:val="003A104F"/>
    <w:rsid w:val="003A1644"/>
    <w:rsid w:val="003A1740"/>
    <w:rsid w:val="003A6A0F"/>
    <w:rsid w:val="003A70C4"/>
    <w:rsid w:val="003B4662"/>
    <w:rsid w:val="003C0449"/>
    <w:rsid w:val="003C08D5"/>
    <w:rsid w:val="003C18F1"/>
    <w:rsid w:val="003C4372"/>
    <w:rsid w:val="003D2CD3"/>
    <w:rsid w:val="003E1C95"/>
    <w:rsid w:val="003E2485"/>
    <w:rsid w:val="003E5184"/>
    <w:rsid w:val="003F1CEB"/>
    <w:rsid w:val="003F6507"/>
    <w:rsid w:val="003F6CB1"/>
    <w:rsid w:val="00400FCD"/>
    <w:rsid w:val="00402215"/>
    <w:rsid w:val="00403F1F"/>
    <w:rsid w:val="00413155"/>
    <w:rsid w:val="004148E0"/>
    <w:rsid w:val="004205D0"/>
    <w:rsid w:val="00421AE5"/>
    <w:rsid w:val="004257FE"/>
    <w:rsid w:val="00444663"/>
    <w:rsid w:val="004458B0"/>
    <w:rsid w:val="004473B7"/>
    <w:rsid w:val="00447BB0"/>
    <w:rsid w:val="00460AEA"/>
    <w:rsid w:val="00462326"/>
    <w:rsid w:val="00463AEF"/>
    <w:rsid w:val="0046643B"/>
    <w:rsid w:val="00467EEE"/>
    <w:rsid w:val="00475091"/>
    <w:rsid w:val="00475D26"/>
    <w:rsid w:val="00477D70"/>
    <w:rsid w:val="00483A57"/>
    <w:rsid w:val="00487CD8"/>
    <w:rsid w:val="004902F5"/>
    <w:rsid w:val="00491DAD"/>
    <w:rsid w:val="00493C8B"/>
    <w:rsid w:val="004A4D06"/>
    <w:rsid w:val="004B6213"/>
    <w:rsid w:val="004C0822"/>
    <w:rsid w:val="004C24A2"/>
    <w:rsid w:val="004C2563"/>
    <w:rsid w:val="004C38C1"/>
    <w:rsid w:val="004C7317"/>
    <w:rsid w:val="004D1972"/>
    <w:rsid w:val="004E3279"/>
    <w:rsid w:val="004E5377"/>
    <w:rsid w:val="004F29EE"/>
    <w:rsid w:val="004F5334"/>
    <w:rsid w:val="004F65FC"/>
    <w:rsid w:val="00510FA1"/>
    <w:rsid w:val="00511BB3"/>
    <w:rsid w:val="005131E9"/>
    <w:rsid w:val="00513860"/>
    <w:rsid w:val="00514D19"/>
    <w:rsid w:val="00515F4F"/>
    <w:rsid w:val="00524497"/>
    <w:rsid w:val="00527F0F"/>
    <w:rsid w:val="00535063"/>
    <w:rsid w:val="00536008"/>
    <w:rsid w:val="00540CB6"/>
    <w:rsid w:val="00547575"/>
    <w:rsid w:val="00551E13"/>
    <w:rsid w:val="00557543"/>
    <w:rsid w:val="00557874"/>
    <w:rsid w:val="00557BF4"/>
    <w:rsid w:val="005619F4"/>
    <w:rsid w:val="005637A6"/>
    <w:rsid w:val="00573F77"/>
    <w:rsid w:val="00574C5B"/>
    <w:rsid w:val="0057528C"/>
    <w:rsid w:val="00575DF3"/>
    <w:rsid w:val="0059072A"/>
    <w:rsid w:val="00590DF3"/>
    <w:rsid w:val="00590F1A"/>
    <w:rsid w:val="005914BC"/>
    <w:rsid w:val="005956E5"/>
    <w:rsid w:val="005A0C76"/>
    <w:rsid w:val="005A1E26"/>
    <w:rsid w:val="005A4DD9"/>
    <w:rsid w:val="005A654C"/>
    <w:rsid w:val="005B594C"/>
    <w:rsid w:val="005C55F3"/>
    <w:rsid w:val="005D335D"/>
    <w:rsid w:val="005D70C6"/>
    <w:rsid w:val="005E418F"/>
    <w:rsid w:val="005E5F5B"/>
    <w:rsid w:val="005F0DC1"/>
    <w:rsid w:val="005F0EC0"/>
    <w:rsid w:val="005F2B4C"/>
    <w:rsid w:val="005F4CF3"/>
    <w:rsid w:val="005F6C19"/>
    <w:rsid w:val="00603454"/>
    <w:rsid w:val="00603834"/>
    <w:rsid w:val="0060587B"/>
    <w:rsid w:val="00612427"/>
    <w:rsid w:val="00615132"/>
    <w:rsid w:val="00615974"/>
    <w:rsid w:val="00615D94"/>
    <w:rsid w:val="006228AB"/>
    <w:rsid w:val="006258D5"/>
    <w:rsid w:val="006261AF"/>
    <w:rsid w:val="006315AE"/>
    <w:rsid w:val="00631838"/>
    <w:rsid w:val="006346A3"/>
    <w:rsid w:val="006403FC"/>
    <w:rsid w:val="00641EAF"/>
    <w:rsid w:val="0064400C"/>
    <w:rsid w:val="0065167A"/>
    <w:rsid w:val="00661CF1"/>
    <w:rsid w:val="00662C3C"/>
    <w:rsid w:val="0067126F"/>
    <w:rsid w:val="006739AE"/>
    <w:rsid w:val="00673CD4"/>
    <w:rsid w:val="006771FF"/>
    <w:rsid w:val="00683B17"/>
    <w:rsid w:val="0068554C"/>
    <w:rsid w:val="00685D07"/>
    <w:rsid w:val="00685DE4"/>
    <w:rsid w:val="006A26A5"/>
    <w:rsid w:val="006A6E2E"/>
    <w:rsid w:val="006A710B"/>
    <w:rsid w:val="006B0DE8"/>
    <w:rsid w:val="006B180E"/>
    <w:rsid w:val="006B23ED"/>
    <w:rsid w:val="006B3734"/>
    <w:rsid w:val="006C1255"/>
    <w:rsid w:val="006C150C"/>
    <w:rsid w:val="006C41ED"/>
    <w:rsid w:val="006D42C8"/>
    <w:rsid w:val="006D6A7B"/>
    <w:rsid w:val="006D7B40"/>
    <w:rsid w:val="006E2ABD"/>
    <w:rsid w:val="006E4790"/>
    <w:rsid w:val="006E4DD9"/>
    <w:rsid w:val="006F4920"/>
    <w:rsid w:val="0070016D"/>
    <w:rsid w:val="007020FA"/>
    <w:rsid w:val="00705C17"/>
    <w:rsid w:val="00712231"/>
    <w:rsid w:val="007174C4"/>
    <w:rsid w:val="00722666"/>
    <w:rsid w:val="00736C7B"/>
    <w:rsid w:val="00740D9F"/>
    <w:rsid w:val="00744029"/>
    <w:rsid w:val="00744759"/>
    <w:rsid w:val="00745BC6"/>
    <w:rsid w:val="00745D1A"/>
    <w:rsid w:val="007531DD"/>
    <w:rsid w:val="00753AA6"/>
    <w:rsid w:val="007543D1"/>
    <w:rsid w:val="007564FB"/>
    <w:rsid w:val="00764643"/>
    <w:rsid w:val="00773DE0"/>
    <w:rsid w:val="007775E9"/>
    <w:rsid w:val="007829B1"/>
    <w:rsid w:val="00783EC6"/>
    <w:rsid w:val="0078665B"/>
    <w:rsid w:val="00790D8C"/>
    <w:rsid w:val="00796434"/>
    <w:rsid w:val="007A14F6"/>
    <w:rsid w:val="007A4BD2"/>
    <w:rsid w:val="007A70CB"/>
    <w:rsid w:val="007A7EE3"/>
    <w:rsid w:val="007B22A4"/>
    <w:rsid w:val="007B3311"/>
    <w:rsid w:val="007B46DA"/>
    <w:rsid w:val="007B4F37"/>
    <w:rsid w:val="007C18FD"/>
    <w:rsid w:val="007D0FA1"/>
    <w:rsid w:val="007D1B3A"/>
    <w:rsid w:val="007D2E7C"/>
    <w:rsid w:val="007D3BC4"/>
    <w:rsid w:val="007D6CF8"/>
    <w:rsid w:val="007E0773"/>
    <w:rsid w:val="007E2670"/>
    <w:rsid w:val="007E4851"/>
    <w:rsid w:val="007F0E99"/>
    <w:rsid w:val="007F544B"/>
    <w:rsid w:val="007F6032"/>
    <w:rsid w:val="008005C0"/>
    <w:rsid w:val="00800729"/>
    <w:rsid w:val="008108C9"/>
    <w:rsid w:val="00812427"/>
    <w:rsid w:val="0081341C"/>
    <w:rsid w:val="00816B63"/>
    <w:rsid w:val="008218B2"/>
    <w:rsid w:val="00831203"/>
    <w:rsid w:val="00832BEA"/>
    <w:rsid w:val="0083578B"/>
    <w:rsid w:val="0084345E"/>
    <w:rsid w:val="008449D2"/>
    <w:rsid w:val="00851E9E"/>
    <w:rsid w:val="00853DBE"/>
    <w:rsid w:val="008546B8"/>
    <w:rsid w:val="008565CB"/>
    <w:rsid w:val="008574F9"/>
    <w:rsid w:val="00860C28"/>
    <w:rsid w:val="00862A3A"/>
    <w:rsid w:val="00872C4C"/>
    <w:rsid w:val="008766A0"/>
    <w:rsid w:val="0088793A"/>
    <w:rsid w:val="008905E7"/>
    <w:rsid w:val="008922E4"/>
    <w:rsid w:val="008A13B9"/>
    <w:rsid w:val="008A1D9C"/>
    <w:rsid w:val="008A4046"/>
    <w:rsid w:val="008A44E6"/>
    <w:rsid w:val="008A79C4"/>
    <w:rsid w:val="008C05F7"/>
    <w:rsid w:val="008C737F"/>
    <w:rsid w:val="008D03AF"/>
    <w:rsid w:val="008D37F9"/>
    <w:rsid w:val="008D63BD"/>
    <w:rsid w:val="008E2F83"/>
    <w:rsid w:val="008E3319"/>
    <w:rsid w:val="008E47C6"/>
    <w:rsid w:val="008F2CD4"/>
    <w:rsid w:val="009019B0"/>
    <w:rsid w:val="00905A8D"/>
    <w:rsid w:val="00910F2D"/>
    <w:rsid w:val="00911EDB"/>
    <w:rsid w:val="009128D4"/>
    <w:rsid w:val="00912D30"/>
    <w:rsid w:val="0091648B"/>
    <w:rsid w:val="0091763B"/>
    <w:rsid w:val="00917B0D"/>
    <w:rsid w:val="00921828"/>
    <w:rsid w:val="009218A1"/>
    <w:rsid w:val="00922934"/>
    <w:rsid w:val="00922AA3"/>
    <w:rsid w:val="00930444"/>
    <w:rsid w:val="00930D95"/>
    <w:rsid w:val="009330D7"/>
    <w:rsid w:val="009351CE"/>
    <w:rsid w:val="00935D96"/>
    <w:rsid w:val="00936FC7"/>
    <w:rsid w:val="0094017A"/>
    <w:rsid w:val="009415A5"/>
    <w:rsid w:val="009503C6"/>
    <w:rsid w:val="00952F3A"/>
    <w:rsid w:val="009558F7"/>
    <w:rsid w:val="00956A03"/>
    <w:rsid w:val="009643B5"/>
    <w:rsid w:val="00967849"/>
    <w:rsid w:val="00970E1F"/>
    <w:rsid w:val="00973F55"/>
    <w:rsid w:val="0098061F"/>
    <w:rsid w:val="009929AB"/>
    <w:rsid w:val="009958E4"/>
    <w:rsid w:val="009964B9"/>
    <w:rsid w:val="009A2FCA"/>
    <w:rsid w:val="009A5C99"/>
    <w:rsid w:val="009A5DBC"/>
    <w:rsid w:val="009A72D9"/>
    <w:rsid w:val="009B1D38"/>
    <w:rsid w:val="009B449B"/>
    <w:rsid w:val="009B5E1E"/>
    <w:rsid w:val="009B6518"/>
    <w:rsid w:val="009C020F"/>
    <w:rsid w:val="009D0859"/>
    <w:rsid w:val="009D11D1"/>
    <w:rsid w:val="009D5BAF"/>
    <w:rsid w:val="009E37DA"/>
    <w:rsid w:val="009E5BDE"/>
    <w:rsid w:val="009F32DB"/>
    <w:rsid w:val="009F3E72"/>
    <w:rsid w:val="009F71DA"/>
    <w:rsid w:val="00A00437"/>
    <w:rsid w:val="00A01DEC"/>
    <w:rsid w:val="00A047F6"/>
    <w:rsid w:val="00A17886"/>
    <w:rsid w:val="00A23EC8"/>
    <w:rsid w:val="00A276A9"/>
    <w:rsid w:val="00A3669A"/>
    <w:rsid w:val="00A368C6"/>
    <w:rsid w:val="00A415C0"/>
    <w:rsid w:val="00A42EA0"/>
    <w:rsid w:val="00A478B8"/>
    <w:rsid w:val="00A50156"/>
    <w:rsid w:val="00A51923"/>
    <w:rsid w:val="00A53243"/>
    <w:rsid w:val="00A57D92"/>
    <w:rsid w:val="00A65298"/>
    <w:rsid w:val="00A65303"/>
    <w:rsid w:val="00A714A4"/>
    <w:rsid w:val="00A73BB3"/>
    <w:rsid w:val="00A83431"/>
    <w:rsid w:val="00A97735"/>
    <w:rsid w:val="00AA4894"/>
    <w:rsid w:val="00AB0948"/>
    <w:rsid w:val="00AB250F"/>
    <w:rsid w:val="00AC446A"/>
    <w:rsid w:val="00AD2EE4"/>
    <w:rsid w:val="00AD678B"/>
    <w:rsid w:val="00AD701B"/>
    <w:rsid w:val="00AE32BB"/>
    <w:rsid w:val="00AE3E1C"/>
    <w:rsid w:val="00AE598F"/>
    <w:rsid w:val="00B05B0F"/>
    <w:rsid w:val="00B11C4E"/>
    <w:rsid w:val="00B124E1"/>
    <w:rsid w:val="00B140CB"/>
    <w:rsid w:val="00B16644"/>
    <w:rsid w:val="00B212F6"/>
    <w:rsid w:val="00B22740"/>
    <w:rsid w:val="00B22C4B"/>
    <w:rsid w:val="00B23D5B"/>
    <w:rsid w:val="00B30C3D"/>
    <w:rsid w:val="00B33743"/>
    <w:rsid w:val="00B3455A"/>
    <w:rsid w:val="00B34D69"/>
    <w:rsid w:val="00B3567C"/>
    <w:rsid w:val="00B43553"/>
    <w:rsid w:val="00B510DC"/>
    <w:rsid w:val="00B51BA1"/>
    <w:rsid w:val="00B54141"/>
    <w:rsid w:val="00B57556"/>
    <w:rsid w:val="00B7072D"/>
    <w:rsid w:val="00B7297B"/>
    <w:rsid w:val="00B77D26"/>
    <w:rsid w:val="00B854B9"/>
    <w:rsid w:val="00B865CC"/>
    <w:rsid w:val="00B877C3"/>
    <w:rsid w:val="00B91995"/>
    <w:rsid w:val="00B95E06"/>
    <w:rsid w:val="00BA2FD6"/>
    <w:rsid w:val="00BA3D8D"/>
    <w:rsid w:val="00BB43B8"/>
    <w:rsid w:val="00BB6E2F"/>
    <w:rsid w:val="00BC059F"/>
    <w:rsid w:val="00BC14FA"/>
    <w:rsid w:val="00BC1620"/>
    <w:rsid w:val="00BC1F3E"/>
    <w:rsid w:val="00BD2532"/>
    <w:rsid w:val="00BD6506"/>
    <w:rsid w:val="00BD673D"/>
    <w:rsid w:val="00BE1F6D"/>
    <w:rsid w:val="00BF04BA"/>
    <w:rsid w:val="00BF181D"/>
    <w:rsid w:val="00C039B3"/>
    <w:rsid w:val="00C0683B"/>
    <w:rsid w:val="00C06CB3"/>
    <w:rsid w:val="00C074E9"/>
    <w:rsid w:val="00C14FB0"/>
    <w:rsid w:val="00C15770"/>
    <w:rsid w:val="00C20574"/>
    <w:rsid w:val="00C25494"/>
    <w:rsid w:val="00C30AAD"/>
    <w:rsid w:val="00C314E8"/>
    <w:rsid w:val="00C35F63"/>
    <w:rsid w:val="00C371F1"/>
    <w:rsid w:val="00C447B0"/>
    <w:rsid w:val="00C52CE4"/>
    <w:rsid w:val="00C52EBF"/>
    <w:rsid w:val="00C562A4"/>
    <w:rsid w:val="00C636E4"/>
    <w:rsid w:val="00C72429"/>
    <w:rsid w:val="00C75A39"/>
    <w:rsid w:val="00C77475"/>
    <w:rsid w:val="00C83CDC"/>
    <w:rsid w:val="00C8468E"/>
    <w:rsid w:val="00C854E9"/>
    <w:rsid w:val="00C85B5B"/>
    <w:rsid w:val="00C910F9"/>
    <w:rsid w:val="00C96141"/>
    <w:rsid w:val="00C97E1C"/>
    <w:rsid w:val="00CA4C26"/>
    <w:rsid w:val="00CC093C"/>
    <w:rsid w:val="00CC4640"/>
    <w:rsid w:val="00CC509F"/>
    <w:rsid w:val="00CD07B2"/>
    <w:rsid w:val="00CD6CF3"/>
    <w:rsid w:val="00CE0915"/>
    <w:rsid w:val="00CF40F9"/>
    <w:rsid w:val="00CF789D"/>
    <w:rsid w:val="00D03E6E"/>
    <w:rsid w:val="00D17BD6"/>
    <w:rsid w:val="00D31454"/>
    <w:rsid w:val="00D42015"/>
    <w:rsid w:val="00D43167"/>
    <w:rsid w:val="00D43E83"/>
    <w:rsid w:val="00D45D98"/>
    <w:rsid w:val="00D462A8"/>
    <w:rsid w:val="00D52A79"/>
    <w:rsid w:val="00D52D2F"/>
    <w:rsid w:val="00D53A36"/>
    <w:rsid w:val="00D544EC"/>
    <w:rsid w:val="00D57D2C"/>
    <w:rsid w:val="00D61A0D"/>
    <w:rsid w:val="00D63241"/>
    <w:rsid w:val="00D646EB"/>
    <w:rsid w:val="00D66D77"/>
    <w:rsid w:val="00D73AEC"/>
    <w:rsid w:val="00D758E3"/>
    <w:rsid w:val="00D75962"/>
    <w:rsid w:val="00D77E49"/>
    <w:rsid w:val="00D84CD5"/>
    <w:rsid w:val="00D86D8F"/>
    <w:rsid w:val="00D9095F"/>
    <w:rsid w:val="00D909BE"/>
    <w:rsid w:val="00D942A8"/>
    <w:rsid w:val="00D960DD"/>
    <w:rsid w:val="00DA3194"/>
    <w:rsid w:val="00DA416B"/>
    <w:rsid w:val="00DB5ACA"/>
    <w:rsid w:val="00DC0A63"/>
    <w:rsid w:val="00DC3B84"/>
    <w:rsid w:val="00DD3108"/>
    <w:rsid w:val="00DD4180"/>
    <w:rsid w:val="00DD4AC2"/>
    <w:rsid w:val="00DD5B16"/>
    <w:rsid w:val="00DE243C"/>
    <w:rsid w:val="00DE3062"/>
    <w:rsid w:val="00DE58D5"/>
    <w:rsid w:val="00DE7AA1"/>
    <w:rsid w:val="00DF0BBD"/>
    <w:rsid w:val="00DF3E3B"/>
    <w:rsid w:val="00DF576E"/>
    <w:rsid w:val="00DF7FCF"/>
    <w:rsid w:val="00E00DA6"/>
    <w:rsid w:val="00E0134D"/>
    <w:rsid w:val="00E10E2E"/>
    <w:rsid w:val="00E11562"/>
    <w:rsid w:val="00E15535"/>
    <w:rsid w:val="00E21604"/>
    <w:rsid w:val="00E34E8B"/>
    <w:rsid w:val="00E36126"/>
    <w:rsid w:val="00E37E6E"/>
    <w:rsid w:val="00E426C0"/>
    <w:rsid w:val="00E440F0"/>
    <w:rsid w:val="00E4499C"/>
    <w:rsid w:val="00E45853"/>
    <w:rsid w:val="00E461C8"/>
    <w:rsid w:val="00E4658E"/>
    <w:rsid w:val="00E46EF9"/>
    <w:rsid w:val="00E51794"/>
    <w:rsid w:val="00E54FF0"/>
    <w:rsid w:val="00E577A1"/>
    <w:rsid w:val="00E57928"/>
    <w:rsid w:val="00E6360D"/>
    <w:rsid w:val="00E65D60"/>
    <w:rsid w:val="00E66C1A"/>
    <w:rsid w:val="00E67727"/>
    <w:rsid w:val="00E71410"/>
    <w:rsid w:val="00E72B9B"/>
    <w:rsid w:val="00E74EE6"/>
    <w:rsid w:val="00E7594E"/>
    <w:rsid w:val="00E80362"/>
    <w:rsid w:val="00E82294"/>
    <w:rsid w:val="00E86B73"/>
    <w:rsid w:val="00E91D21"/>
    <w:rsid w:val="00EA0B44"/>
    <w:rsid w:val="00EA1691"/>
    <w:rsid w:val="00EA3594"/>
    <w:rsid w:val="00EA4ADF"/>
    <w:rsid w:val="00EA50A2"/>
    <w:rsid w:val="00EB135A"/>
    <w:rsid w:val="00EB23BD"/>
    <w:rsid w:val="00EC4BD5"/>
    <w:rsid w:val="00EC6E1A"/>
    <w:rsid w:val="00EC7B53"/>
    <w:rsid w:val="00ED3562"/>
    <w:rsid w:val="00ED5224"/>
    <w:rsid w:val="00ED679B"/>
    <w:rsid w:val="00EE0D53"/>
    <w:rsid w:val="00EE303C"/>
    <w:rsid w:val="00EE35BB"/>
    <w:rsid w:val="00EE65BE"/>
    <w:rsid w:val="00EF1579"/>
    <w:rsid w:val="00EF3AC0"/>
    <w:rsid w:val="00EF6155"/>
    <w:rsid w:val="00F0023B"/>
    <w:rsid w:val="00F02C86"/>
    <w:rsid w:val="00F03DEC"/>
    <w:rsid w:val="00F044F5"/>
    <w:rsid w:val="00F1141C"/>
    <w:rsid w:val="00F135EA"/>
    <w:rsid w:val="00F16608"/>
    <w:rsid w:val="00F30978"/>
    <w:rsid w:val="00F3135F"/>
    <w:rsid w:val="00F31645"/>
    <w:rsid w:val="00F3230B"/>
    <w:rsid w:val="00F41DE7"/>
    <w:rsid w:val="00F47FD6"/>
    <w:rsid w:val="00F508D0"/>
    <w:rsid w:val="00F5283C"/>
    <w:rsid w:val="00F551BC"/>
    <w:rsid w:val="00F57E69"/>
    <w:rsid w:val="00F60064"/>
    <w:rsid w:val="00F6171F"/>
    <w:rsid w:val="00F71393"/>
    <w:rsid w:val="00F74BC3"/>
    <w:rsid w:val="00F7666C"/>
    <w:rsid w:val="00F80C6C"/>
    <w:rsid w:val="00F8298A"/>
    <w:rsid w:val="00F83B95"/>
    <w:rsid w:val="00F871DF"/>
    <w:rsid w:val="00F8760C"/>
    <w:rsid w:val="00FA141B"/>
    <w:rsid w:val="00FA342A"/>
    <w:rsid w:val="00FB022C"/>
    <w:rsid w:val="00FB18CF"/>
    <w:rsid w:val="00FB3E1E"/>
    <w:rsid w:val="00FC31AD"/>
    <w:rsid w:val="00FE0678"/>
    <w:rsid w:val="00FE0C0E"/>
    <w:rsid w:val="00FF013B"/>
    <w:rsid w:val="00FF1F7A"/>
    <w:rsid w:val="00FF24B0"/>
    <w:rsid w:val="00FF251F"/>
    <w:rsid w:val="00FF25AB"/>
    <w:rsid w:val="01ED144C"/>
    <w:rsid w:val="378B64B0"/>
    <w:rsid w:val="399E6CBB"/>
    <w:rsid w:val="4C7CA54E"/>
    <w:rsid w:val="4FD3F937"/>
    <w:rsid w:val="71D28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75262"/>
  <w15:chartTrackingRefBased/>
  <w15:docId w15:val="{AA2688F5-7E01-4835-A46D-827CCF15E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506"/>
  </w:style>
  <w:style w:type="paragraph" w:styleId="Heading1">
    <w:name w:val="heading 1"/>
    <w:basedOn w:val="Normal"/>
    <w:next w:val="Normal"/>
    <w:link w:val="Heading1Char"/>
    <w:uiPriority w:val="9"/>
    <w:qFormat/>
    <w:rsid w:val="00C8468E"/>
    <w:pPr>
      <w:spacing w:after="240"/>
      <w:outlineLvl w:val="0"/>
    </w:pPr>
    <w:rPr>
      <w:rFonts w:ascii="Baloo 2" w:hAnsi="Baloo 2" w:cs="Baloo 2"/>
      <w:b/>
      <w:bCs/>
      <w:color w:val="2078AE"/>
      <w:sz w:val="40"/>
      <w:szCs w:val="40"/>
    </w:rPr>
  </w:style>
  <w:style w:type="paragraph" w:styleId="Heading2">
    <w:name w:val="heading 2"/>
    <w:next w:val="Normal"/>
    <w:link w:val="Heading2Char"/>
    <w:uiPriority w:val="9"/>
    <w:unhideWhenUsed/>
    <w:qFormat/>
    <w:rsid w:val="00132593"/>
    <w:pPr>
      <w:keepNext/>
      <w:spacing w:before="360" w:after="240"/>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2B39A4"/>
    <w:pPr>
      <w:keepNext/>
      <w:spacing w:before="120"/>
      <w:outlineLvl w:val="2"/>
    </w:pPr>
    <w:rPr>
      <w:rFonts w:ascii="Poppins" w:eastAsia="+mn-ea" w:hAnsi="Poppins" w:cstheme="minorHAnsi"/>
      <w:b/>
      <w:bCs/>
      <w:color w:val="0F173D"/>
      <w:kern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32593"/>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C8468E"/>
    <w:rPr>
      <w:rFonts w:ascii="Baloo 2" w:hAnsi="Baloo 2" w:cs="Baloo 2"/>
      <w:b/>
      <w:bCs/>
      <w:color w:val="2078AE"/>
      <w:sz w:val="40"/>
      <w:szCs w:val="40"/>
    </w:rPr>
  </w:style>
  <w:style w:type="paragraph" w:styleId="NormalWeb">
    <w:name w:val="Normal (Web)"/>
    <w:basedOn w:val="Normal"/>
    <w:uiPriority w:val="99"/>
    <w:unhideWhenUsed/>
    <w:rsid w:val="000B1A38"/>
    <w:pPr>
      <w:spacing w:before="100" w:beforeAutospacing="1" w:after="100" w:afterAutospacing="1"/>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0C61EE"/>
    <w:rPr>
      <w:sz w:val="16"/>
      <w:szCs w:val="16"/>
    </w:rPr>
  </w:style>
  <w:style w:type="paragraph" w:styleId="CommentText">
    <w:name w:val="annotation text"/>
    <w:basedOn w:val="Normal"/>
    <w:link w:val="CommentTextChar"/>
    <w:uiPriority w:val="99"/>
    <w:unhideWhenUsed/>
    <w:rsid w:val="000C61EE"/>
    <w:rPr>
      <w:rFonts w:ascii="Poppins" w:hAnsi="Poppins"/>
      <w:sz w:val="20"/>
      <w:szCs w:val="20"/>
    </w:rPr>
  </w:style>
  <w:style w:type="character" w:customStyle="1" w:styleId="CommentTextChar">
    <w:name w:val="Comment Text Char"/>
    <w:basedOn w:val="DefaultParagraphFont"/>
    <w:link w:val="CommentText"/>
    <w:uiPriority w:val="99"/>
    <w:rsid w:val="000C61EE"/>
    <w:rPr>
      <w:sz w:val="20"/>
      <w:szCs w:val="20"/>
    </w:rPr>
  </w:style>
  <w:style w:type="paragraph" w:styleId="CommentSubject">
    <w:name w:val="annotation subject"/>
    <w:basedOn w:val="CommentText"/>
    <w:next w:val="CommentText"/>
    <w:link w:val="CommentSubjectChar"/>
    <w:uiPriority w:val="99"/>
    <w:semiHidden/>
    <w:unhideWhenUsed/>
    <w:rsid w:val="000C61EE"/>
    <w:rPr>
      <w:b/>
      <w:bCs/>
    </w:rPr>
  </w:style>
  <w:style w:type="character" w:customStyle="1" w:styleId="CommentSubjectChar">
    <w:name w:val="Comment Subject Char"/>
    <w:basedOn w:val="CommentTextChar"/>
    <w:link w:val="CommentSubject"/>
    <w:uiPriority w:val="99"/>
    <w:semiHidden/>
    <w:rsid w:val="000C61EE"/>
    <w:rPr>
      <w:b/>
      <w:bCs/>
      <w:sz w:val="20"/>
      <w:szCs w:val="20"/>
    </w:rPr>
  </w:style>
  <w:style w:type="character" w:styleId="Hyperlink">
    <w:name w:val="Hyperlink"/>
    <w:basedOn w:val="DefaultParagraphFont"/>
    <w:uiPriority w:val="99"/>
    <w:unhideWhenUsed/>
    <w:rsid w:val="00B510DC"/>
    <w:rPr>
      <w:color w:val="0000FF"/>
      <w:u w:val="single"/>
    </w:rPr>
  </w:style>
  <w:style w:type="character" w:styleId="UnresolvedMention">
    <w:name w:val="Unresolved Mention"/>
    <w:basedOn w:val="DefaultParagraphFont"/>
    <w:uiPriority w:val="99"/>
    <w:semiHidden/>
    <w:unhideWhenUsed/>
    <w:rsid w:val="0037332C"/>
    <w:rPr>
      <w:color w:val="605E5C"/>
      <w:shd w:val="clear" w:color="auto" w:fill="E1DFDD"/>
    </w:rPr>
  </w:style>
  <w:style w:type="paragraph" w:styleId="Header">
    <w:name w:val="header"/>
    <w:basedOn w:val="Normal"/>
    <w:link w:val="HeaderChar"/>
    <w:uiPriority w:val="99"/>
    <w:unhideWhenUsed/>
    <w:rsid w:val="00402215"/>
    <w:pPr>
      <w:tabs>
        <w:tab w:val="center" w:pos="4680"/>
        <w:tab w:val="right" w:pos="9360"/>
      </w:tabs>
    </w:pPr>
    <w:rPr>
      <w:rFonts w:ascii="Poppins" w:hAnsi="Poppins"/>
    </w:rPr>
  </w:style>
  <w:style w:type="character" w:customStyle="1" w:styleId="HeaderChar">
    <w:name w:val="Header Char"/>
    <w:basedOn w:val="DefaultParagraphFont"/>
    <w:link w:val="Header"/>
    <w:uiPriority w:val="99"/>
    <w:rsid w:val="00402215"/>
  </w:style>
  <w:style w:type="paragraph" w:styleId="Footer">
    <w:name w:val="footer"/>
    <w:basedOn w:val="Normal"/>
    <w:link w:val="FooterChar"/>
    <w:uiPriority w:val="99"/>
    <w:unhideWhenUsed/>
    <w:rsid w:val="00402215"/>
    <w:pPr>
      <w:tabs>
        <w:tab w:val="center" w:pos="4680"/>
        <w:tab w:val="right" w:pos="9360"/>
      </w:tabs>
    </w:pPr>
    <w:rPr>
      <w:rFonts w:ascii="Poppins" w:hAnsi="Poppins"/>
    </w:rPr>
  </w:style>
  <w:style w:type="character" w:customStyle="1" w:styleId="FooterChar">
    <w:name w:val="Footer Char"/>
    <w:basedOn w:val="DefaultParagraphFont"/>
    <w:link w:val="Footer"/>
    <w:uiPriority w:val="99"/>
    <w:rsid w:val="00402215"/>
  </w:style>
  <w:style w:type="paragraph" w:styleId="Revision">
    <w:name w:val="Revision"/>
    <w:hidden/>
    <w:uiPriority w:val="99"/>
    <w:semiHidden/>
    <w:rsid w:val="00936FC7"/>
  </w:style>
  <w:style w:type="character" w:styleId="FollowedHyperlink">
    <w:name w:val="FollowedHyperlink"/>
    <w:basedOn w:val="DefaultParagraphFont"/>
    <w:uiPriority w:val="99"/>
    <w:semiHidden/>
    <w:unhideWhenUsed/>
    <w:rsid w:val="002336D3"/>
    <w:rPr>
      <w:color w:val="954F72" w:themeColor="followedHyperlink"/>
      <w:u w:val="single"/>
    </w:rPr>
  </w:style>
  <w:style w:type="character" w:customStyle="1" w:styleId="Heading3Char">
    <w:name w:val="Heading 3 Char"/>
    <w:basedOn w:val="DefaultParagraphFont"/>
    <w:link w:val="Heading3"/>
    <w:uiPriority w:val="9"/>
    <w:rsid w:val="002B39A4"/>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3D2CD3"/>
  </w:style>
  <w:style w:type="paragraph" w:customStyle="1" w:styleId="Microtitle">
    <w:name w:val="Microtitle"/>
    <w:basedOn w:val="Normal"/>
    <w:qFormat/>
    <w:rsid w:val="00F47FD6"/>
    <w:rPr>
      <w:rFonts w:ascii="Poppins SemiBold" w:hAnsi="Poppins SemiBold" w:cs="Poppins SemiBold"/>
      <w:color w:val="0F173D"/>
      <w:sz w:val="28"/>
      <w:szCs w:val="28"/>
    </w:rPr>
  </w:style>
  <w:style w:type="paragraph" w:styleId="BodyText">
    <w:name w:val="Body Text"/>
    <w:basedOn w:val="Normal"/>
    <w:link w:val="BodyTextChar"/>
    <w:uiPriority w:val="99"/>
    <w:unhideWhenUsed/>
    <w:rsid w:val="007020FA"/>
    <w:pPr>
      <w:spacing w:before="120" w:after="120"/>
    </w:pPr>
    <w:rPr>
      <w:rFonts w:ascii="Poppins" w:hAnsi="Poppins"/>
      <w:color w:val="0F173D"/>
      <w:sz w:val="22"/>
      <w:szCs w:val="22"/>
    </w:rPr>
  </w:style>
  <w:style w:type="character" w:customStyle="1" w:styleId="BodyTextChar">
    <w:name w:val="Body Text Char"/>
    <w:basedOn w:val="DefaultParagraphFont"/>
    <w:link w:val="BodyText"/>
    <w:uiPriority w:val="99"/>
    <w:rsid w:val="007020FA"/>
    <w:rPr>
      <w:rFonts w:ascii="Poppins" w:hAnsi="Poppins"/>
      <w:color w:val="0F173D"/>
      <w:sz w:val="22"/>
      <w:szCs w:val="22"/>
    </w:rPr>
  </w:style>
  <w:style w:type="paragraph" w:styleId="ListBullet">
    <w:name w:val="List Bullet"/>
    <w:basedOn w:val="Normal"/>
    <w:uiPriority w:val="99"/>
    <w:unhideWhenUsed/>
    <w:rsid w:val="006C150C"/>
    <w:pPr>
      <w:numPr>
        <w:numId w:val="8"/>
      </w:numPr>
      <w:contextualSpacing/>
    </w:pPr>
    <w:rPr>
      <w:rFonts w:ascii="Poppins" w:eastAsia="Times New Roman" w:hAnsi="Poppins" w:cstheme="minorHAnsi"/>
      <w:color w:val="0F173D"/>
      <w:kern w:val="0"/>
      <w:sz w:val="22"/>
      <w14:ligatures w14:val="none"/>
    </w:rPr>
  </w:style>
  <w:style w:type="paragraph" w:styleId="List5">
    <w:name w:val="List 5"/>
    <w:basedOn w:val="Normal"/>
    <w:uiPriority w:val="99"/>
    <w:unhideWhenUsed/>
    <w:rsid w:val="00263B03"/>
    <w:pPr>
      <w:ind w:left="1800" w:hanging="360"/>
      <w:contextualSpacing/>
    </w:pPr>
    <w:rPr>
      <w:rFonts w:ascii="Poppins" w:hAnsi="Poppins"/>
    </w:rPr>
  </w:style>
  <w:style w:type="paragraph" w:styleId="ListBullet2">
    <w:name w:val="List Bullet 2"/>
    <w:basedOn w:val="Normal"/>
    <w:uiPriority w:val="99"/>
    <w:unhideWhenUsed/>
    <w:rsid w:val="006C150C"/>
    <w:pPr>
      <w:numPr>
        <w:ilvl w:val="1"/>
        <w:numId w:val="6"/>
      </w:numPr>
      <w:contextualSpacing/>
    </w:pPr>
    <w:rPr>
      <w:rFonts w:ascii="Poppins" w:eastAsia="Times New Roman" w:hAnsi="Poppins" w:cstheme="minorHAnsi"/>
      <w:color w:val="0F173D"/>
      <w:kern w:val="0"/>
      <w:sz w:val="22"/>
      <w14:ligatures w14:val="none"/>
    </w:rPr>
  </w:style>
  <w:style w:type="paragraph" w:styleId="ListBullet3">
    <w:name w:val="List Bullet 3"/>
    <w:basedOn w:val="Normal"/>
    <w:uiPriority w:val="99"/>
    <w:unhideWhenUsed/>
    <w:rsid w:val="006C150C"/>
    <w:pPr>
      <w:numPr>
        <w:ilvl w:val="2"/>
        <w:numId w:val="25"/>
      </w:numPr>
      <w:contextualSpacing/>
    </w:pPr>
    <w:rPr>
      <w:rFonts w:ascii="Poppins" w:hAnsi="Poppins"/>
      <w:color w:val="0F173D"/>
      <w:sz w:val="22"/>
    </w:rPr>
  </w:style>
  <w:style w:type="paragraph" w:customStyle="1" w:styleId="ListM5">
    <w:name w:val="ListM5"/>
    <w:basedOn w:val="Normal"/>
    <w:qFormat/>
    <w:rsid w:val="006C150C"/>
    <w:pPr>
      <w:numPr>
        <w:numId w:val="56"/>
      </w:numPr>
      <w:contextualSpacing/>
    </w:pPr>
    <w:rPr>
      <w:rFonts w:ascii="Calibri" w:eastAsia="Calibri" w:hAnsi="Calibri" w:cs="Calibri"/>
      <w:kern w:val="0"/>
      <w14:ligatures w14:val="none"/>
    </w:rPr>
  </w:style>
  <w:style w:type="paragraph" w:styleId="ListParagraph">
    <w:name w:val="List Paragraph"/>
    <w:basedOn w:val="Normal"/>
    <w:uiPriority w:val="34"/>
    <w:qFormat/>
    <w:rsid w:val="00BD6506"/>
    <w:pPr>
      <w:ind w:left="720"/>
      <w:contextualSpacing/>
    </w:pPr>
  </w:style>
  <w:style w:type="numbering" w:customStyle="1" w:styleId="ImportedStyle2">
    <w:name w:val="Imported Style 2"/>
    <w:rsid w:val="00475091"/>
    <w:pPr>
      <w:numPr>
        <w:numId w:val="63"/>
      </w:numPr>
    </w:pPr>
  </w:style>
  <w:style w:type="table" w:styleId="TableGrid">
    <w:name w:val="Table Grid"/>
    <w:basedOn w:val="TableNormal"/>
    <w:uiPriority w:val="39"/>
    <w:rsid w:val="002222AF"/>
    <w:pPr>
      <w:widowControl w:val="0"/>
      <w:autoSpaceDE w:val="0"/>
      <w:autoSpaceDN w:val="0"/>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4148">
      <w:bodyDiv w:val="1"/>
      <w:marLeft w:val="0"/>
      <w:marRight w:val="0"/>
      <w:marTop w:val="0"/>
      <w:marBottom w:val="0"/>
      <w:divBdr>
        <w:top w:val="none" w:sz="0" w:space="0" w:color="auto"/>
        <w:left w:val="none" w:sz="0" w:space="0" w:color="auto"/>
        <w:bottom w:val="none" w:sz="0" w:space="0" w:color="auto"/>
        <w:right w:val="none" w:sz="0" w:space="0" w:color="auto"/>
      </w:divBdr>
    </w:div>
    <w:div w:id="159393644">
      <w:bodyDiv w:val="1"/>
      <w:marLeft w:val="0"/>
      <w:marRight w:val="0"/>
      <w:marTop w:val="0"/>
      <w:marBottom w:val="0"/>
      <w:divBdr>
        <w:top w:val="none" w:sz="0" w:space="0" w:color="auto"/>
        <w:left w:val="none" w:sz="0" w:space="0" w:color="auto"/>
        <w:bottom w:val="none" w:sz="0" w:space="0" w:color="auto"/>
        <w:right w:val="none" w:sz="0" w:space="0" w:color="auto"/>
      </w:divBdr>
      <w:divsChild>
        <w:div w:id="1795564621">
          <w:marLeft w:val="446"/>
          <w:marRight w:val="0"/>
          <w:marTop w:val="0"/>
          <w:marBottom w:val="0"/>
          <w:divBdr>
            <w:top w:val="none" w:sz="0" w:space="0" w:color="auto"/>
            <w:left w:val="none" w:sz="0" w:space="0" w:color="auto"/>
            <w:bottom w:val="none" w:sz="0" w:space="0" w:color="auto"/>
            <w:right w:val="none" w:sz="0" w:space="0" w:color="auto"/>
          </w:divBdr>
        </w:div>
        <w:div w:id="1189830312">
          <w:marLeft w:val="446"/>
          <w:marRight w:val="0"/>
          <w:marTop w:val="0"/>
          <w:marBottom w:val="0"/>
          <w:divBdr>
            <w:top w:val="none" w:sz="0" w:space="0" w:color="auto"/>
            <w:left w:val="none" w:sz="0" w:space="0" w:color="auto"/>
            <w:bottom w:val="none" w:sz="0" w:space="0" w:color="auto"/>
            <w:right w:val="none" w:sz="0" w:space="0" w:color="auto"/>
          </w:divBdr>
        </w:div>
        <w:div w:id="452331226">
          <w:marLeft w:val="446"/>
          <w:marRight w:val="0"/>
          <w:marTop w:val="0"/>
          <w:marBottom w:val="0"/>
          <w:divBdr>
            <w:top w:val="none" w:sz="0" w:space="0" w:color="auto"/>
            <w:left w:val="none" w:sz="0" w:space="0" w:color="auto"/>
            <w:bottom w:val="none" w:sz="0" w:space="0" w:color="auto"/>
            <w:right w:val="none" w:sz="0" w:space="0" w:color="auto"/>
          </w:divBdr>
        </w:div>
        <w:div w:id="1721005955">
          <w:marLeft w:val="446"/>
          <w:marRight w:val="0"/>
          <w:marTop w:val="0"/>
          <w:marBottom w:val="0"/>
          <w:divBdr>
            <w:top w:val="none" w:sz="0" w:space="0" w:color="auto"/>
            <w:left w:val="none" w:sz="0" w:space="0" w:color="auto"/>
            <w:bottom w:val="none" w:sz="0" w:space="0" w:color="auto"/>
            <w:right w:val="none" w:sz="0" w:space="0" w:color="auto"/>
          </w:divBdr>
        </w:div>
      </w:divsChild>
    </w:div>
    <w:div w:id="332806145">
      <w:bodyDiv w:val="1"/>
      <w:marLeft w:val="0"/>
      <w:marRight w:val="0"/>
      <w:marTop w:val="0"/>
      <w:marBottom w:val="0"/>
      <w:divBdr>
        <w:top w:val="none" w:sz="0" w:space="0" w:color="auto"/>
        <w:left w:val="none" w:sz="0" w:space="0" w:color="auto"/>
        <w:bottom w:val="none" w:sz="0" w:space="0" w:color="auto"/>
        <w:right w:val="none" w:sz="0" w:space="0" w:color="auto"/>
      </w:divBdr>
      <w:divsChild>
        <w:div w:id="1847329896">
          <w:marLeft w:val="0"/>
          <w:marRight w:val="0"/>
          <w:marTop w:val="0"/>
          <w:marBottom w:val="0"/>
          <w:divBdr>
            <w:top w:val="none" w:sz="0" w:space="0" w:color="auto"/>
            <w:left w:val="none" w:sz="0" w:space="0" w:color="auto"/>
            <w:bottom w:val="none" w:sz="0" w:space="0" w:color="auto"/>
            <w:right w:val="none" w:sz="0" w:space="0" w:color="auto"/>
          </w:divBdr>
          <w:divsChild>
            <w:div w:id="1641685491">
              <w:marLeft w:val="0"/>
              <w:marRight w:val="0"/>
              <w:marTop w:val="0"/>
              <w:marBottom w:val="0"/>
              <w:divBdr>
                <w:top w:val="none" w:sz="0" w:space="0" w:color="auto"/>
                <w:left w:val="none" w:sz="0" w:space="0" w:color="auto"/>
                <w:bottom w:val="none" w:sz="0" w:space="0" w:color="auto"/>
                <w:right w:val="none" w:sz="0" w:space="0" w:color="auto"/>
              </w:divBdr>
              <w:divsChild>
                <w:div w:id="47549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043747">
      <w:bodyDiv w:val="1"/>
      <w:marLeft w:val="0"/>
      <w:marRight w:val="0"/>
      <w:marTop w:val="0"/>
      <w:marBottom w:val="0"/>
      <w:divBdr>
        <w:top w:val="none" w:sz="0" w:space="0" w:color="auto"/>
        <w:left w:val="none" w:sz="0" w:space="0" w:color="auto"/>
        <w:bottom w:val="none" w:sz="0" w:space="0" w:color="auto"/>
        <w:right w:val="none" w:sz="0" w:space="0" w:color="auto"/>
      </w:divBdr>
    </w:div>
    <w:div w:id="444663084">
      <w:bodyDiv w:val="1"/>
      <w:marLeft w:val="0"/>
      <w:marRight w:val="0"/>
      <w:marTop w:val="0"/>
      <w:marBottom w:val="0"/>
      <w:divBdr>
        <w:top w:val="none" w:sz="0" w:space="0" w:color="auto"/>
        <w:left w:val="none" w:sz="0" w:space="0" w:color="auto"/>
        <w:bottom w:val="none" w:sz="0" w:space="0" w:color="auto"/>
        <w:right w:val="none" w:sz="0" w:space="0" w:color="auto"/>
      </w:divBdr>
    </w:div>
    <w:div w:id="447899010">
      <w:bodyDiv w:val="1"/>
      <w:marLeft w:val="0"/>
      <w:marRight w:val="0"/>
      <w:marTop w:val="0"/>
      <w:marBottom w:val="0"/>
      <w:divBdr>
        <w:top w:val="none" w:sz="0" w:space="0" w:color="auto"/>
        <w:left w:val="none" w:sz="0" w:space="0" w:color="auto"/>
        <w:bottom w:val="none" w:sz="0" w:space="0" w:color="auto"/>
        <w:right w:val="none" w:sz="0" w:space="0" w:color="auto"/>
      </w:divBdr>
    </w:div>
    <w:div w:id="473719581">
      <w:bodyDiv w:val="1"/>
      <w:marLeft w:val="0"/>
      <w:marRight w:val="0"/>
      <w:marTop w:val="0"/>
      <w:marBottom w:val="0"/>
      <w:divBdr>
        <w:top w:val="none" w:sz="0" w:space="0" w:color="auto"/>
        <w:left w:val="none" w:sz="0" w:space="0" w:color="auto"/>
        <w:bottom w:val="none" w:sz="0" w:space="0" w:color="auto"/>
        <w:right w:val="none" w:sz="0" w:space="0" w:color="auto"/>
      </w:divBdr>
      <w:divsChild>
        <w:div w:id="1505628594">
          <w:marLeft w:val="274"/>
          <w:marRight w:val="0"/>
          <w:marTop w:val="0"/>
          <w:marBottom w:val="0"/>
          <w:divBdr>
            <w:top w:val="none" w:sz="0" w:space="0" w:color="auto"/>
            <w:left w:val="none" w:sz="0" w:space="0" w:color="auto"/>
            <w:bottom w:val="none" w:sz="0" w:space="0" w:color="auto"/>
            <w:right w:val="none" w:sz="0" w:space="0" w:color="auto"/>
          </w:divBdr>
        </w:div>
        <w:div w:id="1008754115">
          <w:marLeft w:val="274"/>
          <w:marRight w:val="0"/>
          <w:marTop w:val="0"/>
          <w:marBottom w:val="0"/>
          <w:divBdr>
            <w:top w:val="none" w:sz="0" w:space="0" w:color="auto"/>
            <w:left w:val="none" w:sz="0" w:space="0" w:color="auto"/>
            <w:bottom w:val="none" w:sz="0" w:space="0" w:color="auto"/>
            <w:right w:val="none" w:sz="0" w:space="0" w:color="auto"/>
          </w:divBdr>
        </w:div>
      </w:divsChild>
    </w:div>
    <w:div w:id="493683901">
      <w:bodyDiv w:val="1"/>
      <w:marLeft w:val="0"/>
      <w:marRight w:val="0"/>
      <w:marTop w:val="0"/>
      <w:marBottom w:val="0"/>
      <w:divBdr>
        <w:top w:val="none" w:sz="0" w:space="0" w:color="auto"/>
        <w:left w:val="none" w:sz="0" w:space="0" w:color="auto"/>
        <w:bottom w:val="none" w:sz="0" w:space="0" w:color="auto"/>
        <w:right w:val="none" w:sz="0" w:space="0" w:color="auto"/>
      </w:divBdr>
    </w:div>
    <w:div w:id="495876029">
      <w:bodyDiv w:val="1"/>
      <w:marLeft w:val="0"/>
      <w:marRight w:val="0"/>
      <w:marTop w:val="0"/>
      <w:marBottom w:val="0"/>
      <w:divBdr>
        <w:top w:val="none" w:sz="0" w:space="0" w:color="auto"/>
        <w:left w:val="none" w:sz="0" w:space="0" w:color="auto"/>
        <w:bottom w:val="none" w:sz="0" w:space="0" w:color="auto"/>
        <w:right w:val="none" w:sz="0" w:space="0" w:color="auto"/>
      </w:divBdr>
      <w:divsChild>
        <w:div w:id="23597524">
          <w:marLeft w:val="274"/>
          <w:marRight w:val="0"/>
          <w:marTop w:val="0"/>
          <w:marBottom w:val="0"/>
          <w:divBdr>
            <w:top w:val="none" w:sz="0" w:space="0" w:color="auto"/>
            <w:left w:val="none" w:sz="0" w:space="0" w:color="auto"/>
            <w:bottom w:val="none" w:sz="0" w:space="0" w:color="auto"/>
            <w:right w:val="none" w:sz="0" w:space="0" w:color="auto"/>
          </w:divBdr>
        </w:div>
        <w:div w:id="513999342">
          <w:marLeft w:val="274"/>
          <w:marRight w:val="0"/>
          <w:marTop w:val="0"/>
          <w:marBottom w:val="0"/>
          <w:divBdr>
            <w:top w:val="none" w:sz="0" w:space="0" w:color="auto"/>
            <w:left w:val="none" w:sz="0" w:space="0" w:color="auto"/>
            <w:bottom w:val="none" w:sz="0" w:space="0" w:color="auto"/>
            <w:right w:val="none" w:sz="0" w:space="0" w:color="auto"/>
          </w:divBdr>
        </w:div>
        <w:div w:id="299507104">
          <w:marLeft w:val="994"/>
          <w:marRight w:val="0"/>
          <w:marTop w:val="0"/>
          <w:marBottom w:val="0"/>
          <w:divBdr>
            <w:top w:val="none" w:sz="0" w:space="0" w:color="auto"/>
            <w:left w:val="none" w:sz="0" w:space="0" w:color="auto"/>
            <w:bottom w:val="none" w:sz="0" w:space="0" w:color="auto"/>
            <w:right w:val="none" w:sz="0" w:space="0" w:color="auto"/>
          </w:divBdr>
        </w:div>
        <w:div w:id="936907409">
          <w:marLeft w:val="994"/>
          <w:marRight w:val="0"/>
          <w:marTop w:val="0"/>
          <w:marBottom w:val="0"/>
          <w:divBdr>
            <w:top w:val="none" w:sz="0" w:space="0" w:color="auto"/>
            <w:left w:val="none" w:sz="0" w:space="0" w:color="auto"/>
            <w:bottom w:val="none" w:sz="0" w:space="0" w:color="auto"/>
            <w:right w:val="none" w:sz="0" w:space="0" w:color="auto"/>
          </w:divBdr>
        </w:div>
        <w:div w:id="1820224176">
          <w:marLeft w:val="994"/>
          <w:marRight w:val="0"/>
          <w:marTop w:val="0"/>
          <w:marBottom w:val="0"/>
          <w:divBdr>
            <w:top w:val="none" w:sz="0" w:space="0" w:color="auto"/>
            <w:left w:val="none" w:sz="0" w:space="0" w:color="auto"/>
            <w:bottom w:val="none" w:sz="0" w:space="0" w:color="auto"/>
            <w:right w:val="none" w:sz="0" w:space="0" w:color="auto"/>
          </w:divBdr>
        </w:div>
        <w:div w:id="323319138">
          <w:marLeft w:val="274"/>
          <w:marRight w:val="0"/>
          <w:marTop w:val="0"/>
          <w:marBottom w:val="0"/>
          <w:divBdr>
            <w:top w:val="none" w:sz="0" w:space="0" w:color="auto"/>
            <w:left w:val="none" w:sz="0" w:space="0" w:color="auto"/>
            <w:bottom w:val="none" w:sz="0" w:space="0" w:color="auto"/>
            <w:right w:val="none" w:sz="0" w:space="0" w:color="auto"/>
          </w:divBdr>
        </w:div>
        <w:div w:id="2139029857">
          <w:marLeft w:val="446"/>
          <w:marRight w:val="0"/>
          <w:marTop w:val="0"/>
          <w:marBottom w:val="0"/>
          <w:divBdr>
            <w:top w:val="none" w:sz="0" w:space="0" w:color="auto"/>
            <w:left w:val="none" w:sz="0" w:space="0" w:color="auto"/>
            <w:bottom w:val="none" w:sz="0" w:space="0" w:color="auto"/>
            <w:right w:val="none" w:sz="0" w:space="0" w:color="auto"/>
          </w:divBdr>
        </w:div>
        <w:div w:id="445999589">
          <w:marLeft w:val="446"/>
          <w:marRight w:val="0"/>
          <w:marTop w:val="0"/>
          <w:marBottom w:val="0"/>
          <w:divBdr>
            <w:top w:val="none" w:sz="0" w:space="0" w:color="auto"/>
            <w:left w:val="none" w:sz="0" w:space="0" w:color="auto"/>
            <w:bottom w:val="none" w:sz="0" w:space="0" w:color="auto"/>
            <w:right w:val="none" w:sz="0" w:space="0" w:color="auto"/>
          </w:divBdr>
        </w:div>
        <w:div w:id="1803886055">
          <w:marLeft w:val="446"/>
          <w:marRight w:val="0"/>
          <w:marTop w:val="0"/>
          <w:marBottom w:val="0"/>
          <w:divBdr>
            <w:top w:val="none" w:sz="0" w:space="0" w:color="auto"/>
            <w:left w:val="none" w:sz="0" w:space="0" w:color="auto"/>
            <w:bottom w:val="none" w:sz="0" w:space="0" w:color="auto"/>
            <w:right w:val="none" w:sz="0" w:space="0" w:color="auto"/>
          </w:divBdr>
        </w:div>
        <w:div w:id="1245996540">
          <w:marLeft w:val="446"/>
          <w:marRight w:val="0"/>
          <w:marTop w:val="0"/>
          <w:marBottom w:val="0"/>
          <w:divBdr>
            <w:top w:val="none" w:sz="0" w:space="0" w:color="auto"/>
            <w:left w:val="none" w:sz="0" w:space="0" w:color="auto"/>
            <w:bottom w:val="none" w:sz="0" w:space="0" w:color="auto"/>
            <w:right w:val="none" w:sz="0" w:space="0" w:color="auto"/>
          </w:divBdr>
        </w:div>
        <w:div w:id="1655253306">
          <w:marLeft w:val="446"/>
          <w:marRight w:val="0"/>
          <w:marTop w:val="0"/>
          <w:marBottom w:val="0"/>
          <w:divBdr>
            <w:top w:val="none" w:sz="0" w:space="0" w:color="auto"/>
            <w:left w:val="none" w:sz="0" w:space="0" w:color="auto"/>
            <w:bottom w:val="none" w:sz="0" w:space="0" w:color="auto"/>
            <w:right w:val="none" w:sz="0" w:space="0" w:color="auto"/>
          </w:divBdr>
        </w:div>
      </w:divsChild>
    </w:div>
    <w:div w:id="521091469">
      <w:bodyDiv w:val="1"/>
      <w:marLeft w:val="0"/>
      <w:marRight w:val="0"/>
      <w:marTop w:val="0"/>
      <w:marBottom w:val="0"/>
      <w:divBdr>
        <w:top w:val="none" w:sz="0" w:space="0" w:color="auto"/>
        <w:left w:val="none" w:sz="0" w:space="0" w:color="auto"/>
        <w:bottom w:val="none" w:sz="0" w:space="0" w:color="auto"/>
        <w:right w:val="none" w:sz="0" w:space="0" w:color="auto"/>
      </w:divBdr>
      <w:divsChild>
        <w:div w:id="1178690000">
          <w:marLeft w:val="274"/>
          <w:marRight w:val="0"/>
          <w:marTop w:val="0"/>
          <w:marBottom w:val="0"/>
          <w:divBdr>
            <w:top w:val="none" w:sz="0" w:space="0" w:color="auto"/>
            <w:left w:val="none" w:sz="0" w:space="0" w:color="auto"/>
            <w:bottom w:val="none" w:sz="0" w:space="0" w:color="auto"/>
            <w:right w:val="none" w:sz="0" w:space="0" w:color="auto"/>
          </w:divBdr>
        </w:div>
        <w:div w:id="1158769958">
          <w:marLeft w:val="274"/>
          <w:marRight w:val="0"/>
          <w:marTop w:val="0"/>
          <w:marBottom w:val="0"/>
          <w:divBdr>
            <w:top w:val="none" w:sz="0" w:space="0" w:color="auto"/>
            <w:left w:val="none" w:sz="0" w:space="0" w:color="auto"/>
            <w:bottom w:val="none" w:sz="0" w:space="0" w:color="auto"/>
            <w:right w:val="none" w:sz="0" w:space="0" w:color="auto"/>
          </w:divBdr>
        </w:div>
        <w:div w:id="1841458009">
          <w:marLeft w:val="994"/>
          <w:marRight w:val="0"/>
          <w:marTop w:val="0"/>
          <w:marBottom w:val="0"/>
          <w:divBdr>
            <w:top w:val="none" w:sz="0" w:space="0" w:color="auto"/>
            <w:left w:val="none" w:sz="0" w:space="0" w:color="auto"/>
            <w:bottom w:val="none" w:sz="0" w:space="0" w:color="auto"/>
            <w:right w:val="none" w:sz="0" w:space="0" w:color="auto"/>
          </w:divBdr>
        </w:div>
        <w:div w:id="1571043484">
          <w:marLeft w:val="994"/>
          <w:marRight w:val="0"/>
          <w:marTop w:val="0"/>
          <w:marBottom w:val="0"/>
          <w:divBdr>
            <w:top w:val="none" w:sz="0" w:space="0" w:color="auto"/>
            <w:left w:val="none" w:sz="0" w:space="0" w:color="auto"/>
            <w:bottom w:val="none" w:sz="0" w:space="0" w:color="auto"/>
            <w:right w:val="none" w:sz="0" w:space="0" w:color="auto"/>
          </w:divBdr>
        </w:div>
        <w:div w:id="1140153940">
          <w:marLeft w:val="994"/>
          <w:marRight w:val="0"/>
          <w:marTop w:val="0"/>
          <w:marBottom w:val="0"/>
          <w:divBdr>
            <w:top w:val="none" w:sz="0" w:space="0" w:color="auto"/>
            <w:left w:val="none" w:sz="0" w:space="0" w:color="auto"/>
            <w:bottom w:val="none" w:sz="0" w:space="0" w:color="auto"/>
            <w:right w:val="none" w:sz="0" w:space="0" w:color="auto"/>
          </w:divBdr>
        </w:div>
        <w:div w:id="690257753">
          <w:marLeft w:val="274"/>
          <w:marRight w:val="0"/>
          <w:marTop w:val="0"/>
          <w:marBottom w:val="0"/>
          <w:divBdr>
            <w:top w:val="none" w:sz="0" w:space="0" w:color="auto"/>
            <w:left w:val="none" w:sz="0" w:space="0" w:color="auto"/>
            <w:bottom w:val="none" w:sz="0" w:space="0" w:color="auto"/>
            <w:right w:val="none" w:sz="0" w:space="0" w:color="auto"/>
          </w:divBdr>
        </w:div>
        <w:div w:id="1649238979">
          <w:marLeft w:val="446"/>
          <w:marRight w:val="0"/>
          <w:marTop w:val="0"/>
          <w:marBottom w:val="0"/>
          <w:divBdr>
            <w:top w:val="none" w:sz="0" w:space="0" w:color="auto"/>
            <w:left w:val="none" w:sz="0" w:space="0" w:color="auto"/>
            <w:bottom w:val="none" w:sz="0" w:space="0" w:color="auto"/>
            <w:right w:val="none" w:sz="0" w:space="0" w:color="auto"/>
          </w:divBdr>
        </w:div>
        <w:div w:id="884608029">
          <w:marLeft w:val="446"/>
          <w:marRight w:val="0"/>
          <w:marTop w:val="0"/>
          <w:marBottom w:val="0"/>
          <w:divBdr>
            <w:top w:val="none" w:sz="0" w:space="0" w:color="auto"/>
            <w:left w:val="none" w:sz="0" w:space="0" w:color="auto"/>
            <w:bottom w:val="none" w:sz="0" w:space="0" w:color="auto"/>
            <w:right w:val="none" w:sz="0" w:space="0" w:color="auto"/>
          </w:divBdr>
        </w:div>
        <w:div w:id="2016833631">
          <w:marLeft w:val="446"/>
          <w:marRight w:val="0"/>
          <w:marTop w:val="0"/>
          <w:marBottom w:val="0"/>
          <w:divBdr>
            <w:top w:val="none" w:sz="0" w:space="0" w:color="auto"/>
            <w:left w:val="none" w:sz="0" w:space="0" w:color="auto"/>
            <w:bottom w:val="none" w:sz="0" w:space="0" w:color="auto"/>
            <w:right w:val="none" w:sz="0" w:space="0" w:color="auto"/>
          </w:divBdr>
        </w:div>
        <w:div w:id="445389239">
          <w:marLeft w:val="446"/>
          <w:marRight w:val="0"/>
          <w:marTop w:val="0"/>
          <w:marBottom w:val="0"/>
          <w:divBdr>
            <w:top w:val="none" w:sz="0" w:space="0" w:color="auto"/>
            <w:left w:val="none" w:sz="0" w:space="0" w:color="auto"/>
            <w:bottom w:val="none" w:sz="0" w:space="0" w:color="auto"/>
            <w:right w:val="none" w:sz="0" w:space="0" w:color="auto"/>
          </w:divBdr>
        </w:div>
        <w:div w:id="1874150636">
          <w:marLeft w:val="446"/>
          <w:marRight w:val="0"/>
          <w:marTop w:val="0"/>
          <w:marBottom w:val="0"/>
          <w:divBdr>
            <w:top w:val="none" w:sz="0" w:space="0" w:color="auto"/>
            <w:left w:val="none" w:sz="0" w:space="0" w:color="auto"/>
            <w:bottom w:val="none" w:sz="0" w:space="0" w:color="auto"/>
            <w:right w:val="none" w:sz="0" w:space="0" w:color="auto"/>
          </w:divBdr>
        </w:div>
      </w:divsChild>
    </w:div>
    <w:div w:id="641353116">
      <w:bodyDiv w:val="1"/>
      <w:marLeft w:val="0"/>
      <w:marRight w:val="0"/>
      <w:marTop w:val="0"/>
      <w:marBottom w:val="0"/>
      <w:divBdr>
        <w:top w:val="none" w:sz="0" w:space="0" w:color="auto"/>
        <w:left w:val="none" w:sz="0" w:space="0" w:color="auto"/>
        <w:bottom w:val="none" w:sz="0" w:space="0" w:color="auto"/>
        <w:right w:val="none" w:sz="0" w:space="0" w:color="auto"/>
      </w:divBdr>
    </w:div>
    <w:div w:id="686755107">
      <w:bodyDiv w:val="1"/>
      <w:marLeft w:val="0"/>
      <w:marRight w:val="0"/>
      <w:marTop w:val="0"/>
      <w:marBottom w:val="0"/>
      <w:divBdr>
        <w:top w:val="none" w:sz="0" w:space="0" w:color="auto"/>
        <w:left w:val="none" w:sz="0" w:space="0" w:color="auto"/>
        <w:bottom w:val="none" w:sz="0" w:space="0" w:color="auto"/>
        <w:right w:val="none" w:sz="0" w:space="0" w:color="auto"/>
      </w:divBdr>
      <w:divsChild>
        <w:div w:id="935484176">
          <w:marLeft w:val="806"/>
          <w:marRight w:val="0"/>
          <w:marTop w:val="0"/>
          <w:marBottom w:val="0"/>
          <w:divBdr>
            <w:top w:val="none" w:sz="0" w:space="0" w:color="auto"/>
            <w:left w:val="none" w:sz="0" w:space="0" w:color="auto"/>
            <w:bottom w:val="none" w:sz="0" w:space="0" w:color="auto"/>
            <w:right w:val="none" w:sz="0" w:space="0" w:color="auto"/>
          </w:divBdr>
        </w:div>
      </w:divsChild>
    </w:div>
    <w:div w:id="814375551">
      <w:bodyDiv w:val="1"/>
      <w:marLeft w:val="0"/>
      <w:marRight w:val="0"/>
      <w:marTop w:val="0"/>
      <w:marBottom w:val="0"/>
      <w:divBdr>
        <w:top w:val="none" w:sz="0" w:space="0" w:color="auto"/>
        <w:left w:val="none" w:sz="0" w:space="0" w:color="auto"/>
        <w:bottom w:val="none" w:sz="0" w:space="0" w:color="auto"/>
        <w:right w:val="none" w:sz="0" w:space="0" w:color="auto"/>
      </w:divBdr>
      <w:divsChild>
        <w:div w:id="1851139645">
          <w:marLeft w:val="274"/>
          <w:marRight w:val="0"/>
          <w:marTop w:val="0"/>
          <w:marBottom w:val="0"/>
          <w:divBdr>
            <w:top w:val="none" w:sz="0" w:space="0" w:color="auto"/>
            <w:left w:val="none" w:sz="0" w:space="0" w:color="auto"/>
            <w:bottom w:val="none" w:sz="0" w:space="0" w:color="auto"/>
            <w:right w:val="none" w:sz="0" w:space="0" w:color="auto"/>
          </w:divBdr>
        </w:div>
        <w:div w:id="2053455375">
          <w:marLeft w:val="274"/>
          <w:marRight w:val="0"/>
          <w:marTop w:val="0"/>
          <w:marBottom w:val="0"/>
          <w:divBdr>
            <w:top w:val="none" w:sz="0" w:space="0" w:color="auto"/>
            <w:left w:val="none" w:sz="0" w:space="0" w:color="auto"/>
            <w:bottom w:val="none" w:sz="0" w:space="0" w:color="auto"/>
            <w:right w:val="none" w:sz="0" w:space="0" w:color="auto"/>
          </w:divBdr>
        </w:div>
        <w:div w:id="187255684">
          <w:marLeft w:val="994"/>
          <w:marRight w:val="0"/>
          <w:marTop w:val="0"/>
          <w:marBottom w:val="0"/>
          <w:divBdr>
            <w:top w:val="none" w:sz="0" w:space="0" w:color="auto"/>
            <w:left w:val="none" w:sz="0" w:space="0" w:color="auto"/>
            <w:bottom w:val="none" w:sz="0" w:space="0" w:color="auto"/>
            <w:right w:val="none" w:sz="0" w:space="0" w:color="auto"/>
          </w:divBdr>
        </w:div>
        <w:div w:id="1807894723">
          <w:marLeft w:val="994"/>
          <w:marRight w:val="0"/>
          <w:marTop w:val="0"/>
          <w:marBottom w:val="0"/>
          <w:divBdr>
            <w:top w:val="none" w:sz="0" w:space="0" w:color="auto"/>
            <w:left w:val="none" w:sz="0" w:space="0" w:color="auto"/>
            <w:bottom w:val="none" w:sz="0" w:space="0" w:color="auto"/>
            <w:right w:val="none" w:sz="0" w:space="0" w:color="auto"/>
          </w:divBdr>
        </w:div>
        <w:div w:id="79762509">
          <w:marLeft w:val="274"/>
          <w:marRight w:val="0"/>
          <w:marTop w:val="0"/>
          <w:marBottom w:val="0"/>
          <w:divBdr>
            <w:top w:val="none" w:sz="0" w:space="0" w:color="auto"/>
            <w:left w:val="none" w:sz="0" w:space="0" w:color="auto"/>
            <w:bottom w:val="none" w:sz="0" w:space="0" w:color="auto"/>
            <w:right w:val="none" w:sz="0" w:space="0" w:color="auto"/>
          </w:divBdr>
        </w:div>
        <w:div w:id="756026606">
          <w:marLeft w:val="994"/>
          <w:marRight w:val="0"/>
          <w:marTop w:val="0"/>
          <w:marBottom w:val="0"/>
          <w:divBdr>
            <w:top w:val="none" w:sz="0" w:space="0" w:color="auto"/>
            <w:left w:val="none" w:sz="0" w:space="0" w:color="auto"/>
            <w:bottom w:val="none" w:sz="0" w:space="0" w:color="auto"/>
            <w:right w:val="none" w:sz="0" w:space="0" w:color="auto"/>
          </w:divBdr>
        </w:div>
        <w:div w:id="110637656">
          <w:marLeft w:val="274"/>
          <w:marRight w:val="0"/>
          <w:marTop w:val="0"/>
          <w:marBottom w:val="0"/>
          <w:divBdr>
            <w:top w:val="none" w:sz="0" w:space="0" w:color="auto"/>
            <w:left w:val="none" w:sz="0" w:space="0" w:color="auto"/>
            <w:bottom w:val="none" w:sz="0" w:space="0" w:color="auto"/>
            <w:right w:val="none" w:sz="0" w:space="0" w:color="auto"/>
          </w:divBdr>
        </w:div>
        <w:div w:id="881819158">
          <w:marLeft w:val="274"/>
          <w:marRight w:val="0"/>
          <w:marTop w:val="0"/>
          <w:marBottom w:val="0"/>
          <w:divBdr>
            <w:top w:val="none" w:sz="0" w:space="0" w:color="auto"/>
            <w:left w:val="none" w:sz="0" w:space="0" w:color="auto"/>
            <w:bottom w:val="none" w:sz="0" w:space="0" w:color="auto"/>
            <w:right w:val="none" w:sz="0" w:space="0" w:color="auto"/>
          </w:divBdr>
        </w:div>
      </w:divsChild>
    </w:div>
    <w:div w:id="889537358">
      <w:bodyDiv w:val="1"/>
      <w:marLeft w:val="0"/>
      <w:marRight w:val="0"/>
      <w:marTop w:val="0"/>
      <w:marBottom w:val="0"/>
      <w:divBdr>
        <w:top w:val="none" w:sz="0" w:space="0" w:color="auto"/>
        <w:left w:val="none" w:sz="0" w:space="0" w:color="auto"/>
        <w:bottom w:val="none" w:sz="0" w:space="0" w:color="auto"/>
        <w:right w:val="none" w:sz="0" w:space="0" w:color="auto"/>
      </w:divBdr>
    </w:div>
    <w:div w:id="950472426">
      <w:bodyDiv w:val="1"/>
      <w:marLeft w:val="0"/>
      <w:marRight w:val="0"/>
      <w:marTop w:val="0"/>
      <w:marBottom w:val="0"/>
      <w:divBdr>
        <w:top w:val="none" w:sz="0" w:space="0" w:color="auto"/>
        <w:left w:val="none" w:sz="0" w:space="0" w:color="auto"/>
        <w:bottom w:val="none" w:sz="0" w:space="0" w:color="auto"/>
        <w:right w:val="none" w:sz="0" w:space="0" w:color="auto"/>
      </w:divBdr>
      <w:divsChild>
        <w:div w:id="1470854154">
          <w:marLeft w:val="274"/>
          <w:marRight w:val="0"/>
          <w:marTop w:val="0"/>
          <w:marBottom w:val="0"/>
          <w:divBdr>
            <w:top w:val="none" w:sz="0" w:space="0" w:color="auto"/>
            <w:left w:val="none" w:sz="0" w:space="0" w:color="auto"/>
            <w:bottom w:val="none" w:sz="0" w:space="0" w:color="auto"/>
            <w:right w:val="none" w:sz="0" w:space="0" w:color="auto"/>
          </w:divBdr>
        </w:div>
        <w:div w:id="762727125">
          <w:marLeft w:val="274"/>
          <w:marRight w:val="0"/>
          <w:marTop w:val="0"/>
          <w:marBottom w:val="0"/>
          <w:divBdr>
            <w:top w:val="none" w:sz="0" w:space="0" w:color="auto"/>
            <w:left w:val="none" w:sz="0" w:space="0" w:color="auto"/>
            <w:bottom w:val="none" w:sz="0" w:space="0" w:color="auto"/>
            <w:right w:val="none" w:sz="0" w:space="0" w:color="auto"/>
          </w:divBdr>
        </w:div>
        <w:div w:id="1130513744">
          <w:marLeft w:val="274"/>
          <w:marRight w:val="0"/>
          <w:marTop w:val="0"/>
          <w:marBottom w:val="0"/>
          <w:divBdr>
            <w:top w:val="none" w:sz="0" w:space="0" w:color="auto"/>
            <w:left w:val="none" w:sz="0" w:space="0" w:color="auto"/>
            <w:bottom w:val="none" w:sz="0" w:space="0" w:color="auto"/>
            <w:right w:val="none" w:sz="0" w:space="0" w:color="auto"/>
          </w:divBdr>
        </w:div>
      </w:divsChild>
    </w:div>
    <w:div w:id="1026097704">
      <w:bodyDiv w:val="1"/>
      <w:marLeft w:val="0"/>
      <w:marRight w:val="0"/>
      <w:marTop w:val="0"/>
      <w:marBottom w:val="0"/>
      <w:divBdr>
        <w:top w:val="none" w:sz="0" w:space="0" w:color="auto"/>
        <w:left w:val="none" w:sz="0" w:space="0" w:color="auto"/>
        <w:bottom w:val="none" w:sz="0" w:space="0" w:color="auto"/>
        <w:right w:val="none" w:sz="0" w:space="0" w:color="auto"/>
      </w:divBdr>
      <w:divsChild>
        <w:div w:id="1892767328">
          <w:marLeft w:val="0"/>
          <w:marRight w:val="0"/>
          <w:marTop w:val="0"/>
          <w:marBottom w:val="0"/>
          <w:divBdr>
            <w:top w:val="none" w:sz="0" w:space="0" w:color="auto"/>
            <w:left w:val="none" w:sz="0" w:space="0" w:color="auto"/>
            <w:bottom w:val="none" w:sz="0" w:space="0" w:color="auto"/>
            <w:right w:val="none" w:sz="0" w:space="0" w:color="auto"/>
          </w:divBdr>
          <w:divsChild>
            <w:div w:id="480927320">
              <w:marLeft w:val="0"/>
              <w:marRight w:val="0"/>
              <w:marTop w:val="0"/>
              <w:marBottom w:val="0"/>
              <w:divBdr>
                <w:top w:val="none" w:sz="0" w:space="0" w:color="auto"/>
                <w:left w:val="none" w:sz="0" w:space="0" w:color="auto"/>
                <w:bottom w:val="none" w:sz="0" w:space="0" w:color="auto"/>
                <w:right w:val="none" w:sz="0" w:space="0" w:color="auto"/>
              </w:divBdr>
              <w:divsChild>
                <w:div w:id="477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559885">
      <w:bodyDiv w:val="1"/>
      <w:marLeft w:val="0"/>
      <w:marRight w:val="0"/>
      <w:marTop w:val="0"/>
      <w:marBottom w:val="0"/>
      <w:divBdr>
        <w:top w:val="none" w:sz="0" w:space="0" w:color="auto"/>
        <w:left w:val="none" w:sz="0" w:space="0" w:color="auto"/>
        <w:bottom w:val="none" w:sz="0" w:space="0" w:color="auto"/>
        <w:right w:val="none" w:sz="0" w:space="0" w:color="auto"/>
      </w:divBdr>
      <w:divsChild>
        <w:div w:id="1871719908">
          <w:marLeft w:val="274"/>
          <w:marRight w:val="0"/>
          <w:marTop w:val="0"/>
          <w:marBottom w:val="0"/>
          <w:divBdr>
            <w:top w:val="none" w:sz="0" w:space="0" w:color="auto"/>
            <w:left w:val="none" w:sz="0" w:space="0" w:color="auto"/>
            <w:bottom w:val="none" w:sz="0" w:space="0" w:color="auto"/>
            <w:right w:val="none" w:sz="0" w:space="0" w:color="auto"/>
          </w:divBdr>
        </w:div>
        <w:div w:id="397554122">
          <w:marLeft w:val="274"/>
          <w:marRight w:val="0"/>
          <w:marTop w:val="0"/>
          <w:marBottom w:val="0"/>
          <w:divBdr>
            <w:top w:val="none" w:sz="0" w:space="0" w:color="auto"/>
            <w:left w:val="none" w:sz="0" w:space="0" w:color="auto"/>
            <w:bottom w:val="none" w:sz="0" w:space="0" w:color="auto"/>
            <w:right w:val="none" w:sz="0" w:space="0" w:color="auto"/>
          </w:divBdr>
        </w:div>
        <w:div w:id="1198472154">
          <w:marLeft w:val="274"/>
          <w:marRight w:val="0"/>
          <w:marTop w:val="0"/>
          <w:marBottom w:val="0"/>
          <w:divBdr>
            <w:top w:val="none" w:sz="0" w:space="0" w:color="auto"/>
            <w:left w:val="none" w:sz="0" w:space="0" w:color="auto"/>
            <w:bottom w:val="none" w:sz="0" w:space="0" w:color="auto"/>
            <w:right w:val="none" w:sz="0" w:space="0" w:color="auto"/>
          </w:divBdr>
        </w:div>
        <w:div w:id="1138063211">
          <w:marLeft w:val="274"/>
          <w:marRight w:val="0"/>
          <w:marTop w:val="0"/>
          <w:marBottom w:val="0"/>
          <w:divBdr>
            <w:top w:val="none" w:sz="0" w:space="0" w:color="auto"/>
            <w:left w:val="none" w:sz="0" w:space="0" w:color="auto"/>
            <w:bottom w:val="none" w:sz="0" w:space="0" w:color="auto"/>
            <w:right w:val="none" w:sz="0" w:space="0" w:color="auto"/>
          </w:divBdr>
        </w:div>
        <w:div w:id="1673027622">
          <w:marLeft w:val="274"/>
          <w:marRight w:val="0"/>
          <w:marTop w:val="0"/>
          <w:marBottom w:val="0"/>
          <w:divBdr>
            <w:top w:val="none" w:sz="0" w:space="0" w:color="auto"/>
            <w:left w:val="none" w:sz="0" w:space="0" w:color="auto"/>
            <w:bottom w:val="none" w:sz="0" w:space="0" w:color="auto"/>
            <w:right w:val="none" w:sz="0" w:space="0" w:color="auto"/>
          </w:divBdr>
        </w:div>
      </w:divsChild>
    </w:div>
    <w:div w:id="1077291405">
      <w:bodyDiv w:val="1"/>
      <w:marLeft w:val="0"/>
      <w:marRight w:val="0"/>
      <w:marTop w:val="0"/>
      <w:marBottom w:val="0"/>
      <w:divBdr>
        <w:top w:val="none" w:sz="0" w:space="0" w:color="auto"/>
        <w:left w:val="none" w:sz="0" w:space="0" w:color="auto"/>
        <w:bottom w:val="none" w:sz="0" w:space="0" w:color="auto"/>
        <w:right w:val="none" w:sz="0" w:space="0" w:color="auto"/>
      </w:divBdr>
      <w:divsChild>
        <w:div w:id="494340051">
          <w:marLeft w:val="446"/>
          <w:marRight w:val="0"/>
          <w:marTop w:val="0"/>
          <w:marBottom w:val="0"/>
          <w:divBdr>
            <w:top w:val="none" w:sz="0" w:space="0" w:color="auto"/>
            <w:left w:val="none" w:sz="0" w:space="0" w:color="auto"/>
            <w:bottom w:val="none" w:sz="0" w:space="0" w:color="auto"/>
            <w:right w:val="none" w:sz="0" w:space="0" w:color="auto"/>
          </w:divBdr>
        </w:div>
        <w:div w:id="822703618">
          <w:marLeft w:val="446"/>
          <w:marRight w:val="0"/>
          <w:marTop w:val="0"/>
          <w:marBottom w:val="0"/>
          <w:divBdr>
            <w:top w:val="none" w:sz="0" w:space="0" w:color="auto"/>
            <w:left w:val="none" w:sz="0" w:space="0" w:color="auto"/>
            <w:bottom w:val="none" w:sz="0" w:space="0" w:color="auto"/>
            <w:right w:val="none" w:sz="0" w:space="0" w:color="auto"/>
          </w:divBdr>
        </w:div>
        <w:div w:id="812140347">
          <w:marLeft w:val="446"/>
          <w:marRight w:val="0"/>
          <w:marTop w:val="0"/>
          <w:marBottom w:val="0"/>
          <w:divBdr>
            <w:top w:val="none" w:sz="0" w:space="0" w:color="auto"/>
            <w:left w:val="none" w:sz="0" w:space="0" w:color="auto"/>
            <w:bottom w:val="none" w:sz="0" w:space="0" w:color="auto"/>
            <w:right w:val="none" w:sz="0" w:space="0" w:color="auto"/>
          </w:divBdr>
        </w:div>
        <w:div w:id="2101751985">
          <w:marLeft w:val="446"/>
          <w:marRight w:val="0"/>
          <w:marTop w:val="0"/>
          <w:marBottom w:val="0"/>
          <w:divBdr>
            <w:top w:val="none" w:sz="0" w:space="0" w:color="auto"/>
            <w:left w:val="none" w:sz="0" w:space="0" w:color="auto"/>
            <w:bottom w:val="none" w:sz="0" w:space="0" w:color="auto"/>
            <w:right w:val="none" w:sz="0" w:space="0" w:color="auto"/>
          </w:divBdr>
        </w:div>
        <w:div w:id="1388719245">
          <w:marLeft w:val="446"/>
          <w:marRight w:val="0"/>
          <w:marTop w:val="0"/>
          <w:marBottom w:val="0"/>
          <w:divBdr>
            <w:top w:val="none" w:sz="0" w:space="0" w:color="auto"/>
            <w:left w:val="none" w:sz="0" w:space="0" w:color="auto"/>
            <w:bottom w:val="none" w:sz="0" w:space="0" w:color="auto"/>
            <w:right w:val="none" w:sz="0" w:space="0" w:color="auto"/>
          </w:divBdr>
        </w:div>
      </w:divsChild>
    </w:div>
    <w:div w:id="1126922935">
      <w:bodyDiv w:val="1"/>
      <w:marLeft w:val="0"/>
      <w:marRight w:val="0"/>
      <w:marTop w:val="0"/>
      <w:marBottom w:val="0"/>
      <w:divBdr>
        <w:top w:val="none" w:sz="0" w:space="0" w:color="auto"/>
        <w:left w:val="none" w:sz="0" w:space="0" w:color="auto"/>
        <w:bottom w:val="none" w:sz="0" w:space="0" w:color="auto"/>
        <w:right w:val="none" w:sz="0" w:space="0" w:color="auto"/>
      </w:divBdr>
      <w:divsChild>
        <w:div w:id="1373308711">
          <w:marLeft w:val="360"/>
          <w:marRight w:val="0"/>
          <w:marTop w:val="0"/>
          <w:marBottom w:val="0"/>
          <w:divBdr>
            <w:top w:val="none" w:sz="0" w:space="0" w:color="auto"/>
            <w:left w:val="none" w:sz="0" w:space="0" w:color="auto"/>
            <w:bottom w:val="none" w:sz="0" w:space="0" w:color="auto"/>
            <w:right w:val="none" w:sz="0" w:space="0" w:color="auto"/>
          </w:divBdr>
        </w:div>
        <w:div w:id="2084787926">
          <w:marLeft w:val="360"/>
          <w:marRight w:val="0"/>
          <w:marTop w:val="0"/>
          <w:marBottom w:val="0"/>
          <w:divBdr>
            <w:top w:val="none" w:sz="0" w:space="0" w:color="auto"/>
            <w:left w:val="none" w:sz="0" w:space="0" w:color="auto"/>
            <w:bottom w:val="none" w:sz="0" w:space="0" w:color="auto"/>
            <w:right w:val="none" w:sz="0" w:space="0" w:color="auto"/>
          </w:divBdr>
        </w:div>
        <w:div w:id="1335457951">
          <w:marLeft w:val="360"/>
          <w:marRight w:val="0"/>
          <w:marTop w:val="0"/>
          <w:marBottom w:val="0"/>
          <w:divBdr>
            <w:top w:val="none" w:sz="0" w:space="0" w:color="auto"/>
            <w:left w:val="none" w:sz="0" w:space="0" w:color="auto"/>
            <w:bottom w:val="none" w:sz="0" w:space="0" w:color="auto"/>
            <w:right w:val="none" w:sz="0" w:space="0" w:color="auto"/>
          </w:divBdr>
        </w:div>
        <w:div w:id="1181776519">
          <w:marLeft w:val="360"/>
          <w:marRight w:val="0"/>
          <w:marTop w:val="0"/>
          <w:marBottom w:val="0"/>
          <w:divBdr>
            <w:top w:val="none" w:sz="0" w:space="0" w:color="auto"/>
            <w:left w:val="none" w:sz="0" w:space="0" w:color="auto"/>
            <w:bottom w:val="none" w:sz="0" w:space="0" w:color="auto"/>
            <w:right w:val="none" w:sz="0" w:space="0" w:color="auto"/>
          </w:divBdr>
        </w:div>
        <w:div w:id="783882921">
          <w:marLeft w:val="360"/>
          <w:marRight w:val="0"/>
          <w:marTop w:val="0"/>
          <w:marBottom w:val="0"/>
          <w:divBdr>
            <w:top w:val="none" w:sz="0" w:space="0" w:color="auto"/>
            <w:left w:val="none" w:sz="0" w:space="0" w:color="auto"/>
            <w:bottom w:val="none" w:sz="0" w:space="0" w:color="auto"/>
            <w:right w:val="none" w:sz="0" w:space="0" w:color="auto"/>
          </w:divBdr>
        </w:div>
      </w:divsChild>
    </w:div>
    <w:div w:id="1137183976">
      <w:bodyDiv w:val="1"/>
      <w:marLeft w:val="0"/>
      <w:marRight w:val="0"/>
      <w:marTop w:val="0"/>
      <w:marBottom w:val="0"/>
      <w:divBdr>
        <w:top w:val="none" w:sz="0" w:space="0" w:color="auto"/>
        <w:left w:val="none" w:sz="0" w:space="0" w:color="auto"/>
        <w:bottom w:val="none" w:sz="0" w:space="0" w:color="auto"/>
        <w:right w:val="none" w:sz="0" w:space="0" w:color="auto"/>
      </w:divBdr>
    </w:div>
    <w:div w:id="1159350472">
      <w:bodyDiv w:val="1"/>
      <w:marLeft w:val="0"/>
      <w:marRight w:val="0"/>
      <w:marTop w:val="0"/>
      <w:marBottom w:val="0"/>
      <w:divBdr>
        <w:top w:val="none" w:sz="0" w:space="0" w:color="auto"/>
        <w:left w:val="none" w:sz="0" w:space="0" w:color="auto"/>
        <w:bottom w:val="none" w:sz="0" w:space="0" w:color="auto"/>
        <w:right w:val="none" w:sz="0" w:space="0" w:color="auto"/>
      </w:divBdr>
    </w:div>
    <w:div w:id="1189297417">
      <w:bodyDiv w:val="1"/>
      <w:marLeft w:val="0"/>
      <w:marRight w:val="0"/>
      <w:marTop w:val="0"/>
      <w:marBottom w:val="0"/>
      <w:divBdr>
        <w:top w:val="none" w:sz="0" w:space="0" w:color="auto"/>
        <w:left w:val="none" w:sz="0" w:space="0" w:color="auto"/>
        <w:bottom w:val="none" w:sz="0" w:space="0" w:color="auto"/>
        <w:right w:val="none" w:sz="0" w:space="0" w:color="auto"/>
      </w:divBdr>
    </w:div>
    <w:div w:id="1382557612">
      <w:bodyDiv w:val="1"/>
      <w:marLeft w:val="0"/>
      <w:marRight w:val="0"/>
      <w:marTop w:val="0"/>
      <w:marBottom w:val="0"/>
      <w:divBdr>
        <w:top w:val="none" w:sz="0" w:space="0" w:color="auto"/>
        <w:left w:val="none" w:sz="0" w:space="0" w:color="auto"/>
        <w:bottom w:val="none" w:sz="0" w:space="0" w:color="auto"/>
        <w:right w:val="none" w:sz="0" w:space="0" w:color="auto"/>
      </w:divBdr>
      <w:divsChild>
        <w:div w:id="1035084546">
          <w:marLeft w:val="274"/>
          <w:marRight w:val="0"/>
          <w:marTop w:val="0"/>
          <w:marBottom w:val="0"/>
          <w:divBdr>
            <w:top w:val="none" w:sz="0" w:space="0" w:color="auto"/>
            <w:left w:val="none" w:sz="0" w:space="0" w:color="auto"/>
            <w:bottom w:val="none" w:sz="0" w:space="0" w:color="auto"/>
            <w:right w:val="none" w:sz="0" w:space="0" w:color="auto"/>
          </w:divBdr>
        </w:div>
        <w:div w:id="2096170590">
          <w:marLeft w:val="274"/>
          <w:marRight w:val="0"/>
          <w:marTop w:val="0"/>
          <w:marBottom w:val="0"/>
          <w:divBdr>
            <w:top w:val="none" w:sz="0" w:space="0" w:color="auto"/>
            <w:left w:val="none" w:sz="0" w:space="0" w:color="auto"/>
            <w:bottom w:val="none" w:sz="0" w:space="0" w:color="auto"/>
            <w:right w:val="none" w:sz="0" w:space="0" w:color="auto"/>
          </w:divBdr>
        </w:div>
        <w:div w:id="1592078509">
          <w:marLeft w:val="274"/>
          <w:marRight w:val="0"/>
          <w:marTop w:val="0"/>
          <w:marBottom w:val="0"/>
          <w:divBdr>
            <w:top w:val="none" w:sz="0" w:space="0" w:color="auto"/>
            <w:left w:val="none" w:sz="0" w:space="0" w:color="auto"/>
            <w:bottom w:val="none" w:sz="0" w:space="0" w:color="auto"/>
            <w:right w:val="none" w:sz="0" w:space="0" w:color="auto"/>
          </w:divBdr>
        </w:div>
        <w:div w:id="1705326391">
          <w:marLeft w:val="1166"/>
          <w:marRight w:val="0"/>
          <w:marTop w:val="0"/>
          <w:marBottom w:val="0"/>
          <w:divBdr>
            <w:top w:val="none" w:sz="0" w:space="0" w:color="auto"/>
            <w:left w:val="none" w:sz="0" w:space="0" w:color="auto"/>
            <w:bottom w:val="none" w:sz="0" w:space="0" w:color="auto"/>
            <w:right w:val="none" w:sz="0" w:space="0" w:color="auto"/>
          </w:divBdr>
        </w:div>
      </w:divsChild>
    </w:div>
    <w:div w:id="1390036031">
      <w:bodyDiv w:val="1"/>
      <w:marLeft w:val="0"/>
      <w:marRight w:val="0"/>
      <w:marTop w:val="0"/>
      <w:marBottom w:val="0"/>
      <w:divBdr>
        <w:top w:val="none" w:sz="0" w:space="0" w:color="auto"/>
        <w:left w:val="none" w:sz="0" w:space="0" w:color="auto"/>
        <w:bottom w:val="none" w:sz="0" w:space="0" w:color="auto"/>
        <w:right w:val="none" w:sz="0" w:space="0" w:color="auto"/>
      </w:divBdr>
    </w:div>
    <w:div w:id="1416052099">
      <w:bodyDiv w:val="1"/>
      <w:marLeft w:val="0"/>
      <w:marRight w:val="0"/>
      <w:marTop w:val="0"/>
      <w:marBottom w:val="0"/>
      <w:divBdr>
        <w:top w:val="none" w:sz="0" w:space="0" w:color="auto"/>
        <w:left w:val="none" w:sz="0" w:space="0" w:color="auto"/>
        <w:bottom w:val="none" w:sz="0" w:space="0" w:color="auto"/>
        <w:right w:val="none" w:sz="0" w:space="0" w:color="auto"/>
      </w:divBdr>
    </w:div>
    <w:div w:id="1465194730">
      <w:bodyDiv w:val="1"/>
      <w:marLeft w:val="0"/>
      <w:marRight w:val="0"/>
      <w:marTop w:val="0"/>
      <w:marBottom w:val="0"/>
      <w:divBdr>
        <w:top w:val="none" w:sz="0" w:space="0" w:color="auto"/>
        <w:left w:val="none" w:sz="0" w:space="0" w:color="auto"/>
        <w:bottom w:val="none" w:sz="0" w:space="0" w:color="auto"/>
        <w:right w:val="none" w:sz="0" w:space="0" w:color="auto"/>
      </w:divBdr>
    </w:div>
    <w:div w:id="1598515629">
      <w:bodyDiv w:val="1"/>
      <w:marLeft w:val="0"/>
      <w:marRight w:val="0"/>
      <w:marTop w:val="0"/>
      <w:marBottom w:val="0"/>
      <w:divBdr>
        <w:top w:val="none" w:sz="0" w:space="0" w:color="auto"/>
        <w:left w:val="none" w:sz="0" w:space="0" w:color="auto"/>
        <w:bottom w:val="none" w:sz="0" w:space="0" w:color="auto"/>
        <w:right w:val="none" w:sz="0" w:space="0" w:color="auto"/>
      </w:divBdr>
      <w:divsChild>
        <w:div w:id="275262166">
          <w:marLeft w:val="274"/>
          <w:marRight w:val="0"/>
          <w:marTop w:val="0"/>
          <w:marBottom w:val="0"/>
          <w:divBdr>
            <w:top w:val="none" w:sz="0" w:space="0" w:color="auto"/>
            <w:left w:val="none" w:sz="0" w:space="0" w:color="auto"/>
            <w:bottom w:val="none" w:sz="0" w:space="0" w:color="auto"/>
            <w:right w:val="none" w:sz="0" w:space="0" w:color="auto"/>
          </w:divBdr>
        </w:div>
        <w:div w:id="1634870901">
          <w:marLeft w:val="274"/>
          <w:marRight w:val="0"/>
          <w:marTop w:val="0"/>
          <w:marBottom w:val="0"/>
          <w:divBdr>
            <w:top w:val="none" w:sz="0" w:space="0" w:color="auto"/>
            <w:left w:val="none" w:sz="0" w:space="0" w:color="auto"/>
            <w:bottom w:val="none" w:sz="0" w:space="0" w:color="auto"/>
            <w:right w:val="none" w:sz="0" w:space="0" w:color="auto"/>
          </w:divBdr>
        </w:div>
      </w:divsChild>
    </w:div>
    <w:div w:id="1778333995">
      <w:bodyDiv w:val="1"/>
      <w:marLeft w:val="0"/>
      <w:marRight w:val="0"/>
      <w:marTop w:val="0"/>
      <w:marBottom w:val="0"/>
      <w:divBdr>
        <w:top w:val="none" w:sz="0" w:space="0" w:color="auto"/>
        <w:left w:val="none" w:sz="0" w:space="0" w:color="auto"/>
        <w:bottom w:val="none" w:sz="0" w:space="0" w:color="auto"/>
        <w:right w:val="none" w:sz="0" w:space="0" w:color="auto"/>
      </w:divBdr>
    </w:div>
    <w:div w:id="1898054728">
      <w:bodyDiv w:val="1"/>
      <w:marLeft w:val="0"/>
      <w:marRight w:val="0"/>
      <w:marTop w:val="0"/>
      <w:marBottom w:val="0"/>
      <w:divBdr>
        <w:top w:val="none" w:sz="0" w:space="0" w:color="auto"/>
        <w:left w:val="none" w:sz="0" w:space="0" w:color="auto"/>
        <w:bottom w:val="none" w:sz="0" w:space="0" w:color="auto"/>
        <w:right w:val="none" w:sz="0" w:space="0" w:color="auto"/>
      </w:divBdr>
      <w:divsChild>
        <w:div w:id="1677733560">
          <w:marLeft w:val="274"/>
          <w:marRight w:val="0"/>
          <w:marTop w:val="0"/>
          <w:marBottom w:val="0"/>
          <w:divBdr>
            <w:top w:val="none" w:sz="0" w:space="0" w:color="auto"/>
            <w:left w:val="none" w:sz="0" w:space="0" w:color="auto"/>
            <w:bottom w:val="none" w:sz="0" w:space="0" w:color="auto"/>
            <w:right w:val="none" w:sz="0" w:space="0" w:color="auto"/>
          </w:divBdr>
        </w:div>
      </w:divsChild>
    </w:div>
    <w:div w:id="1961840866">
      <w:bodyDiv w:val="1"/>
      <w:marLeft w:val="0"/>
      <w:marRight w:val="0"/>
      <w:marTop w:val="0"/>
      <w:marBottom w:val="0"/>
      <w:divBdr>
        <w:top w:val="none" w:sz="0" w:space="0" w:color="auto"/>
        <w:left w:val="none" w:sz="0" w:space="0" w:color="auto"/>
        <w:bottom w:val="none" w:sz="0" w:space="0" w:color="auto"/>
        <w:right w:val="none" w:sz="0" w:space="0" w:color="auto"/>
      </w:divBdr>
      <w:divsChild>
        <w:div w:id="1595899332">
          <w:marLeft w:val="274"/>
          <w:marRight w:val="0"/>
          <w:marTop w:val="0"/>
          <w:marBottom w:val="0"/>
          <w:divBdr>
            <w:top w:val="none" w:sz="0" w:space="0" w:color="auto"/>
            <w:left w:val="none" w:sz="0" w:space="0" w:color="auto"/>
            <w:bottom w:val="none" w:sz="0" w:space="0" w:color="auto"/>
            <w:right w:val="none" w:sz="0" w:space="0" w:color="auto"/>
          </w:divBdr>
        </w:div>
        <w:div w:id="855575435">
          <w:marLeft w:val="274"/>
          <w:marRight w:val="0"/>
          <w:marTop w:val="0"/>
          <w:marBottom w:val="0"/>
          <w:divBdr>
            <w:top w:val="none" w:sz="0" w:space="0" w:color="auto"/>
            <w:left w:val="none" w:sz="0" w:space="0" w:color="auto"/>
            <w:bottom w:val="none" w:sz="0" w:space="0" w:color="auto"/>
            <w:right w:val="none" w:sz="0" w:space="0" w:color="auto"/>
          </w:divBdr>
        </w:div>
        <w:div w:id="1019938626">
          <w:marLeft w:val="274"/>
          <w:marRight w:val="0"/>
          <w:marTop w:val="0"/>
          <w:marBottom w:val="0"/>
          <w:divBdr>
            <w:top w:val="none" w:sz="0" w:space="0" w:color="auto"/>
            <w:left w:val="none" w:sz="0" w:space="0" w:color="auto"/>
            <w:bottom w:val="none" w:sz="0" w:space="0" w:color="auto"/>
            <w:right w:val="none" w:sz="0" w:space="0" w:color="auto"/>
          </w:divBdr>
        </w:div>
      </w:divsChild>
    </w:div>
    <w:div w:id="2137216666">
      <w:bodyDiv w:val="1"/>
      <w:marLeft w:val="0"/>
      <w:marRight w:val="0"/>
      <w:marTop w:val="0"/>
      <w:marBottom w:val="0"/>
      <w:divBdr>
        <w:top w:val="none" w:sz="0" w:space="0" w:color="auto"/>
        <w:left w:val="none" w:sz="0" w:space="0" w:color="auto"/>
        <w:bottom w:val="none" w:sz="0" w:space="0" w:color="auto"/>
        <w:right w:val="none" w:sz="0" w:space="0" w:color="auto"/>
      </w:divBdr>
      <w:divsChild>
        <w:div w:id="1855336985">
          <w:marLeft w:val="446"/>
          <w:marRight w:val="0"/>
          <w:marTop w:val="0"/>
          <w:marBottom w:val="0"/>
          <w:divBdr>
            <w:top w:val="none" w:sz="0" w:space="0" w:color="auto"/>
            <w:left w:val="none" w:sz="0" w:space="0" w:color="auto"/>
            <w:bottom w:val="none" w:sz="0" w:space="0" w:color="auto"/>
            <w:right w:val="none" w:sz="0" w:space="0" w:color="auto"/>
          </w:divBdr>
        </w:div>
        <w:div w:id="53429027">
          <w:marLeft w:val="446"/>
          <w:marRight w:val="0"/>
          <w:marTop w:val="0"/>
          <w:marBottom w:val="0"/>
          <w:divBdr>
            <w:top w:val="none" w:sz="0" w:space="0" w:color="auto"/>
            <w:left w:val="none" w:sz="0" w:space="0" w:color="auto"/>
            <w:bottom w:val="none" w:sz="0" w:space="0" w:color="auto"/>
            <w:right w:val="none" w:sz="0" w:space="0" w:color="auto"/>
          </w:divBdr>
        </w:div>
        <w:div w:id="322243414">
          <w:marLeft w:val="446"/>
          <w:marRight w:val="0"/>
          <w:marTop w:val="0"/>
          <w:marBottom w:val="0"/>
          <w:divBdr>
            <w:top w:val="none" w:sz="0" w:space="0" w:color="auto"/>
            <w:left w:val="none" w:sz="0" w:space="0" w:color="auto"/>
            <w:bottom w:val="none" w:sz="0" w:space="0" w:color="auto"/>
            <w:right w:val="none" w:sz="0" w:space="0" w:color="auto"/>
          </w:divBdr>
        </w:div>
        <w:div w:id="100933306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8.jpeg"/><Relationship Id="rId26" Type="http://schemas.openxmlformats.org/officeDocument/2006/relationships/image" Target="media/image15.jpeg"/><Relationship Id="rId39" Type="http://schemas.openxmlformats.org/officeDocument/2006/relationships/theme" Target="theme/theme1.xml"/><Relationship Id="rId21" Type="http://schemas.openxmlformats.org/officeDocument/2006/relationships/hyperlink" Target="https://wested.ent.box.com/file/1355017981447" TargetMode="External"/><Relationship Id="rId34" Type="http://schemas.openxmlformats.org/officeDocument/2006/relationships/image" Target="media/image23.jpeg"/><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image" Target="media/image7.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9.jpeg"/><Relationship Id="rId31" Type="http://schemas.openxmlformats.org/officeDocument/2006/relationships/image" Target="media/image20.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8" Type="http://schemas.openxmlformats.org/officeDocument/2006/relationships/header" Target="header1.xml"/><Relationship Id="rId3"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eff\Documents\Amy%20Reff%20-%20General\CPE%20Suites\CPE%20Facilitator%20Note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B7122019C744E8A8C63FC3480CD1862"/>
        <w:category>
          <w:name w:val="General"/>
          <w:gallery w:val="placeholder"/>
        </w:category>
        <w:types>
          <w:type w:val="bbPlcHdr"/>
        </w:types>
        <w:behaviors>
          <w:behavior w:val="content"/>
        </w:behaviors>
        <w:guid w:val="{9B67326A-118E-486C-B993-F6FE4DE5DB23}"/>
      </w:docPartPr>
      <w:docPartBody>
        <w:p w:rsidR="00E00B12" w:rsidRDefault="00E00B12"/>
      </w:docPartBody>
    </w:docPart>
    <w:docPart>
      <w:docPartPr>
        <w:name w:val="C63E45FE9EF24256BD99DFA6734054F8"/>
        <w:category>
          <w:name w:val="General"/>
          <w:gallery w:val="placeholder"/>
        </w:category>
        <w:types>
          <w:type w:val="bbPlcHdr"/>
        </w:types>
        <w:behaviors>
          <w:behavior w:val="content"/>
        </w:behaviors>
        <w:guid w:val="{2578E0E5-6A87-4B38-901F-22136B53FE56}"/>
      </w:docPartPr>
      <w:docPartBody>
        <w:p w:rsidR="00E00B12" w:rsidRDefault="00E00B1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panose1 w:val="020B0604020202020204"/>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Baloo 2">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DengXian Light">
    <w:panose1 w:val="02010600030101010101"/>
    <w:charset w:val="86"/>
    <w:family w:val="auto"/>
    <w:pitch w:val="variable"/>
    <w:sig w:usb0="A00002BF" w:usb1="38CF7CFA" w:usb2="00000016" w:usb3="00000000" w:csb0="0004000F" w:csb1="00000000"/>
  </w:font>
  <w:font w:name="Poppins">
    <w:panose1 w:val="00000500000000000000"/>
    <w:charset w:val="4D"/>
    <w:family w:val="auto"/>
    <w:pitch w:val="variable"/>
    <w:sig w:usb0="00008007" w:usb1="00000000" w:usb2="00000000" w:usb3="00000000" w:csb0="00000093" w:csb1="00000000"/>
  </w:font>
  <w:font w:name="+mn-ea">
    <w:panose1 w:val="020B0604020202020204"/>
    <w:charset w:val="00"/>
    <w:family w:val="roman"/>
    <w:pitch w:val="default"/>
  </w:font>
  <w:font w:name="Poppins SemiBold">
    <w:panose1 w:val="00000700000000000000"/>
    <w:charset w:val="4D"/>
    <w:family w:val="auto"/>
    <w:pitch w:val="variable"/>
    <w:sig w:usb0="00008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2013"/>
    <w:rsid w:val="00010FE7"/>
    <w:rsid w:val="00076EAC"/>
    <w:rsid w:val="00085C82"/>
    <w:rsid w:val="000E22A9"/>
    <w:rsid w:val="000F7DE8"/>
    <w:rsid w:val="0011350B"/>
    <w:rsid w:val="00135847"/>
    <w:rsid w:val="00277515"/>
    <w:rsid w:val="003518C6"/>
    <w:rsid w:val="003520F9"/>
    <w:rsid w:val="003C7870"/>
    <w:rsid w:val="00511BB3"/>
    <w:rsid w:val="00582BE0"/>
    <w:rsid w:val="005E5F5B"/>
    <w:rsid w:val="00615974"/>
    <w:rsid w:val="00722013"/>
    <w:rsid w:val="00751978"/>
    <w:rsid w:val="00806E75"/>
    <w:rsid w:val="008D7967"/>
    <w:rsid w:val="008D7AF5"/>
    <w:rsid w:val="00934785"/>
    <w:rsid w:val="009A72D9"/>
    <w:rsid w:val="00AB5C05"/>
    <w:rsid w:val="00AC446A"/>
    <w:rsid w:val="00AE598F"/>
    <w:rsid w:val="00B31E95"/>
    <w:rsid w:val="00B579FC"/>
    <w:rsid w:val="00C76CAD"/>
    <w:rsid w:val="00DA3313"/>
    <w:rsid w:val="00DE3062"/>
    <w:rsid w:val="00E00B12"/>
    <w:rsid w:val="00E54A79"/>
    <w:rsid w:val="00E65D60"/>
    <w:rsid w:val="00E91D21"/>
    <w:rsid w:val="00EE0DBD"/>
    <w:rsid w:val="00F3230B"/>
    <w:rsid w:val="00F87FA7"/>
    <w:rsid w:val="00FB17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reff\Documents\Amy Reff - General\CPE Suites\CPE Facilitator Notes Template.dotx</Template>
  <TotalTime>9</TotalTime>
  <Pages>23</Pages>
  <Words>4341</Words>
  <Characters>2474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ff</dc:creator>
  <cp:keywords/>
  <dc:description/>
  <cp:lastModifiedBy>Sophie Savelkouls</cp:lastModifiedBy>
  <cp:revision>31</cp:revision>
  <dcterms:created xsi:type="dcterms:W3CDTF">2024-10-24T13:58:00Z</dcterms:created>
  <dcterms:modified xsi:type="dcterms:W3CDTF">2025-12-30T18:42:00Z</dcterms:modified>
</cp:coreProperties>
</file>